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0A2DF3" w14:textId="3F35BB6F" w:rsidR="005B30BA" w:rsidRPr="005B30BA" w:rsidRDefault="005B30BA" w:rsidP="005B30BA">
      <w:pPr>
        <w:jc w:val="center"/>
        <w:rPr>
          <w:b/>
          <w:bCs/>
          <w:sz w:val="24"/>
          <w:szCs w:val="24"/>
        </w:rPr>
      </w:pPr>
      <w:r w:rsidRPr="005B30BA">
        <w:rPr>
          <w:b/>
          <w:bCs/>
          <w:sz w:val="24"/>
          <w:szCs w:val="24"/>
        </w:rPr>
        <w:t>Assignment - 1</w:t>
      </w:r>
    </w:p>
    <w:p w14:paraId="1EABDCB8" w14:textId="553DFC7D" w:rsidR="005B30BA" w:rsidRPr="005B30BA" w:rsidRDefault="005B30BA" w:rsidP="005B30BA">
      <w:pPr>
        <w:jc w:val="center"/>
        <w:rPr>
          <w:i/>
          <w:iCs/>
        </w:rPr>
      </w:pPr>
      <w:r w:rsidRPr="005B30BA">
        <w:rPr>
          <w:i/>
          <w:iCs/>
        </w:rPr>
        <w:t xml:space="preserve">(60 marks) </w:t>
      </w:r>
      <w:r>
        <w:rPr>
          <w:i/>
          <w:iCs/>
        </w:rPr>
        <w:t xml:space="preserve">&amp; </w:t>
      </w:r>
      <w:r w:rsidRPr="005B30BA">
        <w:rPr>
          <w:i/>
          <w:iCs/>
        </w:rPr>
        <w:t>beyond deadline: 30 marks</w:t>
      </w:r>
    </w:p>
    <w:p w14:paraId="423F3DDC" w14:textId="77777777" w:rsidR="005B30BA" w:rsidRDefault="005B30BA" w:rsidP="005B30BA"/>
    <w:p w14:paraId="3112FFB1" w14:textId="4985AEC5" w:rsidR="00841C16" w:rsidRDefault="005B30BA" w:rsidP="00841C16">
      <w:pPr>
        <w:pStyle w:val="ListParagraph"/>
        <w:numPr>
          <w:ilvl w:val="0"/>
          <w:numId w:val="2"/>
        </w:numPr>
      </w:pPr>
      <w:r>
        <w:t xml:space="preserve">Write a program to run TCP client and server socket programs (client and server must run in different </w:t>
      </w:r>
      <w:r w:rsidR="00841C16">
        <w:t>Mininet</w:t>
      </w:r>
      <w:r>
        <w:t xml:space="preserve"> hosts) where</w:t>
      </w:r>
      <w:r w:rsidR="00841C16">
        <w:t xml:space="preserve"> -</w:t>
      </w:r>
    </w:p>
    <w:p w14:paraId="49F0A05F" w14:textId="77777777" w:rsidR="00841C16" w:rsidRDefault="00841C16" w:rsidP="00841C16">
      <w:pPr>
        <w:pStyle w:val="ListParagraph"/>
      </w:pPr>
    </w:p>
    <w:p w14:paraId="1A152175" w14:textId="692BC51E" w:rsidR="00E43D4B" w:rsidRDefault="00125F4E" w:rsidP="006B38C5">
      <w:pPr>
        <w:pStyle w:val="ListParagraph"/>
        <w:numPr>
          <w:ilvl w:val="0"/>
          <w:numId w:val="1"/>
        </w:numPr>
        <w:spacing w:line="240" w:lineRule="auto"/>
      </w:pPr>
      <w:r>
        <w:t>C</w:t>
      </w:r>
      <w:r w:rsidR="005B30BA">
        <w:t xml:space="preserve">lient first says "Hi" and in response server says "Hello". </w:t>
      </w:r>
      <w:r w:rsidR="005B30BA" w:rsidRPr="00FB260E">
        <w:rPr>
          <w:b/>
          <w:bCs/>
        </w:rPr>
        <w:t>(10 marks)</w:t>
      </w:r>
      <w:r w:rsidR="005B30BA">
        <w:t xml:space="preserve"> </w:t>
      </w:r>
    </w:p>
    <w:p w14:paraId="4DFF6EEA" w14:textId="77777777" w:rsidR="006B38C5" w:rsidRDefault="006B38C5" w:rsidP="006B38C5">
      <w:pPr>
        <w:pStyle w:val="ListParagraph"/>
        <w:spacing w:line="240" w:lineRule="auto"/>
      </w:pPr>
    </w:p>
    <w:p w14:paraId="7BC43A1F" w14:textId="2061466A" w:rsidR="006B38C5" w:rsidRDefault="006B38C5" w:rsidP="006B38C5">
      <w:pPr>
        <w:pStyle w:val="ListParagraph"/>
        <w:numPr>
          <w:ilvl w:val="0"/>
          <w:numId w:val="1"/>
        </w:numPr>
        <w:spacing w:line="240" w:lineRule="auto"/>
      </w:pPr>
      <w:r>
        <w:t xml:space="preserve">Server will interpret command "calc expr" where "expr" will look like a+b, a-b, ab, a/b. calc command will operate as the calculator. Calc command will be sent by the client and server will compute and return the results. </w:t>
      </w:r>
      <w:r w:rsidRPr="00FB260E">
        <w:rPr>
          <w:b/>
          <w:bCs/>
        </w:rPr>
        <w:t>(20 marks)</w:t>
      </w:r>
    </w:p>
    <w:p w14:paraId="31F6B751" w14:textId="77777777" w:rsidR="006B38C5" w:rsidRDefault="006B38C5" w:rsidP="006B38C5">
      <w:pPr>
        <w:pStyle w:val="ListParagraph"/>
      </w:pPr>
    </w:p>
    <w:p w14:paraId="6B57A6BF" w14:textId="77777777" w:rsidR="002701AC" w:rsidRDefault="006B38C5" w:rsidP="005B30BA">
      <w:pPr>
        <w:pStyle w:val="ListParagraph"/>
        <w:numPr>
          <w:ilvl w:val="0"/>
          <w:numId w:val="1"/>
        </w:numPr>
        <w:spacing w:line="240" w:lineRule="auto"/>
      </w:pPr>
      <w:r>
        <w:t xml:space="preserve">Server will maintain a fruit store and multiple clients will do transactions with the server. </w:t>
      </w:r>
      <w:r w:rsidRPr="00FB260E">
        <w:rPr>
          <w:b/>
          <w:bCs/>
        </w:rPr>
        <w:t>(30 marks)</w:t>
      </w:r>
    </w:p>
    <w:p w14:paraId="1CA4EA4B" w14:textId="77777777" w:rsidR="002701AC" w:rsidRDefault="002701AC" w:rsidP="002701AC">
      <w:pPr>
        <w:pStyle w:val="ListParagraph"/>
      </w:pPr>
    </w:p>
    <w:p w14:paraId="7B6BAB24" w14:textId="77777777" w:rsidR="00FA1095" w:rsidRDefault="005B30BA" w:rsidP="009D6F8C">
      <w:pPr>
        <w:pStyle w:val="ListParagraph"/>
        <w:numPr>
          <w:ilvl w:val="1"/>
          <w:numId w:val="2"/>
        </w:numPr>
        <w:spacing w:line="276" w:lineRule="auto"/>
      </w:pPr>
      <w:r>
        <w:t>Store will have initially 20 apples and 10 Kg mango. b. Client will send command "buy fruit</w:t>
      </w:r>
      <w:r w:rsidR="002701AC">
        <w:t xml:space="preserve"> </w:t>
      </w:r>
      <w:r>
        <w:t>name quantity"</w:t>
      </w:r>
    </w:p>
    <w:p w14:paraId="0564D912" w14:textId="77777777" w:rsidR="00FA1095" w:rsidRDefault="005B30BA" w:rsidP="009D6F8C">
      <w:pPr>
        <w:pStyle w:val="ListParagraph"/>
        <w:numPr>
          <w:ilvl w:val="1"/>
          <w:numId w:val="2"/>
        </w:numPr>
        <w:spacing w:line="276" w:lineRule="auto"/>
      </w:pPr>
      <w:r>
        <w:t>Server will show the client IP and port and will assign a unique id to the transaction. This id should be shown to the client</w:t>
      </w:r>
    </w:p>
    <w:p w14:paraId="3C87E8C8" w14:textId="35F039FB" w:rsidR="00FA1095" w:rsidRDefault="005B30BA" w:rsidP="009D6F8C">
      <w:pPr>
        <w:pStyle w:val="ListParagraph"/>
        <w:numPr>
          <w:ilvl w:val="1"/>
          <w:numId w:val="2"/>
        </w:numPr>
        <w:spacing w:line="276" w:lineRule="auto"/>
      </w:pPr>
      <w:r>
        <w:t>Server will further deduct the quantities based on the client transactions. If buy 5 apples, it should show 15 apples remaining to you once you connect to the server i.e., remaining items quantity must be shown to the clients before transactions</w:t>
      </w:r>
      <w:r w:rsidR="00005D67">
        <w:t>.</w:t>
      </w:r>
    </w:p>
    <w:p w14:paraId="35474B1F" w14:textId="4ABCACD8" w:rsidR="00322243" w:rsidRDefault="005B30BA" w:rsidP="009D6F8C">
      <w:pPr>
        <w:pStyle w:val="ListParagraph"/>
        <w:numPr>
          <w:ilvl w:val="1"/>
          <w:numId w:val="2"/>
        </w:numPr>
        <w:spacing w:line="276" w:lineRule="auto"/>
      </w:pPr>
      <w:r>
        <w:t>If a requested quantity is not available, server must reply "quantity not available message to that client.</w:t>
      </w:r>
    </w:p>
    <w:p w14:paraId="7EFA0861" w14:textId="77777777" w:rsidR="00CF4F23" w:rsidRDefault="00CF4F23" w:rsidP="00CF4F23">
      <w:pPr>
        <w:spacing w:line="276" w:lineRule="auto"/>
      </w:pPr>
    </w:p>
    <w:p w14:paraId="1E04332A" w14:textId="7F6635E7" w:rsidR="00CF4F23" w:rsidRDefault="00CF4F23" w:rsidP="00CF4F23">
      <w:pPr>
        <w:spacing w:line="276" w:lineRule="auto"/>
      </w:pPr>
      <w:r w:rsidRPr="003B032D">
        <w:rPr>
          <w:b/>
          <w:bCs/>
        </w:rPr>
        <w:t>Solution:</w:t>
      </w:r>
      <w:r w:rsidR="003B032D">
        <w:t xml:space="preserve"> </w:t>
      </w:r>
    </w:p>
    <w:p w14:paraId="0F2EE3C5" w14:textId="18A8FA8B" w:rsidR="007A75C9" w:rsidRPr="009A5FE8" w:rsidRDefault="00D40C45" w:rsidP="00E74ECF">
      <w:pPr>
        <w:pStyle w:val="ListParagraph"/>
        <w:numPr>
          <w:ilvl w:val="0"/>
          <w:numId w:val="5"/>
        </w:numPr>
        <w:spacing w:line="276" w:lineRule="auto"/>
        <w:rPr>
          <w:u w:val="single"/>
        </w:rPr>
      </w:pPr>
      <w:r w:rsidRPr="009A5FE8">
        <w:rPr>
          <w:u w:val="single"/>
        </w:rPr>
        <w:t>s</w:t>
      </w:r>
      <w:r w:rsidR="00E74ECF" w:rsidRPr="009A5FE8">
        <w:rPr>
          <w:u w:val="single"/>
        </w:rPr>
        <w:t>erver.c</w:t>
      </w:r>
      <w:r w:rsidR="004447D5" w:rsidRPr="009A5FE8">
        <w:rPr>
          <w:u w:val="single"/>
        </w:rPr>
        <w:t xml:space="preserve"> </w:t>
      </w:r>
      <w:r w:rsidR="009A5FE8" w:rsidRPr="009A5FE8">
        <w:rPr>
          <w:u w:val="single"/>
        </w:rPr>
        <w:t>program</w:t>
      </w:r>
    </w:p>
    <w:p w14:paraId="24F39AB2" w14:textId="3082542A" w:rsidR="00E74ECF" w:rsidRDefault="00E74ECF" w:rsidP="00E74ECF">
      <w:pPr>
        <w:pStyle w:val="ListParagraph"/>
        <w:spacing w:line="276" w:lineRule="auto"/>
      </w:pPr>
    </w:p>
    <w:p w14:paraId="493E9335" w14:textId="77777777" w:rsidR="00E74ECF" w:rsidRPr="00E74ECF" w:rsidRDefault="00E74ECF" w:rsidP="00E74ECF">
      <w:pPr>
        <w:pStyle w:val="ListParagraph"/>
        <w:spacing w:line="276" w:lineRule="auto"/>
        <w:rPr>
          <w:sz w:val="18"/>
          <w:szCs w:val="18"/>
        </w:rPr>
      </w:pPr>
      <w:r w:rsidRPr="00E74ECF">
        <w:rPr>
          <w:sz w:val="18"/>
          <w:szCs w:val="18"/>
        </w:rPr>
        <w:t>#include &lt;stdio.h&gt;</w:t>
      </w:r>
    </w:p>
    <w:p w14:paraId="00A2274F" w14:textId="77777777" w:rsidR="00E74ECF" w:rsidRPr="00E74ECF" w:rsidRDefault="00E74ECF" w:rsidP="00E74ECF">
      <w:pPr>
        <w:pStyle w:val="ListParagraph"/>
        <w:spacing w:line="276" w:lineRule="auto"/>
        <w:rPr>
          <w:sz w:val="18"/>
          <w:szCs w:val="18"/>
        </w:rPr>
      </w:pPr>
      <w:r w:rsidRPr="00E74ECF">
        <w:rPr>
          <w:sz w:val="18"/>
          <w:szCs w:val="18"/>
        </w:rPr>
        <w:t>#include &lt;sys/socket.h&gt;</w:t>
      </w:r>
    </w:p>
    <w:p w14:paraId="67CAA703" w14:textId="77777777" w:rsidR="00E74ECF" w:rsidRPr="00E74ECF" w:rsidRDefault="00E74ECF" w:rsidP="00E74ECF">
      <w:pPr>
        <w:pStyle w:val="ListParagraph"/>
        <w:spacing w:line="276" w:lineRule="auto"/>
        <w:rPr>
          <w:sz w:val="18"/>
          <w:szCs w:val="18"/>
        </w:rPr>
      </w:pPr>
      <w:r w:rsidRPr="00E74ECF">
        <w:rPr>
          <w:sz w:val="18"/>
          <w:szCs w:val="18"/>
        </w:rPr>
        <w:t>#include &lt;unistd.h&gt;</w:t>
      </w:r>
    </w:p>
    <w:p w14:paraId="64760976" w14:textId="77777777" w:rsidR="00E74ECF" w:rsidRPr="00E74ECF" w:rsidRDefault="00E74ECF" w:rsidP="00E74ECF">
      <w:pPr>
        <w:pStyle w:val="ListParagraph"/>
        <w:spacing w:line="276" w:lineRule="auto"/>
        <w:rPr>
          <w:sz w:val="18"/>
          <w:szCs w:val="18"/>
        </w:rPr>
      </w:pPr>
      <w:r w:rsidRPr="00E74ECF">
        <w:rPr>
          <w:sz w:val="18"/>
          <w:szCs w:val="18"/>
        </w:rPr>
        <w:t>#include &lt;netinet/in.h&gt;</w:t>
      </w:r>
    </w:p>
    <w:p w14:paraId="1F55E456" w14:textId="77777777" w:rsidR="00E74ECF" w:rsidRPr="00E74ECF" w:rsidRDefault="00E74ECF" w:rsidP="00E74ECF">
      <w:pPr>
        <w:pStyle w:val="ListParagraph"/>
        <w:spacing w:line="276" w:lineRule="auto"/>
        <w:rPr>
          <w:sz w:val="18"/>
          <w:szCs w:val="18"/>
        </w:rPr>
      </w:pPr>
      <w:r w:rsidRPr="00E74ECF">
        <w:rPr>
          <w:sz w:val="18"/>
          <w:szCs w:val="18"/>
        </w:rPr>
        <w:t>#include &lt;string.h&gt;</w:t>
      </w:r>
    </w:p>
    <w:p w14:paraId="160323E8" w14:textId="45E69F42" w:rsidR="00E74ECF" w:rsidRDefault="00E74ECF" w:rsidP="00E74ECF">
      <w:pPr>
        <w:pStyle w:val="ListParagraph"/>
        <w:spacing w:line="276" w:lineRule="auto"/>
        <w:rPr>
          <w:sz w:val="18"/>
          <w:szCs w:val="18"/>
        </w:rPr>
      </w:pPr>
      <w:r w:rsidRPr="00E74ECF">
        <w:rPr>
          <w:sz w:val="18"/>
          <w:szCs w:val="18"/>
        </w:rPr>
        <w:t>#include &lt;arpa/inet.h&gt;</w:t>
      </w:r>
    </w:p>
    <w:p w14:paraId="3B7886F6" w14:textId="77777777" w:rsidR="00E74ECF" w:rsidRPr="00E74ECF" w:rsidRDefault="00E74ECF" w:rsidP="00E74ECF">
      <w:pPr>
        <w:pStyle w:val="ListParagraph"/>
        <w:spacing w:line="276" w:lineRule="auto"/>
        <w:rPr>
          <w:sz w:val="18"/>
          <w:szCs w:val="18"/>
        </w:rPr>
      </w:pPr>
    </w:p>
    <w:p w14:paraId="3FDADD91" w14:textId="4BEE719E" w:rsidR="00E74ECF" w:rsidRPr="00E74ECF" w:rsidRDefault="00E74ECF" w:rsidP="00E74ECF">
      <w:pPr>
        <w:pStyle w:val="ListParagraph"/>
        <w:spacing w:line="276" w:lineRule="auto"/>
        <w:rPr>
          <w:sz w:val="18"/>
          <w:szCs w:val="18"/>
        </w:rPr>
      </w:pPr>
      <w:r w:rsidRPr="00E74ECF">
        <w:rPr>
          <w:sz w:val="18"/>
          <w:szCs w:val="18"/>
        </w:rPr>
        <w:t>int main(){</w:t>
      </w:r>
    </w:p>
    <w:p w14:paraId="3515F234" w14:textId="3761EBB1" w:rsidR="00E74ECF" w:rsidRPr="00E74ECF" w:rsidRDefault="00E74ECF" w:rsidP="00E74ECF">
      <w:pPr>
        <w:pStyle w:val="ListParagraph"/>
        <w:spacing w:line="276" w:lineRule="auto"/>
        <w:rPr>
          <w:sz w:val="18"/>
          <w:szCs w:val="18"/>
        </w:rPr>
      </w:pPr>
      <w:r w:rsidRPr="00E74ECF">
        <w:rPr>
          <w:sz w:val="18"/>
          <w:szCs w:val="18"/>
        </w:rPr>
        <w:t xml:space="preserve">  int welcomeSocket, newSocket;</w:t>
      </w:r>
    </w:p>
    <w:p w14:paraId="6E2278ED" w14:textId="4E917D24" w:rsidR="00E74ECF" w:rsidRPr="00E74ECF" w:rsidRDefault="00E74ECF" w:rsidP="00E74ECF">
      <w:pPr>
        <w:pStyle w:val="ListParagraph"/>
        <w:spacing w:line="276" w:lineRule="auto"/>
        <w:rPr>
          <w:sz w:val="18"/>
          <w:szCs w:val="18"/>
        </w:rPr>
      </w:pPr>
      <w:r w:rsidRPr="00E74ECF">
        <w:rPr>
          <w:sz w:val="18"/>
          <w:szCs w:val="18"/>
        </w:rPr>
        <w:t xml:space="preserve">  char buffer[1024];</w:t>
      </w:r>
    </w:p>
    <w:p w14:paraId="22D3297A" w14:textId="5BFDDFAE" w:rsidR="00E74ECF" w:rsidRPr="00E74ECF" w:rsidRDefault="00E74ECF" w:rsidP="00E74ECF">
      <w:pPr>
        <w:pStyle w:val="ListParagraph"/>
        <w:spacing w:line="276" w:lineRule="auto"/>
        <w:rPr>
          <w:sz w:val="18"/>
          <w:szCs w:val="18"/>
        </w:rPr>
      </w:pPr>
      <w:r w:rsidRPr="00E74ECF">
        <w:rPr>
          <w:sz w:val="18"/>
          <w:szCs w:val="18"/>
        </w:rPr>
        <w:t xml:space="preserve">  struct sockaddr_in serverAddr;</w:t>
      </w:r>
    </w:p>
    <w:p w14:paraId="670BB23F" w14:textId="747E01DC" w:rsidR="00E74ECF" w:rsidRPr="00E74ECF" w:rsidRDefault="00E74ECF" w:rsidP="00E74ECF">
      <w:pPr>
        <w:pStyle w:val="ListParagraph"/>
        <w:spacing w:line="276" w:lineRule="auto"/>
        <w:rPr>
          <w:sz w:val="18"/>
          <w:szCs w:val="18"/>
        </w:rPr>
      </w:pPr>
      <w:r w:rsidRPr="00E74ECF">
        <w:rPr>
          <w:sz w:val="18"/>
          <w:szCs w:val="18"/>
        </w:rPr>
        <w:t xml:space="preserve">  struct sockaddr_in serverStorage;</w:t>
      </w:r>
    </w:p>
    <w:p w14:paraId="53AA1F92" w14:textId="2E27F2E5" w:rsidR="00E74ECF" w:rsidRPr="00E74ECF" w:rsidRDefault="00E74ECF" w:rsidP="00E74ECF">
      <w:pPr>
        <w:pStyle w:val="ListParagraph"/>
        <w:spacing w:line="276" w:lineRule="auto"/>
        <w:rPr>
          <w:sz w:val="18"/>
          <w:szCs w:val="18"/>
        </w:rPr>
      </w:pPr>
      <w:r w:rsidRPr="00E74ECF">
        <w:rPr>
          <w:sz w:val="18"/>
          <w:szCs w:val="18"/>
        </w:rPr>
        <w:t xml:space="preserve">  socklen_t addr_size;</w:t>
      </w:r>
    </w:p>
    <w:p w14:paraId="4089FB08" w14:textId="77777777" w:rsidR="00E74ECF" w:rsidRPr="00E74ECF" w:rsidRDefault="00E74ECF" w:rsidP="00E74ECF">
      <w:pPr>
        <w:pStyle w:val="ListParagraph"/>
        <w:spacing w:line="276" w:lineRule="auto"/>
        <w:rPr>
          <w:sz w:val="18"/>
          <w:szCs w:val="18"/>
        </w:rPr>
      </w:pPr>
    </w:p>
    <w:p w14:paraId="540747B0" w14:textId="4C37E5B0" w:rsidR="00E74ECF" w:rsidRPr="00E74ECF" w:rsidRDefault="00E74ECF" w:rsidP="00E74ECF">
      <w:pPr>
        <w:pStyle w:val="ListParagraph"/>
        <w:spacing w:line="276" w:lineRule="auto"/>
        <w:rPr>
          <w:sz w:val="18"/>
          <w:szCs w:val="18"/>
        </w:rPr>
      </w:pPr>
      <w:r w:rsidRPr="00E74ECF">
        <w:rPr>
          <w:sz w:val="18"/>
          <w:szCs w:val="18"/>
        </w:rPr>
        <w:t xml:space="preserve">  /*---- Create the socket. The three arguments are: ----*/</w:t>
      </w:r>
    </w:p>
    <w:p w14:paraId="3656114A" w14:textId="77777777" w:rsidR="00E74ECF" w:rsidRPr="00E74ECF" w:rsidRDefault="00E74ECF" w:rsidP="00E74ECF">
      <w:pPr>
        <w:pStyle w:val="ListParagraph"/>
        <w:spacing w:line="276" w:lineRule="auto"/>
        <w:rPr>
          <w:sz w:val="18"/>
          <w:szCs w:val="18"/>
        </w:rPr>
      </w:pPr>
      <w:r w:rsidRPr="00E74ECF">
        <w:rPr>
          <w:sz w:val="18"/>
          <w:szCs w:val="18"/>
        </w:rPr>
        <w:t xml:space="preserve">  /* 1) Internet domain 2) Stream socket 3) Default protocol (TCP in this case) */</w:t>
      </w:r>
    </w:p>
    <w:p w14:paraId="1EE2225F" w14:textId="77777777" w:rsidR="00E74ECF" w:rsidRPr="00E74ECF" w:rsidRDefault="00E74ECF" w:rsidP="00E74ECF">
      <w:pPr>
        <w:pStyle w:val="ListParagraph"/>
        <w:spacing w:line="276" w:lineRule="auto"/>
        <w:rPr>
          <w:sz w:val="18"/>
          <w:szCs w:val="18"/>
        </w:rPr>
      </w:pPr>
    </w:p>
    <w:p w14:paraId="3C83A876" w14:textId="77777777" w:rsidR="00345897" w:rsidRDefault="00E74ECF" w:rsidP="00345897">
      <w:pPr>
        <w:pStyle w:val="ListParagraph"/>
        <w:spacing w:line="276" w:lineRule="auto"/>
        <w:rPr>
          <w:sz w:val="18"/>
          <w:szCs w:val="18"/>
        </w:rPr>
      </w:pPr>
      <w:r w:rsidRPr="00E74ECF">
        <w:rPr>
          <w:sz w:val="18"/>
          <w:szCs w:val="18"/>
        </w:rPr>
        <w:t xml:space="preserve">  welcomeSocket = socket(PF_INET, SOCK_STREAM, 0);</w:t>
      </w:r>
    </w:p>
    <w:p w14:paraId="38078979" w14:textId="4E7368AE" w:rsidR="00E74ECF" w:rsidRPr="00345897" w:rsidRDefault="00E74ECF" w:rsidP="00345897">
      <w:pPr>
        <w:pStyle w:val="ListParagraph"/>
        <w:spacing w:line="276" w:lineRule="auto"/>
        <w:rPr>
          <w:sz w:val="18"/>
          <w:szCs w:val="18"/>
        </w:rPr>
      </w:pPr>
      <w:r w:rsidRPr="00345897">
        <w:rPr>
          <w:sz w:val="18"/>
          <w:szCs w:val="18"/>
        </w:rPr>
        <w:lastRenderedPageBreak/>
        <w:t xml:space="preserve">  /*---- Configure settings of the server address struct ----*/</w:t>
      </w:r>
    </w:p>
    <w:p w14:paraId="1431C8E4" w14:textId="77777777" w:rsidR="00E74ECF" w:rsidRPr="00E74ECF" w:rsidRDefault="00E74ECF" w:rsidP="00E74ECF">
      <w:pPr>
        <w:pStyle w:val="ListParagraph"/>
        <w:spacing w:line="276" w:lineRule="auto"/>
        <w:rPr>
          <w:sz w:val="18"/>
          <w:szCs w:val="18"/>
        </w:rPr>
      </w:pPr>
    </w:p>
    <w:p w14:paraId="4624353D" w14:textId="024F4F29" w:rsidR="00E74ECF" w:rsidRPr="00916720" w:rsidRDefault="00E74ECF" w:rsidP="00916720">
      <w:pPr>
        <w:pStyle w:val="ListParagraph"/>
        <w:spacing w:line="276" w:lineRule="auto"/>
        <w:rPr>
          <w:sz w:val="18"/>
          <w:szCs w:val="18"/>
        </w:rPr>
      </w:pPr>
      <w:r w:rsidRPr="00E74ECF">
        <w:rPr>
          <w:sz w:val="18"/>
          <w:szCs w:val="18"/>
        </w:rPr>
        <w:t xml:space="preserve">  /* Address family = Internet */</w:t>
      </w:r>
    </w:p>
    <w:p w14:paraId="7ACD7BD5" w14:textId="0F5D3A58" w:rsidR="00E74ECF" w:rsidRPr="000639D8" w:rsidRDefault="00E74ECF" w:rsidP="000639D8">
      <w:pPr>
        <w:pStyle w:val="ListParagraph"/>
        <w:spacing w:line="276" w:lineRule="auto"/>
        <w:rPr>
          <w:sz w:val="18"/>
          <w:szCs w:val="18"/>
        </w:rPr>
      </w:pPr>
      <w:r w:rsidRPr="00E74ECF">
        <w:rPr>
          <w:sz w:val="18"/>
          <w:szCs w:val="18"/>
        </w:rPr>
        <w:t xml:space="preserve">  serverAddr.sin_family = AF_INET;</w:t>
      </w:r>
    </w:p>
    <w:p w14:paraId="07674FE1" w14:textId="4A7901C1" w:rsidR="00E74ECF" w:rsidRPr="000639D8" w:rsidRDefault="00E74ECF" w:rsidP="000639D8">
      <w:pPr>
        <w:pStyle w:val="ListParagraph"/>
        <w:spacing w:line="276" w:lineRule="auto"/>
        <w:rPr>
          <w:sz w:val="18"/>
          <w:szCs w:val="18"/>
        </w:rPr>
      </w:pPr>
      <w:r w:rsidRPr="00E74ECF">
        <w:rPr>
          <w:sz w:val="18"/>
          <w:szCs w:val="18"/>
        </w:rPr>
        <w:t xml:space="preserve">  /* Set port number, using htons function to use proper byte order */</w:t>
      </w:r>
    </w:p>
    <w:p w14:paraId="668E86C7" w14:textId="66B4F7F1" w:rsidR="00E74ECF" w:rsidRPr="000639D8" w:rsidRDefault="00E74ECF" w:rsidP="000639D8">
      <w:pPr>
        <w:pStyle w:val="ListParagraph"/>
        <w:spacing w:line="276" w:lineRule="auto"/>
        <w:rPr>
          <w:sz w:val="18"/>
          <w:szCs w:val="18"/>
        </w:rPr>
      </w:pPr>
      <w:r w:rsidRPr="00E74ECF">
        <w:rPr>
          <w:sz w:val="18"/>
          <w:szCs w:val="18"/>
        </w:rPr>
        <w:t xml:space="preserve">  serverAddr.sin_port = htons(7891);</w:t>
      </w:r>
    </w:p>
    <w:p w14:paraId="04D5727D" w14:textId="77777777" w:rsidR="00E74ECF" w:rsidRPr="00E74ECF" w:rsidRDefault="00E74ECF" w:rsidP="00E74ECF">
      <w:pPr>
        <w:pStyle w:val="ListParagraph"/>
        <w:spacing w:line="276" w:lineRule="auto"/>
        <w:rPr>
          <w:sz w:val="18"/>
          <w:szCs w:val="18"/>
        </w:rPr>
      </w:pPr>
    </w:p>
    <w:p w14:paraId="0B95D1FF" w14:textId="77777777" w:rsidR="00E74ECF" w:rsidRPr="00E74ECF" w:rsidRDefault="00E74ECF" w:rsidP="00E74ECF">
      <w:pPr>
        <w:pStyle w:val="ListParagraph"/>
        <w:spacing w:line="276" w:lineRule="auto"/>
        <w:rPr>
          <w:sz w:val="18"/>
          <w:szCs w:val="18"/>
        </w:rPr>
      </w:pPr>
      <w:r w:rsidRPr="00E74ECF">
        <w:rPr>
          <w:sz w:val="18"/>
          <w:szCs w:val="18"/>
        </w:rPr>
        <w:t xml:space="preserve">  /* Set IP address to localhost */</w:t>
      </w:r>
    </w:p>
    <w:p w14:paraId="0DA5DA0A" w14:textId="77777777" w:rsidR="00E74ECF" w:rsidRPr="00E74ECF" w:rsidRDefault="00E74ECF" w:rsidP="00E74ECF">
      <w:pPr>
        <w:pStyle w:val="ListParagraph"/>
        <w:spacing w:line="276" w:lineRule="auto"/>
        <w:rPr>
          <w:sz w:val="18"/>
          <w:szCs w:val="18"/>
        </w:rPr>
      </w:pPr>
    </w:p>
    <w:p w14:paraId="54004F13" w14:textId="32EDFAC6" w:rsidR="00E74ECF" w:rsidRPr="00CD7BC6" w:rsidRDefault="00E74ECF" w:rsidP="00CD7BC6">
      <w:pPr>
        <w:pStyle w:val="ListParagraph"/>
        <w:spacing w:line="276" w:lineRule="auto"/>
        <w:rPr>
          <w:sz w:val="18"/>
          <w:szCs w:val="18"/>
        </w:rPr>
      </w:pPr>
      <w:r w:rsidRPr="00E74ECF">
        <w:rPr>
          <w:sz w:val="18"/>
          <w:szCs w:val="18"/>
        </w:rPr>
        <w:t xml:space="preserve">  serverAddr.sin_addr.s_addr = inet_addr("10.0.0.1");</w:t>
      </w:r>
    </w:p>
    <w:p w14:paraId="64279834" w14:textId="5095B790" w:rsidR="00E74ECF" w:rsidRPr="00CD7BC6" w:rsidRDefault="00E74ECF" w:rsidP="00CD7BC6">
      <w:pPr>
        <w:pStyle w:val="ListParagraph"/>
        <w:spacing w:line="276" w:lineRule="auto"/>
        <w:rPr>
          <w:sz w:val="18"/>
          <w:szCs w:val="18"/>
        </w:rPr>
      </w:pPr>
      <w:r w:rsidRPr="00E74ECF">
        <w:rPr>
          <w:sz w:val="18"/>
          <w:szCs w:val="18"/>
        </w:rPr>
        <w:t xml:space="preserve">  /* Set all bits of the padding field to 0 */</w:t>
      </w:r>
    </w:p>
    <w:p w14:paraId="731387C6" w14:textId="1F953A41" w:rsidR="00E74ECF" w:rsidRPr="00CD7BC6" w:rsidRDefault="00E74ECF" w:rsidP="00CD7BC6">
      <w:pPr>
        <w:pStyle w:val="ListParagraph"/>
        <w:spacing w:line="276" w:lineRule="auto"/>
        <w:rPr>
          <w:sz w:val="18"/>
          <w:szCs w:val="18"/>
        </w:rPr>
      </w:pPr>
      <w:r w:rsidRPr="00E74ECF">
        <w:rPr>
          <w:sz w:val="18"/>
          <w:szCs w:val="18"/>
        </w:rPr>
        <w:t xml:space="preserve">  memset(serverAddr.sin_zero, '\0', sizeof serverAddr.sin_zero);  </w:t>
      </w:r>
    </w:p>
    <w:p w14:paraId="4DE39C0C" w14:textId="4C443140" w:rsidR="00E74ECF" w:rsidRPr="00CD7BC6" w:rsidRDefault="00E74ECF" w:rsidP="00CD7BC6">
      <w:pPr>
        <w:pStyle w:val="ListParagraph"/>
        <w:spacing w:line="276" w:lineRule="auto"/>
        <w:rPr>
          <w:sz w:val="18"/>
          <w:szCs w:val="18"/>
        </w:rPr>
      </w:pPr>
      <w:r w:rsidRPr="00E74ECF">
        <w:rPr>
          <w:sz w:val="18"/>
          <w:szCs w:val="18"/>
        </w:rPr>
        <w:t xml:space="preserve">  /*---- Bind the address struct to the socket ----*/</w:t>
      </w:r>
    </w:p>
    <w:p w14:paraId="2FE9B75A" w14:textId="7CA29B05" w:rsidR="00E74ECF" w:rsidRPr="00CD7BC6" w:rsidRDefault="00E74ECF" w:rsidP="00CD7BC6">
      <w:pPr>
        <w:pStyle w:val="ListParagraph"/>
        <w:spacing w:line="276" w:lineRule="auto"/>
        <w:rPr>
          <w:sz w:val="18"/>
          <w:szCs w:val="18"/>
        </w:rPr>
      </w:pPr>
      <w:r w:rsidRPr="00E74ECF">
        <w:rPr>
          <w:sz w:val="18"/>
          <w:szCs w:val="18"/>
        </w:rPr>
        <w:t xml:space="preserve">  bind(welcomeSocket, (struct sockaddr *) &amp;serverAddr, sizeof(serverAddr));</w:t>
      </w:r>
    </w:p>
    <w:p w14:paraId="342BB37D" w14:textId="77777777" w:rsidR="00E74ECF" w:rsidRPr="00E74ECF" w:rsidRDefault="00E74ECF" w:rsidP="00E74ECF">
      <w:pPr>
        <w:pStyle w:val="ListParagraph"/>
        <w:spacing w:line="276" w:lineRule="auto"/>
        <w:rPr>
          <w:sz w:val="18"/>
          <w:szCs w:val="18"/>
        </w:rPr>
      </w:pPr>
    </w:p>
    <w:p w14:paraId="0B919A4E" w14:textId="77777777" w:rsidR="00E74ECF" w:rsidRPr="00E74ECF" w:rsidRDefault="00E74ECF" w:rsidP="00E74ECF">
      <w:pPr>
        <w:pStyle w:val="ListParagraph"/>
        <w:spacing w:line="276" w:lineRule="auto"/>
        <w:rPr>
          <w:sz w:val="18"/>
          <w:szCs w:val="18"/>
        </w:rPr>
      </w:pPr>
      <w:r w:rsidRPr="00E74ECF">
        <w:rPr>
          <w:sz w:val="18"/>
          <w:szCs w:val="18"/>
        </w:rPr>
        <w:t xml:space="preserve">  /*---- Listen on the socket, with 5 max connection requests queued ----*/</w:t>
      </w:r>
    </w:p>
    <w:p w14:paraId="6BD95848" w14:textId="77777777" w:rsidR="00E74ECF" w:rsidRPr="00E74ECF" w:rsidRDefault="00E74ECF" w:rsidP="00E74ECF">
      <w:pPr>
        <w:pStyle w:val="ListParagraph"/>
        <w:spacing w:line="276" w:lineRule="auto"/>
        <w:rPr>
          <w:sz w:val="18"/>
          <w:szCs w:val="18"/>
        </w:rPr>
      </w:pPr>
    </w:p>
    <w:p w14:paraId="451723A7" w14:textId="1E4A152A" w:rsidR="00E74ECF" w:rsidRPr="00D501B5" w:rsidRDefault="00E74ECF" w:rsidP="00D501B5">
      <w:pPr>
        <w:pStyle w:val="ListParagraph"/>
        <w:spacing w:line="276" w:lineRule="auto"/>
        <w:rPr>
          <w:sz w:val="18"/>
          <w:szCs w:val="18"/>
        </w:rPr>
      </w:pPr>
      <w:r w:rsidRPr="00E74ECF">
        <w:rPr>
          <w:sz w:val="18"/>
          <w:szCs w:val="18"/>
        </w:rPr>
        <w:t xml:space="preserve">  if(listen(welcomeSocket,5)==0)</w:t>
      </w:r>
    </w:p>
    <w:p w14:paraId="094C3A95" w14:textId="17EBAB39" w:rsidR="00E74ECF" w:rsidRPr="007B4010" w:rsidRDefault="00E74ECF" w:rsidP="007B4010">
      <w:pPr>
        <w:pStyle w:val="ListParagraph"/>
        <w:spacing w:line="276" w:lineRule="auto"/>
        <w:rPr>
          <w:sz w:val="18"/>
          <w:szCs w:val="18"/>
        </w:rPr>
      </w:pPr>
      <w:r w:rsidRPr="00E74ECF">
        <w:rPr>
          <w:sz w:val="18"/>
          <w:szCs w:val="18"/>
        </w:rPr>
        <w:t xml:space="preserve">    printf("Server Listening on port %d\n", serverAddr.sin_port);</w:t>
      </w:r>
    </w:p>
    <w:p w14:paraId="03230607" w14:textId="5EFCDBAC" w:rsidR="00E74ECF" w:rsidRPr="002043F0" w:rsidRDefault="00E74ECF" w:rsidP="003D58E4">
      <w:pPr>
        <w:pStyle w:val="ListParagraph"/>
        <w:spacing w:line="276" w:lineRule="auto"/>
        <w:rPr>
          <w:sz w:val="18"/>
          <w:szCs w:val="18"/>
        </w:rPr>
      </w:pPr>
      <w:r w:rsidRPr="00E74ECF">
        <w:rPr>
          <w:sz w:val="18"/>
          <w:szCs w:val="18"/>
        </w:rPr>
        <w:t xml:space="preserve">  else</w:t>
      </w:r>
    </w:p>
    <w:p w14:paraId="71AAF4D6" w14:textId="77777777" w:rsidR="00E74ECF" w:rsidRPr="00E74ECF" w:rsidRDefault="00E74ECF" w:rsidP="00E74ECF">
      <w:pPr>
        <w:pStyle w:val="ListParagraph"/>
        <w:spacing w:line="276" w:lineRule="auto"/>
        <w:rPr>
          <w:sz w:val="18"/>
          <w:szCs w:val="18"/>
        </w:rPr>
      </w:pPr>
      <w:r w:rsidRPr="00E74ECF">
        <w:rPr>
          <w:sz w:val="18"/>
          <w:szCs w:val="18"/>
        </w:rPr>
        <w:t xml:space="preserve">    printf("Error\n");</w:t>
      </w:r>
    </w:p>
    <w:p w14:paraId="467F9BB9" w14:textId="77777777" w:rsidR="00E74ECF" w:rsidRPr="00E74ECF" w:rsidRDefault="00E74ECF" w:rsidP="00E74ECF">
      <w:pPr>
        <w:pStyle w:val="ListParagraph"/>
        <w:spacing w:line="276" w:lineRule="auto"/>
        <w:rPr>
          <w:sz w:val="18"/>
          <w:szCs w:val="18"/>
        </w:rPr>
      </w:pPr>
    </w:p>
    <w:p w14:paraId="2885DADB" w14:textId="77777777" w:rsidR="00E74ECF" w:rsidRPr="00E74ECF" w:rsidRDefault="00E74ECF" w:rsidP="00E74ECF">
      <w:pPr>
        <w:pStyle w:val="ListParagraph"/>
        <w:spacing w:line="276" w:lineRule="auto"/>
        <w:rPr>
          <w:sz w:val="18"/>
          <w:szCs w:val="18"/>
        </w:rPr>
      </w:pPr>
      <w:r w:rsidRPr="00E74ECF">
        <w:rPr>
          <w:sz w:val="18"/>
          <w:szCs w:val="18"/>
        </w:rPr>
        <w:t xml:space="preserve">  /*---- Accept call creates a new socket for the incoming connection ----*/</w:t>
      </w:r>
    </w:p>
    <w:p w14:paraId="3229C473" w14:textId="77777777" w:rsidR="00E74ECF" w:rsidRPr="00E74ECF" w:rsidRDefault="00E74ECF" w:rsidP="00E74ECF">
      <w:pPr>
        <w:pStyle w:val="ListParagraph"/>
        <w:spacing w:line="276" w:lineRule="auto"/>
        <w:rPr>
          <w:sz w:val="18"/>
          <w:szCs w:val="18"/>
        </w:rPr>
      </w:pPr>
    </w:p>
    <w:p w14:paraId="5CA9F25E" w14:textId="4966944F" w:rsidR="00E74ECF" w:rsidRPr="008862BB" w:rsidRDefault="00E74ECF" w:rsidP="008862BB">
      <w:pPr>
        <w:pStyle w:val="ListParagraph"/>
        <w:spacing w:line="276" w:lineRule="auto"/>
        <w:rPr>
          <w:sz w:val="18"/>
          <w:szCs w:val="18"/>
        </w:rPr>
      </w:pPr>
      <w:r w:rsidRPr="00E74ECF">
        <w:rPr>
          <w:sz w:val="18"/>
          <w:szCs w:val="18"/>
        </w:rPr>
        <w:t xml:space="preserve"> while(1) {</w:t>
      </w:r>
    </w:p>
    <w:p w14:paraId="3D1DF319" w14:textId="751AFA37" w:rsidR="00E74ECF" w:rsidRPr="008862BB" w:rsidRDefault="00E74ECF" w:rsidP="008862BB">
      <w:pPr>
        <w:pStyle w:val="ListParagraph"/>
        <w:spacing w:line="276" w:lineRule="auto"/>
        <w:rPr>
          <w:sz w:val="18"/>
          <w:szCs w:val="18"/>
        </w:rPr>
      </w:pPr>
      <w:r w:rsidRPr="00E74ECF">
        <w:rPr>
          <w:sz w:val="18"/>
          <w:szCs w:val="18"/>
        </w:rPr>
        <w:t xml:space="preserve">  addr_size = sizeof serverStorage;</w:t>
      </w:r>
    </w:p>
    <w:p w14:paraId="4103CCBD" w14:textId="77777777" w:rsidR="00E74ECF" w:rsidRPr="00E74ECF" w:rsidRDefault="00E74ECF" w:rsidP="00E74ECF">
      <w:pPr>
        <w:pStyle w:val="ListParagraph"/>
        <w:spacing w:line="276" w:lineRule="auto"/>
        <w:rPr>
          <w:sz w:val="18"/>
          <w:szCs w:val="18"/>
        </w:rPr>
      </w:pPr>
      <w:r w:rsidRPr="00E74ECF">
        <w:rPr>
          <w:sz w:val="18"/>
          <w:szCs w:val="18"/>
        </w:rPr>
        <w:t xml:space="preserve">  newSocket = accept(welcomeSocket, (struct sockaddr *) &amp;serverStorage, &amp;addr_size);</w:t>
      </w:r>
    </w:p>
    <w:p w14:paraId="49D25383" w14:textId="77777777" w:rsidR="00E74ECF" w:rsidRPr="00E74ECF" w:rsidRDefault="00E74ECF" w:rsidP="00E74ECF">
      <w:pPr>
        <w:pStyle w:val="ListParagraph"/>
        <w:spacing w:line="276" w:lineRule="auto"/>
        <w:rPr>
          <w:sz w:val="18"/>
          <w:szCs w:val="18"/>
        </w:rPr>
      </w:pPr>
    </w:p>
    <w:p w14:paraId="24DAB52A" w14:textId="77777777" w:rsidR="00E74ECF" w:rsidRPr="00E74ECF" w:rsidRDefault="00E74ECF" w:rsidP="00E74ECF">
      <w:pPr>
        <w:pStyle w:val="ListParagraph"/>
        <w:spacing w:line="276" w:lineRule="auto"/>
        <w:rPr>
          <w:sz w:val="18"/>
          <w:szCs w:val="18"/>
        </w:rPr>
      </w:pPr>
      <w:r w:rsidRPr="00E74ECF">
        <w:rPr>
          <w:sz w:val="18"/>
          <w:szCs w:val="18"/>
        </w:rPr>
        <w:t xml:space="preserve">  /*---- Identify clients like this. The following information of client are taken from client due to connect function ----*/</w:t>
      </w:r>
    </w:p>
    <w:p w14:paraId="7564C74C" w14:textId="77777777" w:rsidR="00E74ECF" w:rsidRPr="00E74ECF" w:rsidRDefault="00E74ECF" w:rsidP="00E74ECF">
      <w:pPr>
        <w:pStyle w:val="ListParagraph"/>
        <w:spacing w:line="276" w:lineRule="auto"/>
        <w:rPr>
          <w:sz w:val="18"/>
          <w:szCs w:val="18"/>
        </w:rPr>
      </w:pPr>
      <w:r w:rsidRPr="00E74ECF">
        <w:rPr>
          <w:sz w:val="18"/>
          <w:szCs w:val="18"/>
        </w:rPr>
        <w:t xml:space="preserve">  //Change of the following information at client side can not be done. However, padding field may be changed and that may be tried </w:t>
      </w:r>
    </w:p>
    <w:p w14:paraId="363EB3E8" w14:textId="77777777" w:rsidR="00E74ECF" w:rsidRPr="00E74ECF" w:rsidRDefault="00E74ECF" w:rsidP="00E74ECF">
      <w:pPr>
        <w:pStyle w:val="ListParagraph"/>
        <w:spacing w:line="276" w:lineRule="auto"/>
        <w:rPr>
          <w:sz w:val="18"/>
          <w:szCs w:val="18"/>
        </w:rPr>
      </w:pPr>
    </w:p>
    <w:p w14:paraId="7C025E9E" w14:textId="1260C4CD" w:rsidR="00E74ECF" w:rsidRPr="00AE55A0" w:rsidRDefault="00E74ECF" w:rsidP="00AE55A0">
      <w:pPr>
        <w:pStyle w:val="ListParagraph"/>
        <w:spacing w:line="276" w:lineRule="auto"/>
        <w:rPr>
          <w:sz w:val="18"/>
          <w:szCs w:val="18"/>
        </w:rPr>
      </w:pPr>
      <w:r w:rsidRPr="00E74ECF">
        <w:rPr>
          <w:sz w:val="18"/>
          <w:szCs w:val="18"/>
        </w:rPr>
        <w:t xml:space="preserve">  struct sockaddr_in* cliIP = (struct sockaddr_in*)&amp;serverStorage;</w:t>
      </w:r>
    </w:p>
    <w:p w14:paraId="29DC3BE2" w14:textId="46148FD4" w:rsidR="00E74ECF" w:rsidRPr="00AE55A0" w:rsidRDefault="00E74ECF" w:rsidP="00AE55A0">
      <w:pPr>
        <w:pStyle w:val="ListParagraph"/>
        <w:spacing w:line="276" w:lineRule="auto"/>
        <w:rPr>
          <w:sz w:val="18"/>
          <w:szCs w:val="18"/>
        </w:rPr>
      </w:pPr>
      <w:r w:rsidRPr="00E74ECF">
        <w:rPr>
          <w:sz w:val="18"/>
          <w:szCs w:val="18"/>
        </w:rPr>
        <w:t xml:space="preserve">  struct in_addr ipAddr = cliIP-&gt;sin_addr;</w:t>
      </w:r>
    </w:p>
    <w:p w14:paraId="603AE8DC" w14:textId="1E81BE8B" w:rsidR="00E74ECF" w:rsidRPr="004C6076" w:rsidRDefault="00E74ECF" w:rsidP="004C6076">
      <w:pPr>
        <w:pStyle w:val="ListParagraph"/>
        <w:spacing w:line="276" w:lineRule="auto"/>
        <w:rPr>
          <w:sz w:val="18"/>
          <w:szCs w:val="18"/>
        </w:rPr>
      </w:pPr>
      <w:r w:rsidRPr="00E74ECF">
        <w:rPr>
          <w:sz w:val="18"/>
          <w:szCs w:val="18"/>
        </w:rPr>
        <w:t xml:space="preserve">  char str[INET_ADDRSTRLEN];</w:t>
      </w:r>
    </w:p>
    <w:p w14:paraId="6E14CBAD" w14:textId="4CC1F4F7" w:rsidR="00E74ECF" w:rsidRPr="004C6076" w:rsidRDefault="00E74ECF" w:rsidP="004C6076">
      <w:pPr>
        <w:pStyle w:val="ListParagraph"/>
        <w:spacing w:line="276" w:lineRule="auto"/>
        <w:rPr>
          <w:sz w:val="18"/>
          <w:szCs w:val="18"/>
        </w:rPr>
      </w:pPr>
      <w:r w:rsidRPr="00E74ECF">
        <w:rPr>
          <w:sz w:val="18"/>
          <w:szCs w:val="18"/>
        </w:rPr>
        <w:t xml:space="preserve">  inet_ntop(AF_INET, &amp;ipAddr, str, INET_ADDRSTRLEN);</w:t>
      </w:r>
    </w:p>
    <w:p w14:paraId="2ED6A3BC" w14:textId="77777777" w:rsidR="00E74ECF" w:rsidRPr="00E74ECF" w:rsidRDefault="00E74ECF" w:rsidP="00E74ECF">
      <w:pPr>
        <w:pStyle w:val="ListParagraph"/>
        <w:spacing w:line="276" w:lineRule="auto"/>
        <w:rPr>
          <w:sz w:val="18"/>
          <w:szCs w:val="18"/>
        </w:rPr>
      </w:pPr>
      <w:r w:rsidRPr="00E74ECF">
        <w:rPr>
          <w:sz w:val="18"/>
          <w:szCs w:val="18"/>
        </w:rPr>
        <w:t xml:space="preserve">  char* ID = cliIP-&gt;sin_zero;</w:t>
      </w:r>
    </w:p>
    <w:p w14:paraId="7B542EBF" w14:textId="77777777" w:rsidR="00E74ECF" w:rsidRPr="00E74ECF" w:rsidRDefault="00E74ECF" w:rsidP="00E74ECF">
      <w:pPr>
        <w:pStyle w:val="ListParagraph"/>
        <w:spacing w:line="276" w:lineRule="auto"/>
        <w:rPr>
          <w:sz w:val="18"/>
          <w:szCs w:val="18"/>
        </w:rPr>
      </w:pPr>
    </w:p>
    <w:p w14:paraId="7368F97E" w14:textId="320AA98E" w:rsidR="00E74ECF" w:rsidRPr="004C6076" w:rsidRDefault="00E74ECF" w:rsidP="004C6076">
      <w:pPr>
        <w:pStyle w:val="ListParagraph"/>
        <w:spacing w:line="276" w:lineRule="auto"/>
        <w:rPr>
          <w:sz w:val="18"/>
          <w:szCs w:val="18"/>
        </w:rPr>
      </w:pPr>
      <w:r w:rsidRPr="00E74ECF">
        <w:rPr>
          <w:sz w:val="18"/>
          <w:szCs w:val="18"/>
        </w:rPr>
        <w:t xml:space="preserve">  char str2[8];</w:t>
      </w:r>
    </w:p>
    <w:p w14:paraId="11F47485" w14:textId="4F34D9E8" w:rsidR="00E74ECF" w:rsidRPr="004C6076" w:rsidRDefault="00E74ECF" w:rsidP="004C6076">
      <w:pPr>
        <w:pStyle w:val="ListParagraph"/>
        <w:spacing w:line="276" w:lineRule="auto"/>
        <w:rPr>
          <w:sz w:val="18"/>
          <w:szCs w:val="18"/>
        </w:rPr>
      </w:pPr>
      <w:r w:rsidRPr="00E74ECF">
        <w:rPr>
          <w:sz w:val="18"/>
          <w:szCs w:val="18"/>
        </w:rPr>
        <w:t xml:space="preserve">  inet_ntop(AF_INET, &amp;ID, str2, 8);</w:t>
      </w:r>
    </w:p>
    <w:p w14:paraId="6A26D586" w14:textId="77777777" w:rsidR="00E74ECF" w:rsidRPr="00E74ECF" w:rsidRDefault="00E74ECF" w:rsidP="00E74ECF">
      <w:pPr>
        <w:pStyle w:val="ListParagraph"/>
        <w:spacing w:line="276" w:lineRule="auto"/>
        <w:rPr>
          <w:sz w:val="18"/>
          <w:szCs w:val="18"/>
        </w:rPr>
      </w:pPr>
      <w:r w:rsidRPr="00E74ECF">
        <w:rPr>
          <w:sz w:val="18"/>
          <w:szCs w:val="18"/>
        </w:rPr>
        <w:t xml:space="preserve">  int i;</w:t>
      </w:r>
    </w:p>
    <w:p w14:paraId="6EDA7342" w14:textId="77777777" w:rsidR="00E74ECF" w:rsidRPr="00E74ECF" w:rsidRDefault="00E74ECF" w:rsidP="00E74ECF">
      <w:pPr>
        <w:pStyle w:val="ListParagraph"/>
        <w:spacing w:line="276" w:lineRule="auto"/>
        <w:rPr>
          <w:sz w:val="18"/>
          <w:szCs w:val="18"/>
        </w:rPr>
      </w:pPr>
    </w:p>
    <w:p w14:paraId="4D84954D" w14:textId="77777777" w:rsidR="00E74ECF" w:rsidRPr="00E74ECF" w:rsidRDefault="00E74ECF" w:rsidP="00E74ECF">
      <w:pPr>
        <w:pStyle w:val="ListParagraph"/>
        <w:spacing w:line="276" w:lineRule="auto"/>
        <w:rPr>
          <w:sz w:val="18"/>
          <w:szCs w:val="18"/>
        </w:rPr>
      </w:pPr>
      <w:r w:rsidRPr="00E74ECF">
        <w:rPr>
          <w:sz w:val="18"/>
          <w:szCs w:val="18"/>
        </w:rPr>
        <w:t xml:space="preserve">  for (i=0;i&lt;8;i++){</w:t>
      </w:r>
    </w:p>
    <w:p w14:paraId="72607B38" w14:textId="77777777" w:rsidR="00E74ECF" w:rsidRPr="00E74ECF" w:rsidRDefault="00E74ECF" w:rsidP="00E74ECF">
      <w:pPr>
        <w:pStyle w:val="ListParagraph"/>
        <w:spacing w:line="276" w:lineRule="auto"/>
        <w:rPr>
          <w:sz w:val="18"/>
          <w:szCs w:val="18"/>
        </w:rPr>
      </w:pPr>
      <w:r w:rsidRPr="00E74ECF">
        <w:rPr>
          <w:sz w:val="18"/>
          <w:szCs w:val="18"/>
        </w:rPr>
        <w:tab/>
        <w:t>printf("%c", serverStorage.sin_zero[i]);</w:t>
      </w:r>
    </w:p>
    <w:p w14:paraId="7A6401C9" w14:textId="77777777" w:rsidR="00E74ECF" w:rsidRPr="00E74ECF" w:rsidRDefault="00E74ECF" w:rsidP="00E74ECF">
      <w:pPr>
        <w:pStyle w:val="ListParagraph"/>
        <w:spacing w:line="276" w:lineRule="auto"/>
        <w:rPr>
          <w:sz w:val="18"/>
          <w:szCs w:val="18"/>
        </w:rPr>
      </w:pPr>
      <w:r w:rsidRPr="00E74ECF">
        <w:rPr>
          <w:sz w:val="18"/>
          <w:szCs w:val="18"/>
        </w:rPr>
        <w:t xml:space="preserve">  }</w:t>
      </w:r>
    </w:p>
    <w:p w14:paraId="69A57254" w14:textId="77777777" w:rsidR="00E74ECF" w:rsidRPr="00E74ECF" w:rsidRDefault="00E74ECF" w:rsidP="00E74ECF">
      <w:pPr>
        <w:pStyle w:val="ListParagraph"/>
        <w:spacing w:line="276" w:lineRule="auto"/>
        <w:rPr>
          <w:sz w:val="18"/>
          <w:szCs w:val="18"/>
        </w:rPr>
      </w:pPr>
    </w:p>
    <w:p w14:paraId="64B470EE" w14:textId="7ADC1AA8" w:rsidR="00E74ECF" w:rsidRPr="004C6076" w:rsidRDefault="00E74ECF" w:rsidP="004C6076">
      <w:pPr>
        <w:pStyle w:val="ListParagraph"/>
        <w:spacing w:line="276" w:lineRule="auto"/>
        <w:rPr>
          <w:sz w:val="18"/>
          <w:szCs w:val="18"/>
        </w:rPr>
      </w:pPr>
      <w:r w:rsidRPr="00E74ECF">
        <w:rPr>
          <w:sz w:val="18"/>
          <w:szCs w:val="18"/>
        </w:rPr>
        <w:t xml:space="preserve">  /* ---- Receive message from client, if any ---- */</w:t>
      </w:r>
    </w:p>
    <w:p w14:paraId="0966EBBB" w14:textId="0B05E01A" w:rsidR="00E74ECF" w:rsidRPr="004C6076" w:rsidRDefault="00E74ECF" w:rsidP="004C6076">
      <w:pPr>
        <w:pStyle w:val="ListParagraph"/>
        <w:spacing w:line="276" w:lineRule="auto"/>
        <w:rPr>
          <w:sz w:val="18"/>
          <w:szCs w:val="18"/>
        </w:rPr>
      </w:pPr>
      <w:r w:rsidRPr="00E74ECF">
        <w:rPr>
          <w:sz w:val="18"/>
          <w:szCs w:val="18"/>
        </w:rPr>
        <w:t xml:space="preserve">  recv(newSocket, buffer, 1024, 0);</w:t>
      </w:r>
    </w:p>
    <w:p w14:paraId="1A588B64" w14:textId="6FFD3610" w:rsidR="00E74ECF" w:rsidRDefault="00E74ECF" w:rsidP="004C6076">
      <w:pPr>
        <w:pStyle w:val="ListParagraph"/>
        <w:spacing w:line="276" w:lineRule="auto"/>
        <w:rPr>
          <w:sz w:val="18"/>
          <w:szCs w:val="18"/>
        </w:rPr>
      </w:pPr>
      <w:r w:rsidRPr="00E74ECF">
        <w:rPr>
          <w:sz w:val="18"/>
          <w:szCs w:val="18"/>
        </w:rPr>
        <w:t xml:space="preserve">  printf("\n From Client: %s\n", buffer);  </w:t>
      </w:r>
    </w:p>
    <w:p w14:paraId="600FFC85" w14:textId="77777777" w:rsidR="004C6076" w:rsidRPr="004C6076" w:rsidRDefault="004C6076" w:rsidP="004C6076">
      <w:pPr>
        <w:pStyle w:val="ListParagraph"/>
        <w:spacing w:line="276" w:lineRule="auto"/>
        <w:rPr>
          <w:sz w:val="18"/>
          <w:szCs w:val="18"/>
        </w:rPr>
      </w:pPr>
    </w:p>
    <w:p w14:paraId="52E84B8D" w14:textId="649F208F" w:rsidR="00E74ECF" w:rsidRPr="004C6076" w:rsidRDefault="00E74ECF" w:rsidP="004C6076">
      <w:pPr>
        <w:pStyle w:val="ListParagraph"/>
        <w:spacing w:line="276" w:lineRule="auto"/>
        <w:rPr>
          <w:sz w:val="18"/>
          <w:szCs w:val="18"/>
        </w:rPr>
      </w:pPr>
      <w:r w:rsidRPr="00E74ECF">
        <w:rPr>
          <w:sz w:val="18"/>
          <w:szCs w:val="18"/>
        </w:rPr>
        <w:t xml:space="preserve">  /*---- Send message to the socket of the incoming connection ----*/</w:t>
      </w:r>
    </w:p>
    <w:p w14:paraId="0F70DDB8" w14:textId="373178A8" w:rsidR="00E74ECF" w:rsidRPr="004C6076" w:rsidRDefault="00E74ECF" w:rsidP="004C6076">
      <w:pPr>
        <w:pStyle w:val="ListParagraph"/>
        <w:spacing w:line="276" w:lineRule="auto"/>
        <w:rPr>
          <w:sz w:val="18"/>
          <w:szCs w:val="18"/>
        </w:rPr>
      </w:pPr>
      <w:r w:rsidRPr="00E74ECF">
        <w:rPr>
          <w:sz w:val="18"/>
          <w:szCs w:val="18"/>
        </w:rPr>
        <w:t xml:space="preserve">  strcpy(buffer, "Hello");</w:t>
      </w:r>
    </w:p>
    <w:p w14:paraId="4A1E605D" w14:textId="00848EE5" w:rsidR="00E74ECF" w:rsidRPr="004C6076" w:rsidRDefault="00E74ECF" w:rsidP="004C6076">
      <w:pPr>
        <w:pStyle w:val="ListParagraph"/>
        <w:spacing w:line="276" w:lineRule="auto"/>
        <w:rPr>
          <w:sz w:val="18"/>
          <w:szCs w:val="18"/>
        </w:rPr>
      </w:pPr>
      <w:r w:rsidRPr="00E74ECF">
        <w:rPr>
          <w:sz w:val="18"/>
          <w:szCs w:val="18"/>
        </w:rPr>
        <w:t xml:space="preserve">  send(newSocket,buffer,23,0);</w:t>
      </w:r>
    </w:p>
    <w:p w14:paraId="2E0D1E2D" w14:textId="39ED3545" w:rsidR="00E74ECF" w:rsidRPr="004C6076" w:rsidRDefault="00E74ECF" w:rsidP="004C6076">
      <w:pPr>
        <w:pStyle w:val="ListParagraph"/>
        <w:spacing w:line="276" w:lineRule="auto"/>
        <w:rPr>
          <w:sz w:val="18"/>
          <w:szCs w:val="18"/>
        </w:rPr>
      </w:pPr>
      <w:r w:rsidRPr="00E74ECF">
        <w:rPr>
          <w:sz w:val="18"/>
          <w:szCs w:val="18"/>
        </w:rPr>
        <w:t xml:space="preserve">  close(newSocket);</w:t>
      </w:r>
    </w:p>
    <w:p w14:paraId="484B6BC1" w14:textId="77777777" w:rsidR="00E74ECF" w:rsidRPr="00E74ECF" w:rsidRDefault="00E74ECF" w:rsidP="00E74ECF">
      <w:pPr>
        <w:pStyle w:val="ListParagraph"/>
        <w:spacing w:line="276" w:lineRule="auto"/>
        <w:rPr>
          <w:sz w:val="18"/>
          <w:szCs w:val="18"/>
        </w:rPr>
      </w:pPr>
      <w:r w:rsidRPr="00E74ECF">
        <w:rPr>
          <w:sz w:val="18"/>
          <w:szCs w:val="18"/>
        </w:rPr>
        <w:lastRenderedPageBreak/>
        <w:t xml:space="preserve"> }</w:t>
      </w:r>
    </w:p>
    <w:p w14:paraId="736A4F75" w14:textId="5F03382C" w:rsidR="00E74ECF" w:rsidRPr="004C6076" w:rsidRDefault="00E74ECF" w:rsidP="004C6076">
      <w:pPr>
        <w:pStyle w:val="ListParagraph"/>
        <w:spacing w:line="276" w:lineRule="auto"/>
        <w:rPr>
          <w:sz w:val="18"/>
          <w:szCs w:val="18"/>
        </w:rPr>
      </w:pPr>
      <w:r w:rsidRPr="00E74ECF">
        <w:rPr>
          <w:sz w:val="18"/>
          <w:szCs w:val="18"/>
        </w:rPr>
        <w:t xml:space="preserve">  return 0;</w:t>
      </w:r>
    </w:p>
    <w:p w14:paraId="12E39D43" w14:textId="507720A8" w:rsidR="00E74ECF" w:rsidRPr="00E74ECF" w:rsidRDefault="00E74ECF" w:rsidP="00E74ECF">
      <w:pPr>
        <w:pStyle w:val="ListParagraph"/>
        <w:spacing w:line="276" w:lineRule="auto"/>
        <w:rPr>
          <w:sz w:val="18"/>
          <w:szCs w:val="18"/>
        </w:rPr>
      </w:pPr>
      <w:r w:rsidRPr="00E74ECF">
        <w:rPr>
          <w:sz w:val="18"/>
          <w:szCs w:val="18"/>
        </w:rPr>
        <w:t>}</w:t>
      </w:r>
    </w:p>
    <w:p w14:paraId="74A1BCEF" w14:textId="77777777" w:rsidR="007A75C9" w:rsidRDefault="007A75C9" w:rsidP="007A75C9">
      <w:pPr>
        <w:spacing w:line="276" w:lineRule="auto"/>
      </w:pPr>
    </w:p>
    <w:p w14:paraId="7591FA54" w14:textId="549574FA" w:rsidR="007A75C9" w:rsidRPr="008D7FF9" w:rsidRDefault="009A7CC0" w:rsidP="00676764">
      <w:pPr>
        <w:spacing w:line="276" w:lineRule="auto"/>
        <w:rPr>
          <w:b/>
          <w:bCs/>
          <w:u w:val="single"/>
        </w:rPr>
      </w:pPr>
      <w:r w:rsidRPr="008D7FF9">
        <w:rPr>
          <w:b/>
          <w:bCs/>
          <w:u w:val="single"/>
        </w:rPr>
        <w:t>client.c</w:t>
      </w:r>
      <w:r w:rsidR="00AB2367" w:rsidRPr="008D7FF9">
        <w:rPr>
          <w:b/>
          <w:bCs/>
          <w:u w:val="single"/>
        </w:rPr>
        <w:t xml:space="preserve"> </w:t>
      </w:r>
      <w:r w:rsidR="00676764" w:rsidRPr="008D7FF9">
        <w:rPr>
          <w:b/>
          <w:bCs/>
          <w:u w:val="single"/>
        </w:rPr>
        <w:t xml:space="preserve"> program</w:t>
      </w:r>
    </w:p>
    <w:p w14:paraId="6D4269C2" w14:textId="77777777" w:rsidR="009A7CC0" w:rsidRDefault="009A7CC0" w:rsidP="009A7CC0">
      <w:pPr>
        <w:spacing w:line="276" w:lineRule="auto"/>
      </w:pPr>
    </w:p>
    <w:p w14:paraId="27E029F8" w14:textId="77777777" w:rsidR="009A7CC0" w:rsidRPr="007D5061" w:rsidRDefault="009A7CC0" w:rsidP="007D5061">
      <w:pPr>
        <w:spacing w:line="240" w:lineRule="auto"/>
        <w:rPr>
          <w:sz w:val="18"/>
          <w:szCs w:val="18"/>
        </w:rPr>
      </w:pPr>
      <w:r w:rsidRPr="007D5061">
        <w:rPr>
          <w:sz w:val="18"/>
          <w:szCs w:val="18"/>
        </w:rPr>
        <w:t>#include &lt;stdio.h&gt;</w:t>
      </w:r>
    </w:p>
    <w:p w14:paraId="5DB6D78C" w14:textId="77777777" w:rsidR="009A7CC0" w:rsidRPr="007D5061" w:rsidRDefault="009A7CC0" w:rsidP="007D5061">
      <w:pPr>
        <w:spacing w:line="240" w:lineRule="auto"/>
        <w:rPr>
          <w:sz w:val="18"/>
          <w:szCs w:val="18"/>
        </w:rPr>
      </w:pPr>
      <w:r w:rsidRPr="007D5061">
        <w:rPr>
          <w:sz w:val="18"/>
          <w:szCs w:val="18"/>
        </w:rPr>
        <w:t>#include &lt;sys/socket.h&gt;</w:t>
      </w:r>
    </w:p>
    <w:p w14:paraId="4A780880" w14:textId="77777777" w:rsidR="009A7CC0" w:rsidRPr="007D5061" w:rsidRDefault="009A7CC0" w:rsidP="007D5061">
      <w:pPr>
        <w:spacing w:line="240" w:lineRule="auto"/>
        <w:rPr>
          <w:sz w:val="18"/>
          <w:szCs w:val="18"/>
        </w:rPr>
      </w:pPr>
      <w:r w:rsidRPr="007D5061">
        <w:rPr>
          <w:sz w:val="18"/>
          <w:szCs w:val="18"/>
        </w:rPr>
        <w:t>#include &lt;netinet/in.h&gt;</w:t>
      </w:r>
    </w:p>
    <w:p w14:paraId="79EAECE4" w14:textId="77777777" w:rsidR="009A7CC0" w:rsidRPr="007D5061" w:rsidRDefault="009A7CC0" w:rsidP="007D5061">
      <w:pPr>
        <w:spacing w:line="240" w:lineRule="auto"/>
        <w:rPr>
          <w:sz w:val="18"/>
          <w:szCs w:val="18"/>
        </w:rPr>
      </w:pPr>
      <w:r w:rsidRPr="007D5061">
        <w:rPr>
          <w:sz w:val="18"/>
          <w:szCs w:val="18"/>
        </w:rPr>
        <w:t>#include &lt;string.h&gt;</w:t>
      </w:r>
    </w:p>
    <w:p w14:paraId="57867BF9" w14:textId="17DBE21C" w:rsidR="009A7CC0" w:rsidRDefault="009A7CC0" w:rsidP="007D5061">
      <w:pPr>
        <w:spacing w:line="240" w:lineRule="auto"/>
        <w:rPr>
          <w:sz w:val="18"/>
          <w:szCs w:val="18"/>
        </w:rPr>
      </w:pPr>
      <w:r w:rsidRPr="007D5061">
        <w:rPr>
          <w:sz w:val="18"/>
          <w:szCs w:val="18"/>
        </w:rPr>
        <w:t>#include &lt;arpa/inet.h&gt;</w:t>
      </w:r>
    </w:p>
    <w:p w14:paraId="697E0291" w14:textId="77777777" w:rsidR="007D5061" w:rsidRPr="007D5061" w:rsidRDefault="007D5061" w:rsidP="007D5061">
      <w:pPr>
        <w:spacing w:line="240" w:lineRule="auto"/>
        <w:rPr>
          <w:sz w:val="18"/>
          <w:szCs w:val="18"/>
        </w:rPr>
      </w:pPr>
    </w:p>
    <w:p w14:paraId="341E53DA" w14:textId="5048E73D" w:rsidR="009A7CC0" w:rsidRPr="007D5061" w:rsidRDefault="009A7CC0" w:rsidP="007D5061">
      <w:pPr>
        <w:spacing w:line="240" w:lineRule="auto"/>
        <w:rPr>
          <w:sz w:val="18"/>
          <w:szCs w:val="18"/>
        </w:rPr>
      </w:pPr>
      <w:r w:rsidRPr="007D5061">
        <w:rPr>
          <w:sz w:val="18"/>
          <w:szCs w:val="18"/>
        </w:rPr>
        <w:t>int main(){</w:t>
      </w:r>
    </w:p>
    <w:p w14:paraId="780FAB14" w14:textId="22356FEF" w:rsidR="009A7CC0" w:rsidRPr="007D5061" w:rsidRDefault="009A7CC0" w:rsidP="007D5061">
      <w:pPr>
        <w:spacing w:line="240" w:lineRule="auto"/>
        <w:rPr>
          <w:sz w:val="18"/>
          <w:szCs w:val="18"/>
        </w:rPr>
      </w:pPr>
      <w:r w:rsidRPr="007D5061">
        <w:rPr>
          <w:sz w:val="18"/>
          <w:szCs w:val="18"/>
        </w:rPr>
        <w:t xml:space="preserve">  int clientSocket;</w:t>
      </w:r>
    </w:p>
    <w:p w14:paraId="3707995D" w14:textId="7713F5F1" w:rsidR="009A7CC0" w:rsidRPr="007D5061" w:rsidRDefault="009A7CC0" w:rsidP="007D5061">
      <w:pPr>
        <w:spacing w:line="240" w:lineRule="auto"/>
        <w:rPr>
          <w:sz w:val="18"/>
          <w:szCs w:val="18"/>
        </w:rPr>
      </w:pPr>
      <w:r w:rsidRPr="007D5061">
        <w:rPr>
          <w:sz w:val="18"/>
          <w:szCs w:val="18"/>
        </w:rPr>
        <w:t xml:space="preserve">  char buffer[1024];</w:t>
      </w:r>
    </w:p>
    <w:p w14:paraId="6434E238" w14:textId="53CF21C0" w:rsidR="009A7CC0" w:rsidRPr="007D5061" w:rsidRDefault="009A7CC0" w:rsidP="007D5061">
      <w:pPr>
        <w:spacing w:line="240" w:lineRule="auto"/>
        <w:rPr>
          <w:sz w:val="18"/>
          <w:szCs w:val="18"/>
        </w:rPr>
      </w:pPr>
      <w:r w:rsidRPr="007D5061">
        <w:rPr>
          <w:sz w:val="18"/>
          <w:szCs w:val="18"/>
        </w:rPr>
        <w:t xml:space="preserve">  struct sockaddr_in serverAddr, clientAddr;</w:t>
      </w:r>
    </w:p>
    <w:p w14:paraId="20858F60" w14:textId="4D7D552D" w:rsidR="007D5061" w:rsidRDefault="009A7CC0" w:rsidP="007D5061">
      <w:pPr>
        <w:spacing w:line="240" w:lineRule="auto"/>
        <w:rPr>
          <w:sz w:val="18"/>
          <w:szCs w:val="18"/>
        </w:rPr>
      </w:pPr>
      <w:r w:rsidRPr="007D5061">
        <w:rPr>
          <w:sz w:val="18"/>
          <w:szCs w:val="18"/>
        </w:rPr>
        <w:t xml:space="preserve">  socklen_t addr_size;</w:t>
      </w:r>
    </w:p>
    <w:p w14:paraId="5C398C11" w14:textId="77777777" w:rsidR="007D5061" w:rsidRPr="007D5061" w:rsidRDefault="007D5061" w:rsidP="007D5061">
      <w:pPr>
        <w:spacing w:line="240" w:lineRule="auto"/>
        <w:rPr>
          <w:sz w:val="18"/>
          <w:szCs w:val="18"/>
        </w:rPr>
      </w:pPr>
    </w:p>
    <w:p w14:paraId="21EDF242" w14:textId="26BF5785" w:rsidR="009A7CC0" w:rsidRPr="007D5061" w:rsidRDefault="009A7CC0" w:rsidP="007D5061">
      <w:pPr>
        <w:spacing w:line="240" w:lineRule="auto"/>
        <w:rPr>
          <w:sz w:val="18"/>
          <w:szCs w:val="18"/>
        </w:rPr>
      </w:pPr>
      <w:r w:rsidRPr="007D5061">
        <w:rPr>
          <w:sz w:val="18"/>
          <w:szCs w:val="18"/>
        </w:rPr>
        <w:t xml:space="preserve">  /*---- Create the socket. The three arguments are: ----*/</w:t>
      </w:r>
    </w:p>
    <w:p w14:paraId="4073874C" w14:textId="77777777" w:rsidR="009A7CC0" w:rsidRPr="007D5061" w:rsidRDefault="009A7CC0" w:rsidP="007D5061">
      <w:pPr>
        <w:spacing w:line="240" w:lineRule="auto"/>
        <w:rPr>
          <w:sz w:val="18"/>
          <w:szCs w:val="18"/>
        </w:rPr>
      </w:pPr>
      <w:r w:rsidRPr="007D5061">
        <w:rPr>
          <w:sz w:val="18"/>
          <w:szCs w:val="18"/>
        </w:rPr>
        <w:t xml:space="preserve">  /* 1) Internet domain 2) Stream socket 3) Dlefault protocol (TCP in this case) */</w:t>
      </w:r>
    </w:p>
    <w:p w14:paraId="2B1A46BA" w14:textId="77777777" w:rsidR="009A7CC0" w:rsidRPr="007D5061" w:rsidRDefault="009A7CC0" w:rsidP="007D5061">
      <w:pPr>
        <w:spacing w:line="240" w:lineRule="auto"/>
        <w:rPr>
          <w:sz w:val="18"/>
          <w:szCs w:val="18"/>
        </w:rPr>
      </w:pPr>
    </w:p>
    <w:p w14:paraId="05384930" w14:textId="6BA90CA2" w:rsidR="009A7CC0" w:rsidRPr="007D5061" w:rsidRDefault="009A7CC0" w:rsidP="007D5061">
      <w:pPr>
        <w:spacing w:line="240" w:lineRule="auto"/>
        <w:rPr>
          <w:sz w:val="18"/>
          <w:szCs w:val="18"/>
        </w:rPr>
      </w:pPr>
      <w:r w:rsidRPr="007D5061">
        <w:rPr>
          <w:sz w:val="18"/>
          <w:szCs w:val="18"/>
        </w:rPr>
        <w:t xml:space="preserve">  clientSocket = socket(PF_INET, SOCK_STREAM, 0);</w:t>
      </w:r>
    </w:p>
    <w:p w14:paraId="01E2587F" w14:textId="4F568FDF" w:rsidR="009A7CC0" w:rsidRPr="007D5061" w:rsidRDefault="009A7CC0" w:rsidP="007D5061">
      <w:pPr>
        <w:spacing w:line="240" w:lineRule="auto"/>
        <w:rPr>
          <w:sz w:val="18"/>
          <w:szCs w:val="18"/>
        </w:rPr>
      </w:pPr>
      <w:r w:rsidRPr="007D5061">
        <w:rPr>
          <w:sz w:val="18"/>
          <w:szCs w:val="18"/>
        </w:rPr>
        <w:t xml:space="preserve">  /*---- Configure settings of the server address struct ----*/</w:t>
      </w:r>
    </w:p>
    <w:p w14:paraId="68D762D0" w14:textId="46DA42F1" w:rsidR="009A7CC0" w:rsidRPr="007D5061" w:rsidRDefault="009A7CC0" w:rsidP="007D5061">
      <w:pPr>
        <w:spacing w:line="240" w:lineRule="auto"/>
        <w:rPr>
          <w:sz w:val="18"/>
          <w:szCs w:val="18"/>
        </w:rPr>
      </w:pPr>
      <w:r w:rsidRPr="007D5061">
        <w:rPr>
          <w:sz w:val="18"/>
          <w:szCs w:val="18"/>
        </w:rPr>
        <w:t xml:space="preserve">  /* Address family = Internet */</w:t>
      </w:r>
    </w:p>
    <w:p w14:paraId="29F6A5C6" w14:textId="77777777" w:rsidR="009A7CC0" w:rsidRPr="007D5061" w:rsidRDefault="009A7CC0" w:rsidP="007D5061">
      <w:pPr>
        <w:spacing w:line="240" w:lineRule="auto"/>
        <w:rPr>
          <w:sz w:val="18"/>
          <w:szCs w:val="18"/>
        </w:rPr>
      </w:pPr>
      <w:r w:rsidRPr="007D5061">
        <w:rPr>
          <w:sz w:val="18"/>
          <w:szCs w:val="18"/>
        </w:rPr>
        <w:t xml:space="preserve">  serverAddr.sin_family = AF_INET;</w:t>
      </w:r>
    </w:p>
    <w:p w14:paraId="189C24E5" w14:textId="48C4B38B" w:rsidR="009A7CC0" w:rsidRPr="007D5061" w:rsidRDefault="009A7CC0" w:rsidP="007D5061">
      <w:pPr>
        <w:spacing w:line="240" w:lineRule="auto"/>
        <w:rPr>
          <w:sz w:val="18"/>
          <w:szCs w:val="18"/>
        </w:rPr>
      </w:pPr>
      <w:r w:rsidRPr="007D5061">
        <w:rPr>
          <w:sz w:val="18"/>
          <w:szCs w:val="18"/>
        </w:rPr>
        <w:t xml:space="preserve">  /* Set port number, using htons function to use proper byte order */</w:t>
      </w:r>
    </w:p>
    <w:p w14:paraId="1252230F" w14:textId="61B06FFA" w:rsidR="009A7CC0" w:rsidRPr="007D5061" w:rsidRDefault="009A7CC0" w:rsidP="007D5061">
      <w:pPr>
        <w:spacing w:line="240" w:lineRule="auto"/>
        <w:rPr>
          <w:sz w:val="18"/>
          <w:szCs w:val="18"/>
        </w:rPr>
      </w:pPr>
      <w:r w:rsidRPr="007D5061">
        <w:rPr>
          <w:sz w:val="18"/>
          <w:szCs w:val="18"/>
        </w:rPr>
        <w:t xml:space="preserve">  serverAddr.sin_port = htons(7891);</w:t>
      </w:r>
    </w:p>
    <w:p w14:paraId="7417BEE7" w14:textId="77777777" w:rsidR="009A7CC0" w:rsidRPr="007D5061" w:rsidRDefault="009A7CC0" w:rsidP="007D5061">
      <w:pPr>
        <w:spacing w:line="240" w:lineRule="auto"/>
        <w:rPr>
          <w:sz w:val="18"/>
          <w:szCs w:val="18"/>
        </w:rPr>
      </w:pPr>
      <w:r w:rsidRPr="007D5061">
        <w:rPr>
          <w:sz w:val="18"/>
          <w:szCs w:val="18"/>
        </w:rPr>
        <w:t xml:space="preserve">  /* Set IP address to localhost */</w:t>
      </w:r>
    </w:p>
    <w:p w14:paraId="4E03968F" w14:textId="77777777" w:rsidR="009A7CC0" w:rsidRPr="007D5061" w:rsidRDefault="009A7CC0" w:rsidP="007D5061">
      <w:pPr>
        <w:spacing w:line="240" w:lineRule="auto"/>
        <w:rPr>
          <w:sz w:val="18"/>
          <w:szCs w:val="18"/>
        </w:rPr>
      </w:pPr>
    </w:p>
    <w:p w14:paraId="759CC76F" w14:textId="3E24FCB4" w:rsidR="009A7CC0" w:rsidRPr="007D5061" w:rsidRDefault="009A7CC0" w:rsidP="007D5061">
      <w:pPr>
        <w:spacing w:line="240" w:lineRule="auto"/>
        <w:rPr>
          <w:sz w:val="18"/>
          <w:szCs w:val="18"/>
        </w:rPr>
      </w:pPr>
      <w:r w:rsidRPr="007D5061">
        <w:rPr>
          <w:sz w:val="18"/>
          <w:szCs w:val="18"/>
        </w:rPr>
        <w:t xml:space="preserve">  serverAddr.sin_addr.s_addr = inet_addr("10.0.0.1");</w:t>
      </w:r>
    </w:p>
    <w:p w14:paraId="68D4DE4E" w14:textId="7D545EDB" w:rsidR="009A7CC0" w:rsidRPr="007D5061" w:rsidRDefault="009A7CC0" w:rsidP="007D5061">
      <w:pPr>
        <w:spacing w:line="240" w:lineRule="auto"/>
        <w:rPr>
          <w:sz w:val="18"/>
          <w:szCs w:val="18"/>
        </w:rPr>
      </w:pPr>
      <w:r w:rsidRPr="007D5061">
        <w:rPr>
          <w:sz w:val="18"/>
          <w:szCs w:val="18"/>
        </w:rPr>
        <w:t xml:space="preserve">  /* Set all bits of the padding field to 0 */</w:t>
      </w:r>
    </w:p>
    <w:p w14:paraId="546C2A94" w14:textId="2BFF545E" w:rsidR="009A7CC0" w:rsidRPr="007D5061" w:rsidRDefault="009A7CC0" w:rsidP="007D5061">
      <w:pPr>
        <w:spacing w:line="240" w:lineRule="auto"/>
        <w:rPr>
          <w:sz w:val="18"/>
          <w:szCs w:val="18"/>
        </w:rPr>
      </w:pPr>
      <w:r w:rsidRPr="007D5061">
        <w:rPr>
          <w:sz w:val="18"/>
          <w:szCs w:val="18"/>
        </w:rPr>
        <w:t xml:space="preserve">  memset(serverAddr.sin_zero, '\0', sizeof serverAddr.sin_zero);  </w:t>
      </w:r>
    </w:p>
    <w:p w14:paraId="23A8930D" w14:textId="16E7CE5D" w:rsidR="009A7CC0" w:rsidRPr="007D5061" w:rsidRDefault="009A7CC0" w:rsidP="007D5061">
      <w:pPr>
        <w:spacing w:line="240" w:lineRule="auto"/>
        <w:rPr>
          <w:sz w:val="18"/>
          <w:szCs w:val="18"/>
        </w:rPr>
      </w:pPr>
      <w:r w:rsidRPr="007D5061">
        <w:rPr>
          <w:sz w:val="18"/>
          <w:szCs w:val="18"/>
        </w:rPr>
        <w:t xml:space="preserve">  /*---- Connect the socket to the server using the address struct ----*/</w:t>
      </w:r>
    </w:p>
    <w:p w14:paraId="61CA4D56" w14:textId="55E48D31" w:rsidR="009A7CC0" w:rsidRPr="007D5061" w:rsidRDefault="009A7CC0" w:rsidP="007D5061">
      <w:pPr>
        <w:spacing w:line="240" w:lineRule="auto"/>
        <w:rPr>
          <w:sz w:val="18"/>
          <w:szCs w:val="18"/>
        </w:rPr>
      </w:pPr>
      <w:r w:rsidRPr="007D5061">
        <w:rPr>
          <w:sz w:val="18"/>
          <w:szCs w:val="18"/>
        </w:rPr>
        <w:t xml:space="preserve">  connect(clientSocket, (struct sockaddr *) &amp;serverAddr, sizeof(serverAddr));</w:t>
      </w:r>
    </w:p>
    <w:p w14:paraId="5C7D25E9" w14:textId="3C096E9D" w:rsidR="009A7CC0" w:rsidRPr="007D5061" w:rsidRDefault="009A7CC0" w:rsidP="007D5061">
      <w:pPr>
        <w:spacing w:line="240" w:lineRule="auto"/>
        <w:rPr>
          <w:sz w:val="18"/>
          <w:szCs w:val="18"/>
        </w:rPr>
      </w:pPr>
      <w:r w:rsidRPr="007D5061">
        <w:rPr>
          <w:sz w:val="18"/>
          <w:szCs w:val="18"/>
        </w:rPr>
        <w:t xml:space="preserve">  /* ----  Send something to server ---- */</w:t>
      </w:r>
    </w:p>
    <w:p w14:paraId="31527A24" w14:textId="50E54065" w:rsidR="009A7CC0" w:rsidRPr="007D5061" w:rsidRDefault="009A7CC0" w:rsidP="007D5061">
      <w:pPr>
        <w:spacing w:line="240" w:lineRule="auto"/>
        <w:rPr>
          <w:sz w:val="18"/>
          <w:szCs w:val="18"/>
        </w:rPr>
      </w:pPr>
      <w:r w:rsidRPr="007D5061">
        <w:rPr>
          <w:sz w:val="18"/>
          <w:szCs w:val="18"/>
        </w:rPr>
        <w:t xml:space="preserve">  strcpy(buffer, "Hi..");</w:t>
      </w:r>
    </w:p>
    <w:p w14:paraId="458B3C5C" w14:textId="77777777" w:rsidR="005D4588" w:rsidRDefault="009A7CC0" w:rsidP="007D5061">
      <w:pPr>
        <w:spacing w:line="240" w:lineRule="auto"/>
        <w:rPr>
          <w:sz w:val="18"/>
          <w:szCs w:val="18"/>
        </w:rPr>
      </w:pPr>
      <w:r w:rsidRPr="007D5061">
        <w:rPr>
          <w:sz w:val="18"/>
          <w:szCs w:val="18"/>
        </w:rPr>
        <w:t xml:space="preserve">  send(clientSocket,buffer, 1024, 0);</w:t>
      </w:r>
    </w:p>
    <w:p w14:paraId="37BFD193" w14:textId="0E3FED9C" w:rsidR="009A7CC0" w:rsidRPr="007D5061" w:rsidRDefault="009A7CC0" w:rsidP="007D5061">
      <w:pPr>
        <w:spacing w:line="240" w:lineRule="auto"/>
        <w:rPr>
          <w:sz w:val="18"/>
          <w:szCs w:val="18"/>
        </w:rPr>
      </w:pPr>
      <w:r w:rsidRPr="007D5061">
        <w:rPr>
          <w:sz w:val="18"/>
          <w:szCs w:val="18"/>
        </w:rPr>
        <w:lastRenderedPageBreak/>
        <w:t xml:space="preserve"> /*---- Read the message from the server into the buffer ----*/</w:t>
      </w:r>
    </w:p>
    <w:p w14:paraId="54D7C181" w14:textId="77777777" w:rsidR="009A7CC0" w:rsidRPr="007D5061" w:rsidRDefault="009A7CC0" w:rsidP="007D5061">
      <w:pPr>
        <w:spacing w:line="240" w:lineRule="auto"/>
        <w:rPr>
          <w:sz w:val="18"/>
          <w:szCs w:val="18"/>
        </w:rPr>
      </w:pPr>
      <w:r w:rsidRPr="007D5061">
        <w:rPr>
          <w:sz w:val="18"/>
          <w:szCs w:val="18"/>
        </w:rPr>
        <w:t xml:space="preserve">  recv(clientSocket, buffer, 1024, 0);</w:t>
      </w:r>
    </w:p>
    <w:p w14:paraId="4BF1706A" w14:textId="77777777" w:rsidR="009A7CC0" w:rsidRPr="007D5061" w:rsidRDefault="009A7CC0" w:rsidP="007D5061">
      <w:pPr>
        <w:spacing w:line="240" w:lineRule="auto"/>
        <w:rPr>
          <w:sz w:val="18"/>
          <w:szCs w:val="18"/>
        </w:rPr>
      </w:pPr>
      <w:r w:rsidRPr="007D5061">
        <w:rPr>
          <w:sz w:val="18"/>
          <w:szCs w:val="18"/>
        </w:rPr>
        <w:t xml:space="preserve">  /*---- Print the received message ----*/</w:t>
      </w:r>
    </w:p>
    <w:p w14:paraId="2B1D6833" w14:textId="0997623A" w:rsidR="009A7CC0" w:rsidRPr="007D5061" w:rsidRDefault="009A7CC0" w:rsidP="007D5061">
      <w:pPr>
        <w:spacing w:line="240" w:lineRule="auto"/>
        <w:rPr>
          <w:sz w:val="18"/>
          <w:szCs w:val="18"/>
        </w:rPr>
      </w:pPr>
      <w:r w:rsidRPr="007D5061">
        <w:rPr>
          <w:sz w:val="18"/>
          <w:szCs w:val="18"/>
        </w:rPr>
        <w:t xml:space="preserve">  printf("\n From server: %s\n",buffer);   </w:t>
      </w:r>
    </w:p>
    <w:p w14:paraId="423BD049" w14:textId="09006682" w:rsidR="009A7CC0" w:rsidRPr="007D5061" w:rsidRDefault="009A7CC0" w:rsidP="007D5061">
      <w:pPr>
        <w:spacing w:line="240" w:lineRule="auto"/>
        <w:rPr>
          <w:sz w:val="18"/>
          <w:szCs w:val="18"/>
        </w:rPr>
      </w:pPr>
      <w:r w:rsidRPr="007D5061">
        <w:rPr>
          <w:sz w:val="18"/>
          <w:szCs w:val="18"/>
        </w:rPr>
        <w:t xml:space="preserve">  return 0;</w:t>
      </w:r>
    </w:p>
    <w:p w14:paraId="19F86441" w14:textId="0BB24E26" w:rsidR="009A7CC0" w:rsidRPr="007D5061" w:rsidRDefault="009A7CC0" w:rsidP="007D5061">
      <w:pPr>
        <w:spacing w:line="240" w:lineRule="auto"/>
        <w:rPr>
          <w:sz w:val="18"/>
          <w:szCs w:val="18"/>
        </w:rPr>
      </w:pPr>
      <w:r w:rsidRPr="007D5061">
        <w:rPr>
          <w:sz w:val="18"/>
          <w:szCs w:val="18"/>
        </w:rPr>
        <w:t>}</w:t>
      </w:r>
    </w:p>
    <w:p w14:paraId="5B5D0736" w14:textId="39956C83" w:rsidR="007A75C9" w:rsidRDefault="007A75C9" w:rsidP="007A75C9">
      <w:pPr>
        <w:spacing w:line="276" w:lineRule="auto"/>
      </w:pPr>
    </w:p>
    <w:p w14:paraId="3470C31E" w14:textId="2941EE13" w:rsidR="00D5500B" w:rsidRPr="00D5500B" w:rsidRDefault="00D5500B" w:rsidP="007A75C9">
      <w:pPr>
        <w:spacing w:line="276" w:lineRule="auto"/>
        <w:rPr>
          <w:i/>
          <w:iCs/>
          <w:u w:val="single"/>
        </w:rPr>
      </w:pPr>
      <w:r w:rsidRPr="00D5500B">
        <w:rPr>
          <w:i/>
          <w:iCs/>
          <w:u w:val="single"/>
        </w:rPr>
        <w:t xml:space="preserve">Program </w:t>
      </w:r>
      <w:r w:rsidR="003453A8">
        <w:rPr>
          <w:i/>
          <w:iCs/>
          <w:u w:val="single"/>
        </w:rPr>
        <w:t>1</w:t>
      </w:r>
      <w:r w:rsidRPr="00D5500B">
        <w:rPr>
          <w:i/>
          <w:iCs/>
          <w:u w:val="single"/>
        </w:rPr>
        <w:t>(a) output:</w:t>
      </w:r>
    </w:p>
    <w:p w14:paraId="101B3B33" w14:textId="529F8A83" w:rsidR="00D5500B" w:rsidRDefault="00D5500B" w:rsidP="007A75C9">
      <w:pPr>
        <w:spacing w:line="276" w:lineRule="auto"/>
      </w:pPr>
      <w:r>
        <w:rPr>
          <w:noProof/>
        </w:rPr>
        <w:drawing>
          <wp:inline distT="0" distB="0" distL="0" distR="0" wp14:anchorId="6D4FB8AE" wp14:editId="33C21271">
            <wp:extent cx="5725795" cy="1866900"/>
            <wp:effectExtent l="0" t="0" r="825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795" cy="186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91B674" w14:textId="69EAA5BF" w:rsidR="007B36A7" w:rsidRDefault="007B36A7" w:rsidP="007A75C9">
      <w:pPr>
        <w:spacing w:line="276" w:lineRule="auto"/>
      </w:pPr>
    </w:p>
    <w:p w14:paraId="381318D9" w14:textId="77777777" w:rsidR="00F6162D" w:rsidRDefault="00F6162D" w:rsidP="00F6162D">
      <w:pPr>
        <w:spacing w:line="276" w:lineRule="auto"/>
      </w:pPr>
    </w:p>
    <w:p w14:paraId="45545528" w14:textId="16201769" w:rsidR="00F6162D" w:rsidRDefault="00F6162D" w:rsidP="00F6162D">
      <w:pPr>
        <w:spacing w:line="276" w:lineRule="auto"/>
      </w:pPr>
      <w:r>
        <w:t xml:space="preserve">(b)  </w:t>
      </w:r>
      <w:r w:rsidRPr="008A0742">
        <w:rPr>
          <w:i/>
          <w:iCs/>
          <w:u w:val="single"/>
        </w:rPr>
        <w:t>server.c</w:t>
      </w:r>
      <w:r w:rsidR="00C22B43">
        <w:rPr>
          <w:i/>
          <w:iCs/>
          <w:u w:val="single"/>
        </w:rPr>
        <w:t xml:space="preserve"> program</w:t>
      </w:r>
    </w:p>
    <w:p w14:paraId="1D19A475" w14:textId="77777777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>#include &lt;stdio.h&gt;</w:t>
      </w:r>
    </w:p>
    <w:p w14:paraId="7BC6D7B2" w14:textId="77777777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>#include &lt;sys/socket.h&gt;</w:t>
      </w:r>
    </w:p>
    <w:p w14:paraId="164DB48A" w14:textId="77777777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>#include &lt;unistd.h&gt;</w:t>
      </w:r>
    </w:p>
    <w:p w14:paraId="3E13C2C3" w14:textId="77777777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>#include &lt;netinet/in.h&gt;</w:t>
      </w:r>
    </w:p>
    <w:p w14:paraId="17238843" w14:textId="77777777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>#include &lt;string.h&gt;</w:t>
      </w:r>
    </w:p>
    <w:p w14:paraId="689A6F09" w14:textId="2ACB1643" w:rsid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>#include &lt;arpa/inet.h&gt;</w:t>
      </w:r>
    </w:p>
    <w:p w14:paraId="4C21CC39" w14:textId="77777777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</w:p>
    <w:p w14:paraId="07A287FC" w14:textId="77777777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>int calc(char ch[255]);</w:t>
      </w:r>
    </w:p>
    <w:p w14:paraId="572E2348" w14:textId="191CCB17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>int main(){</w:t>
      </w:r>
    </w:p>
    <w:p w14:paraId="18742319" w14:textId="00A7F924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>int welcomeSocket, newSocket;</w:t>
      </w:r>
    </w:p>
    <w:p w14:paraId="3A733BD7" w14:textId="77777777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 xml:space="preserve">  char buffer[1024];</w:t>
      </w:r>
    </w:p>
    <w:p w14:paraId="27BCAE7A" w14:textId="6E0D917B" w:rsid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 xml:space="preserve">  int result;</w:t>
      </w:r>
    </w:p>
    <w:p w14:paraId="19930E2D" w14:textId="77777777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</w:p>
    <w:p w14:paraId="60C1EB59" w14:textId="39939CCE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 xml:space="preserve">  struct sockaddr_in serverAddr;</w:t>
      </w:r>
    </w:p>
    <w:p w14:paraId="0034374E" w14:textId="77777777" w:rsid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 xml:space="preserve">  struct sockaddr_in serverStorage;</w:t>
      </w:r>
    </w:p>
    <w:p w14:paraId="6F475FBD" w14:textId="05393F0B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lastRenderedPageBreak/>
        <w:t>socklen_t addr_size;</w:t>
      </w:r>
    </w:p>
    <w:p w14:paraId="4695E93B" w14:textId="6E3A688D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 xml:space="preserve">  /*---- Create the socket. The three arguments are: ----*/</w:t>
      </w:r>
    </w:p>
    <w:p w14:paraId="1936F5C5" w14:textId="77777777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 xml:space="preserve">  /* 1) Internet domain 2) Stream socket 3) Default protocol (TCP in this case) */</w:t>
      </w:r>
    </w:p>
    <w:p w14:paraId="1D17B817" w14:textId="45909C56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 xml:space="preserve">  welcomeSocket = socket(PF_INET, SOCK_STREAM, 0);</w:t>
      </w:r>
    </w:p>
    <w:p w14:paraId="7813C524" w14:textId="57CA657C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 xml:space="preserve">  /*---- Configure settings of the server address struct ----*/</w:t>
      </w:r>
    </w:p>
    <w:p w14:paraId="0816CA2F" w14:textId="0AA42283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 xml:space="preserve">  /* Address family = Internet */</w:t>
      </w:r>
    </w:p>
    <w:p w14:paraId="65182333" w14:textId="55CCB49C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 xml:space="preserve">  serverAddr.sin_family = AF_INET;</w:t>
      </w:r>
    </w:p>
    <w:p w14:paraId="4FD0D1DB" w14:textId="2939A747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 xml:space="preserve">  /* Set port number, using htons function to use proper byte order */</w:t>
      </w:r>
    </w:p>
    <w:p w14:paraId="61B93E43" w14:textId="23D32A22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 xml:space="preserve">  serverAddr.sin_port = htons(7891);</w:t>
      </w:r>
    </w:p>
    <w:p w14:paraId="1990A012" w14:textId="77041DEF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 xml:space="preserve">  /* Set IP address to localhost */</w:t>
      </w:r>
    </w:p>
    <w:p w14:paraId="64B7A99F" w14:textId="73FD53E1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 xml:space="preserve">  serverAddr.sin_addr.s_addr = inet_addr("10.0.0.1");</w:t>
      </w:r>
    </w:p>
    <w:p w14:paraId="2FEEC3A6" w14:textId="5887DAE5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 xml:space="preserve">  /* Set all bits of the padding field to 0 */</w:t>
      </w:r>
    </w:p>
    <w:p w14:paraId="21AD51D1" w14:textId="6EE55C47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 xml:space="preserve">  memset(serverAddr.sin_zero, '\0', sizeof serverAddr.sin_zero);  </w:t>
      </w:r>
    </w:p>
    <w:p w14:paraId="5A0F9030" w14:textId="70120EDE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 xml:space="preserve">  /*---- Bind the address struct to the socket ----*/</w:t>
      </w:r>
    </w:p>
    <w:p w14:paraId="73702289" w14:textId="590D4321" w:rsid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 xml:space="preserve">  bind(welcomeSocket, (struct sockaddr *) &amp;serverAddr, sizeof(serverAddr));</w:t>
      </w:r>
    </w:p>
    <w:p w14:paraId="6CD52E97" w14:textId="77777777" w:rsidR="009542E7" w:rsidRPr="00C01ADF" w:rsidRDefault="009542E7" w:rsidP="00C01ADF">
      <w:pPr>
        <w:spacing w:line="276" w:lineRule="auto"/>
        <w:rPr>
          <w:rFonts w:cstheme="minorHAnsi"/>
          <w:sz w:val="18"/>
          <w:szCs w:val="18"/>
        </w:rPr>
      </w:pPr>
    </w:p>
    <w:p w14:paraId="2FE9DEE7" w14:textId="77777777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 xml:space="preserve">  /*---- Listen on the socket, with 5 max connection requests queued ----*/</w:t>
      </w:r>
    </w:p>
    <w:p w14:paraId="3A190495" w14:textId="77777777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</w:p>
    <w:p w14:paraId="3FD828EF" w14:textId="0E5C3BCA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 xml:space="preserve">  if(listen(welcomeSocket,5)==0)</w:t>
      </w:r>
    </w:p>
    <w:p w14:paraId="3FF6DBF8" w14:textId="036E5E92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 xml:space="preserve">    printf("Listening\n");</w:t>
      </w:r>
    </w:p>
    <w:p w14:paraId="464EAC7F" w14:textId="3C2EC4A1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 xml:space="preserve">  else</w:t>
      </w:r>
    </w:p>
    <w:p w14:paraId="533C5DAD" w14:textId="77777777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 xml:space="preserve">    printf("Error\n");</w:t>
      </w:r>
    </w:p>
    <w:p w14:paraId="4DE29202" w14:textId="77777777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</w:p>
    <w:p w14:paraId="3FA320AC" w14:textId="33C1075C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 xml:space="preserve">  /*---- Accept call creates a new socket for the incoming connection ----*/</w:t>
      </w:r>
    </w:p>
    <w:p w14:paraId="799581D2" w14:textId="3ED9818D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 xml:space="preserve"> while(1) {</w:t>
      </w:r>
    </w:p>
    <w:p w14:paraId="29AB150A" w14:textId="5328581C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 xml:space="preserve">  addr_size = sizeof serverStorage;</w:t>
      </w:r>
    </w:p>
    <w:p w14:paraId="2352EB30" w14:textId="77777777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 xml:space="preserve">  newSocket = accept(welcomeSocket, (struct sockaddr *) &amp;serverStorage, &amp;addr_size);</w:t>
      </w:r>
    </w:p>
    <w:p w14:paraId="3F156003" w14:textId="77777777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</w:p>
    <w:p w14:paraId="3211292F" w14:textId="77777777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 xml:space="preserve">  /*---- Identify clients like this. The following information of client are taken from client due to connect function ----*/</w:t>
      </w:r>
    </w:p>
    <w:p w14:paraId="5765BE99" w14:textId="77777777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 xml:space="preserve">  //Change of the following information at client side can not be done. However, padding field may be changed and that may be tried </w:t>
      </w:r>
    </w:p>
    <w:p w14:paraId="754DDB34" w14:textId="77777777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</w:p>
    <w:p w14:paraId="02C3AEB5" w14:textId="2F7E5DB4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 xml:space="preserve">  struct sockaddr_in* cliIP = (struct sockaddr_in*)&amp;serverStorage;</w:t>
      </w:r>
    </w:p>
    <w:p w14:paraId="281203C3" w14:textId="77777777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 xml:space="preserve">  struct in_addr ipAddr = cliIP-&gt;sin_addr;</w:t>
      </w:r>
    </w:p>
    <w:p w14:paraId="280E1B40" w14:textId="7DC42164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lastRenderedPageBreak/>
        <w:t>char str[INET_ADDRSTRLEN]</w:t>
      </w:r>
    </w:p>
    <w:p w14:paraId="454AEEB4" w14:textId="783537AE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>inet_ntop(AF_INET, &amp;ipAddr, str, INET_ADDRSTRLEN);</w:t>
      </w:r>
    </w:p>
    <w:p w14:paraId="2FEE1123" w14:textId="2CA5F35E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 xml:space="preserve">  char* ID = cliIP-&gt;sin_zero;</w:t>
      </w:r>
    </w:p>
    <w:p w14:paraId="334FEF2C" w14:textId="2D534E95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 xml:space="preserve">  char str2[8];</w:t>
      </w:r>
    </w:p>
    <w:p w14:paraId="70BD419A" w14:textId="36E21178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 xml:space="preserve">  inet_ntop(AF_INET, &amp;ID, str2, 8);</w:t>
      </w:r>
    </w:p>
    <w:p w14:paraId="0F058D31" w14:textId="135A550C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 xml:space="preserve">  int i;</w:t>
      </w:r>
    </w:p>
    <w:p w14:paraId="630652BC" w14:textId="77777777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 xml:space="preserve">  for (i=0;i&lt;8;i++){</w:t>
      </w:r>
    </w:p>
    <w:p w14:paraId="04A0F082" w14:textId="77777777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ab/>
        <w:t>printf("%c", serverStorage.sin_zero[i]);</w:t>
      </w:r>
    </w:p>
    <w:p w14:paraId="2D376885" w14:textId="77777777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 xml:space="preserve">  }</w:t>
      </w:r>
    </w:p>
    <w:p w14:paraId="41B1801F" w14:textId="77777777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</w:p>
    <w:p w14:paraId="518CFBE1" w14:textId="77777777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 xml:space="preserve">  /* ---- Receive message from client, if any ---- */</w:t>
      </w:r>
    </w:p>
    <w:p w14:paraId="28A7BFAE" w14:textId="77777777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</w:p>
    <w:p w14:paraId="01D70E65" w14:textId="4EA07BF7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 xml:space="preserve">  recv(newSocket, buffer, 1024, 0);</w:t>
      </w:r>
    </w:p>
    <w:p w14:paraId="45E2E225" w14:textId="7DC099FA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 xml:space="preserve">  printf("\n From Client: calc %s\n", buffer);  </w:t>
      </w:r>
    </w:p>
    <w:p w14:paraId="2BD586E8" w14:textId="6FE2689F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 xml:space="preserve">  /*---- Send message to the socket of the incoming connection ----*/</w:t>
      </w:r>
    </w:p>
    <w:p w14:paraId="39A52A2E" w14:textId="77777777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>//   strcpy(res, calc(buffer));</w:t>
      </w:r>
    </w:p>
    <w:p w14:paraId="6557D3BE" w14:textId="0F4BFAD3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 xml:space="preserve">    result = calc(buffer);</w:t>
      </w:r>
    </w:p>
    <w:p w14:paraId="72AAD2D9" w14:textId="5AB8E87E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 xml:space="preserve">  send(newSocket,&amp;result,4,0);</w:t>
      </w:r>
    </w:p>
    <w:p w14:paraId="0F396120" w14:textId="1E5EB36D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 xml:space="preserve">  close(newSocket);</w:t>
      </w:r>
    </w:p>
    <w:p w14:paraId="274FB270" w14:textId="77777777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 xml:space="preserve"> }</w:t>
      </w:r>
    </w:p>
    <w:p w14:paraId="59391364" w14:textId="6995C62E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 xml:space="preserve">  return 0;</w:t>
      </w:r>
    </w:p>
    <w:p w14:paraId="7DA9CDF3" w14:textId="77777777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>}</w:t>
      </w:r>
    </w:p>
    <w:p w14:paraId="48747A4B" w14:textId="77777777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</w:p>
    <w:p w14:paraId="6F30321C" w14:textId="27FF33D3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>// function defs</w:t>
      </w:r>
    </w:p>
    <w:p w14:paraId="29269310" w14:textId="0473E9EA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>int calc(char ch[255]){</w:t>
      </w:r>
    </w:p>
    <w:p w14:paraId="47E482C3" w14:textId="77777777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>int num1 = 0,num2 = 0;</w:t>
      </w:r>
    </w:p>
    <w:p w14:paraId="2479444A" w14:textId="77777777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>char op;</w:t>
      </w:r>
    </w:p>
    <w:p w14:paraId="5B3D8F5E" w14:textId="77777777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>int state = 0;</w:t>
      </w:r>
    </w:p>
    <w:p w14:paraId="3A7A944A" w14:textId="4D42095C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>int result =0;</w:t>
      </w:r>
    </w:p>
    <w:p w14:paraId="0B97B16E" w14:textId="77777777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 xml:space="preserve">    int i=0;</w:t>
      </w:r>
    </w:p>
    <w:p w14:paraId="6F4AD3F0" w14:textId="796DE928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 xml:space="preserve">    for (i = 0; i &lt; strlen(ch); i++) {</w:t>
      </w:r>
    </w:p>
    <w:p w14:paraId="48E0447F" w14:textId="4A9AF251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 xml:space="preserve">            if (ch[i] != '\n'){</w:t>
      </w:r>
    </w:p>
    <w:p w14:paraId="5EB0A064" w14:textId="77777777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 xml:space="preserve">                if (ch[i] &gt;= '0' &amp;&amp; ch[i]  &lt;= '9'){ //Checks if the character is a number</w:t>
      </w:r>
    </w:p>
    <w:p w14:paraId="3905F784" w14:textId="77777777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 xml:space="preserve">                    if (state == 0) </w:t>
      </w:r>
    </w:p>
    <w:p w14:paraId="34F55EF7" w14:textId="77777777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lastRenderedPageBreak/>
        <w:t xml:space="preserve">                    num1 = num1*10 + ch[i] - '0'; // Convert ASCII to decimal</w:t>
      </w:r>
    </w:p>
    <w:p w14:paraId="444905AB" w14:textId="77777777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 xml:space="preserve">                    else </w:t>
      </w:r>
    </w:p>
    <w:p w14:paraId="406B4617" w14:textId="77777777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 xml:space="preserve">                    num2 = num2*10 + ch[i] - '0'; // Convert ASCII to decimal</w:t>
      </w:r>
    </w:p>
    <w:p w14:paraId="6E6CB971" w14:textId="77777777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 xml:space="preserve">            }</w:t>
      </w:r>
    </w:p>
    <w:p w14:paraId="5C132321" w14:textId="77777777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 xml:space="preserve">            else{</w:t>
      </w:r>
    </w:p>
    <w:p w14:paraId="65378539" w14:textId="77777777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 xml:space="preserve">                op = ch[i] ;</w:t>
      </w:r>
    </w:p>
    <w:p w14:paraId="1DFECC8D" w14:textId="77777777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 xml:space="preserve">                state = 1;</w:t>
      </w:r>
    </w:p>
    <w:p w14:paraId="5CBE703A" w14:textId="75509498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 xml:space="preserve">            }</w:t>
      </w:r>
    </w:p>
    <w:p w14:paraId="22B42047" w14:textId="7C557403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 xml:space="preserve">        }     </w:t>
      </w:r>
    </w:p>
    <w:p w14:paraId="734713E3" w14:textId="77777777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 xml:space="preserve">    }</w:t>
      </w:r>
    </w:p>
    <w:p w14:paraId="08D2F257" w14:textId="77777777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</w:p>
    <w:p w14:paraId="1FA7A549" w14:textId="77777777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 xml:space="preserve">       switch(op)</w:t>
      </w:r>
    </w:p>
    <w:p w14:paraId="7D7CA567" w14:textId="77777777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 xml:space="preserve">       {</w:t>
      </w:r>
    </w:p>
    <w:p w14:paraId="52236238" w14:textId="5DA3A1FB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 xml:space="preserve">         case '+':</w:t>
      </w:r>
      <w:r w:rsidR="00A27F48">
        <w:rPr>
          <w:rFonts w:cstheme="minorHAnsi"/>
          <w:sz w:val="18"/>
          <w:szCs w:val="18"/>
        </w:rPr>
        <w:t xml:space="preserve"> </w:t>
      </w:r>
      <w:r w:rsidR="00496173">
        <w:rPr>
          <w:rFonts w:cstheme="minorHAnsi"/>
          <w:sz w:val="18"/>
          <w:szCs w:val="18"/>
        </w:rPr>
        <w:t xml:space="preserve"> </w:t>
      </w:r>
      <w:r w:rsidRPr="00C01ADF">
        <w:rPr>
          <w:rFonts w:cstheme="minorHAnsi"/>
          <w:sz w:val="18"/>
          <w:szCs w:val="18"/>
        </w:rPr>
        <w:t>result = num1 + num2;</w:t>
      </w:r>
    </w:p>
    <w:p w14:paraId="327BD8DC" w14:textId="77777777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 xml:space="preserve">         break;</w:t>
      </w:r>
    </w:p>
    <w:p w14:paraId="7E36B5CA" w14:textId="12EE5E48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 xml:space="preserve">        </w:t>
      </w:r>
      <w:r w:rsidR="00A27F48">
        <w:rPr>
          <w:rFonts w:cstheme="minorHAnsi"/>
          <w:sz w:val="18"/>
          <w:szCs w:val="18"/>
        </w:rPr>
        <w:t xml:space="preserve"> </w:t>
      </w:r>
      <w:r w:rsidRPr="00C01ADF">
        <w:rPr>
          <w:rFonts w:cstheme="minorHAnsi"/>
          <w:sz w:val="18"/>
          <w:szCs w:val="18"/>
        </w:rPr>
        <w:t>case '-':</w:t>
      </w:r>
      <w:r w:rsidR="00A27F48">
        <w:rPr>
          <w:rFonts w:cstheme="minorHAnsi"/>
          <w:sz w:val="18"/>
          <w:szCs w:val="18"/>
        </w:rPr>
        <w:t xml:space="preserve"> </w:t>
      </w:r>
      <w:r w:rsidR="00496173">
        <w:rPr>
          <w:rFonts w:cstheme="minorHAnsi"/>
          <w:sz w:val="18"/>
          <w:szCs w:val="18"/>
        </w:rPr>
        <w:t xml:space="preserve"> </w:t>
      </w:r>
      <w:r w:rsidRPr="00C01ADF">
        <w:rPr>
          <w:rFonts w:cstheme="minorHAnsi"/>
          <w:sz w:val="18"/>
          <w:szCs w:val="18"/>
        </w:rPr>
        <w:t>result = num1 - num2;</w:t>
      </w:r>
    </w:p>
    <w:p w14:paraId="13E8FE59" w14:textId="77777777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 xml:space="preserve">         break;</w:t>
      </w:r>
    </w:p>
    <w:p w14:paraId="7752D68B" w14:textId="01F3C4C2" w:rsidR="00C01ADF" w:rsidRPr="00C01ADF" w:rsidRDefault="00C01ADF" w:rsidP="008A172D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 xml:space="preserve">         case '*': result = num1 * num2;</w:t>
      </w:r>
    </w:p>
    <w:p w14:paraId="3FFD801E" w14:textId="77777777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 xml:space="preserve">         break;</w:t>
      </w:r>
    </w:p>
    <w:p w14:paraId="67942D67" w14:textId="3D4101ED" w:rsidR="00C01ADF" w:rsidRPr="00C01ADF" w:rsidRDefault="00C01ADF" w:rsidP="000C17B8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 xml:space="preserve">         case '/':</w:t>
      </w:r>
      <w:r w:rsidR="008A172D">
        <w:rPr>
          <w:rFonts w:cstheme="minorHAnsi"/>
          <w:sz w:val="18"/>
          <w:szCs w:val="18"/>
        </w:rPr>
        <w:t xml:space="preserve"> </w:t>
      </w:r>
      <w:r w:rsidRPr="00C01ADF">
        <w:rPr>
          <w:rFonts w:cstheme="minorHAnsi"/>
          <w:sz w:val="18"/>
          <w:szCs w:val="18"/>
        </w:rPr>
        <w:t xml:space="preserve"> result = num1 / num2;</w:t>
      </w:r>
    </w:p>
    <w:p w14:paraId="3A9EA8DA" w14:textId="77777777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 xml:space="preserve">         break;</w:t>
      </w:r>
    </w:p>
    <w:p w14:paraId="60AB88CE" w14:textId="5B5D69C8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 xml:space="preserve">       }</w:t>
      </w:r>
    </w:p>
    <w:p w14:paraId="7DAA0DC3" w14:textId="29AFF373" w:rsidR="00C01ADF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 xml:space="preserve">   return result;</w:t>
      </w:r>
    </w:p>
    <w:p w14:paraId="29A56111" w14:textId="7FDEDE7B" w:rsidR="00F6162D" w:rsidRPr="00C01ADF" w:rsidRDefault="00C01ADF" w:rsidP="00C01ADF">
      <w:pPr>
        <w:spacing w:line="276" w:lineRule="auto"/>
        <w:rPr>
          <w:rFonts w:cstheme="minorHAnsi"/>
          <w:sz w:val="18"/>
          <w:szCs w:val="18"/>
        </w:rPr>
      </w:pPr>
      <w:r w:rsidRPr="00C01ADF">
        <w:rPr>
          <w:rFonts w:cstheme="minorHAnsi"/>
          <w:sz w:val="18"/>
          <w:szCs w:val="18"/>
        </w:rPr>
        <w:t>}</w:t>
      </w:r>
    </w:p>
    <w:p w14:paraId="55FD53E1" w14:textId="77777777" w:rsidR="001C72FF" w:rsidRDefault="001C72FF" w:rsidP="00F6162D">
      <w:pPr>
        <w:spacing w:line="276" w:lineRule="auto"/>
      </w:pPr>
    </w:p>
    <w:p w14:paraId="273D5ABE" w14:textId="55F58A23" w:rsidR="00276B50" w:rsidRPr="003E2F0D" w:rsidRDefault="00276B50" w:rsidP="00F6162D">
      <w:pPr>
        <w:spacing w:line="276" w:lineRule="auto"/>
        <w:rPr>
          <w:i/>
          <w:iCs/>
          <w:u w:val="single"/>
        </w:rPr>
      </w:pPr>
      <w:r w:rsidRPr="003E2F0D">
        <w:rPr>
          <w:i/>
          <w:iCs/>
          <w:u w:val="single"/>
        </w:rPr>
        <w:t>Client.c</w:t>
      </w:r>
      <w:r w:rsidR="006719F2">
        <w:rPr>
          <w:i/>
          <w:iCs/>
          <w:u w:val="single"/>
        </w:rPr>
        <w:t xml:space="preserve"> program</w:t>
      </w:r>
    </w:p>
    <w:p w14:paraId="3320DEB7" w14:textId="77777777" w:rsidR="00276B50" w:rsidRPr="004D1BFD" w:rsidRDefault="00276B50" w:rsidP="00276B50">
      <w:pPr>
        <w:spacing w:line="276" w:lineRule="auto"/>
        <w:rPr>
          <w:sz w:val="18"/>
          <w:szCs w:val="18"/>
        </w:rPr>
      </w:pPr>
      <w:r w:rsidRPr="004D1BFD">
        <w:rPr>
          <w:sz w:val="18"/>
          <w:szCs w:val="18"/>
        </w:rPr>
        <w:t>// calc client</w:t>
      </w:r>
    </w:p>
    <w:p w14:paraId="0F0CE042" w14:textId="77777777" w:rsidR="00276B50" w:rsidRPr="004D1BFD" w:rsidRDefault="00276B50" w:rsidP="00276B50">
      <w:pPr>
        <w:spacing w:line="276" w:lineRule="auto"/>
        <w:rPr>
          <w:sz w:val="18"/>
          <w:szCs w:val="18"/>
        </w:rPr>
      </w:pPr>
      <w:r w:rsidRPr="004D1BFD">
        <w:rPr>
          <w:sz w:val="18"/>
          <w:szCs w:val="18"/>
        </w:rPr>
        <w:t>#include &lt;stdio.h&gt;</w:t>
      </w:r>
    </w:p>
    <w:p w14:paraId="7C040C47" w14:textId="77777777" w:rsidR="00276B50" w:rsidRPr="004D1BFD" w:rsidRDefault="00276B50" w:rsidP="00276B50">
      <w:pPr>
        <w:spacing w:line="276" w:lineRule="auto"/>
        <w:rPr>
          <w:sz w:val="18"/>
          <w:szCs w:val="18"/>
        </w:rPr>
      </w:pPr>
      <w:r w:rsidRPr="004D1BFD">
        <w:rPr>
          <w:sz w:val="18"/>
          <w:szCs w:val="18"/>
        </w:rPr>
        <w:t>#include &lt;sys/socket.h&gt;</w:t>
      </w:r>
    </w:p>
    <w:p w14:paraId="42580ADC" w14:textId="77777777" w:rsidR="00276B50" w:rsidRPr="004D1BFD" w:rsidRDefault="00276B50" w:rsidP="00276B50">
      <w:pPr>
        <w:spacing w:line="276" w:lineRule="auto"/>
        <w:rPr>
          <w:sz w:val="18"/>
          <w:szCs w:val="18"/>
        </w:rPr>
      </w:pPr>
      <w:r w:rsidRPr="004D1BFD">
        <w:rPr>
          <w:sz w:val="18"/>
          <w:szCs w:val="18"/>
        </w:rPr>
        <w:t>#include &lt;netinet/in.h&gt;</w:t>
      </w:r>
    </w:p>
    <w:p w14:paraId="46A5788E" w14:textId="77777777" w:rsidR="00276B50" w:rsidRPr="004D1BFD" w:rsidRDefault="00276B50" w:rsidP="00276B50">
      <w:pPr>
        <w:spacing w:line="276" w:lineRule="auto"/>
        <w:rPr>
          <w:sz w:val="18"/>
          <w:szCs w:val="18"/>
        </w:rPr>
      </w:pPr>
      <w:r w:rsidRPr="004D1BFD">
        <w:rPr>
          <w:sz w:val="18"/>
          <w:szCs w:val="18"/>
        </w:rPr>
        <w:t>#include &lt;string.h&gt;</w:t>
      </w:r>
    </w:p>
    <w:p w14:paraId="550EC93C" w14:textId="77777777" w:rsidR="00276B50" w:rsidRPr="004D1BFD" w:rsidRDefault="00276B50" w:rsidP="00276B50">
      <w:pPr>
        <w:spacing w:line="276" w:lineRule="auto"/>
        <w:rPr>
          <w:sz w:val="18"/>
          <w:szCs w:val="18"/>
        </w:rPr>
      </w:pPr>
      <w:r w:rsidRPr="004D1BFD">
        <w:rPr>
          <w:sz w:val="18"/>
          <w:szCs w:val="18"/>
        </w:rPr>
        <w:t>#include &lt;arpa/inet.h&gt;</w:t>
      </w:r>
    </w:p>
    <w:p w14:paraId="5AA5E362" w14:textId="0D11C0A4" w:rsidR="00276B50" w:rsidRPr="004D1BFD" w:rsidRDefault="00276B50" w:rsidP="00276B50">
      <w:pPr>
        <w:spacing w:line="276" w:lineRule="auto"/>
        <w:rPr>
          <w:sz w:val="18"/>
          <w:szCs w:val="18"/>
        </w:rPr>
      </w:pPr>
    </w:p>
    <w:p w14:paraId="10A60E8C" w14:textId="6B3A1F58" w:rsidR="00276B50" w:rsidRPr="004D1BFD" w:rsidRDefault="00276B50" w:rsidP="00276B50">
      <w:pPr>
        <w:spacing w:line="276" w:lineRule="auto"/>
        <w:rPr>
          <w:sz w:val="18"/>
          <w:szCs w:val="18"/>
        </w:rPr>
      </w:pPr>
      <w:r w:rsidRPr="004D1BFD">
        <w:rPr>
          <w:sz w:val="18"/>
          <w:szCs w:val="18"/>
        </w:rPr>
        <w:t>int main(int argc, char* argv[]){</w:t>
      </w:r>
    </w:p>
    <w:p w14:paraId="14A7147C" w14:textId="463DE9D2" w:rsidR="00276B50" w:rsidRPr="004D1BFD" w:rsidRDefault="00276B50" w:rsidP="00276B50">
      <w:pPr>
        <w:spacing w:line="276" w:lineRule="auto"/>
        <w:rPr>
          <w:sz w:val="18"/>
          <w:szCs w:val="18"/>
        </w:rPr>
      </w:pPr>
      <w:r w:rsidRPr="004D1BFD">
        <w:rPr>
          <w:sz w:val="18"/>
          <w:szCs w:val="18"/>
        </w:rPr>
        <w:lastRenderedPageBreak/>
        <w:t>int clientSocket;</w:t>
      </w:r>
    </w:p>
    <w:p w14:paraId="1737C152" w14:textId="42CFE973" w:rsidR="00276B50" w:rsidRPr="004D1BFD" w:rsidRDefault="00276B50" w:rsidP="00276B50">
      <w:pPr>
        <w:spacing w:line="276" w:lineRule="auto"/>
        <w:rPr>
          <w:sz w:val="18"/>
          <w:szCs w:val="18"/>
        </w:rPr>
      </w:pPr>
      <w:r w:rsidRPr="004D1BFD">
        <w:rPr>
          <w:sz w:val="18"/>
          <w:szCs w:val="18"/>
        </w:rPr>
        <w:t>char buffer[1024];</w:t>
      </w:r>
    </w:p>
    <w:p w14:paraId="0CBA2BD8" w14:textId="39953880" w:rsidR="00276B50" w:rsidRPr="004D1BFD" w:rsidRDefault="00276B50" w:rsidP="00276B50">
      <w:pPr>
        <w:spacing w:line="276" w:lineRule="auto"/>
        <w:rPr>
          <w:sz w:val="18"/>
          <w:szCs w:val="18"/>
        </w:rPr>
      </w:pPr>
      <w:r w:rsidRPr="004D1BFD">
        <w:rPr>
          <w:sz w:val="18"/>
          <w:szCs w:val="18"/>
        </w:rPr>
        <w:t>int result;</w:t>
      </w:r>
    </w:p>
    <w:p w14:paraId="2F6B8C50" w14:textId="4290F37A" w:rsidR="00276B50" w:rsidRPr="004D1BFD" w:rsidRDefault="00276B50" w:rsidP="00276B50">
      <w:pPr>
        <w:spacing w:line="276" w:lineRule="auto"/>
        <w:rPr>
          <w:sz w:val="18"/>
          <w:szCs w:val="18"/>
        </w:rPr>
      </w:pPr>
      <w:r w:rsidRPr="004D1BFD">
        <w:rPr>
          <w:sz w:val="18"/>
          <w:szCs w:val="18"/>
        </w:rPr>
        <w:t xml:space="preserve">  struct sockaddr_in serverAddr, clientAddr;</w:t>
      </w:r>
    </w:p>
    <w:p w14:paraId="3ADA6315" w14:textId="3B5EE556" w:rsidR="00276B50" w:rsidRPr="004D1BFD" w:rsidRDefault="00276B50" w:rsidP="00276B50">
      <w:pPr>
        <w:spacing w:line="276" w:lineRule="auto"/>
        <w:rPr>
          <w:sz w:val="18"/>
          <w:szCs w:val="18"/>
        </w:rPr>
      </w:pPr>
      <w:r w:rsidRPr="004D1BFD">
        <w:rPr>
          <w:sz w:val="18"/>
          <w:szCs w:val="18"/>
        </w:rPr>
        <w:t xml:space="preserve">  socklen_t addr_size;</w:t>
      </w:r>
    </w:p>
    <w:p w14:paraId="1ADBE7D9" w14:textId="66B7FC82" w:rsidR="00276B50" w:rsidRPr="004D1BFD" w:rsidRDefault="00276B50" w:rsidP="00276B50">
      <w:pPr>
        <w:spacing w:line="276" w:lineRule="auto"/>
        <w:rPr>
          <w:sz w:val="18"/>
          <w:szCs w:val="18"/>
        </w:rPr>
      </w:pPr>
      <w:r w:rsidRPr="004D1BFD">
        <w:rPr>
          <w:sz w:val="18"/>
          <w:szCs w:val="18"/>
        </w:rPr>
        <w:t xml:space="preserve">  /*---- Create the socket. The three arguments are: ----*/</w:t>
      </w:r>
    </w:p>
    <w:p w14:paraId="7E398F21" w14:textId="5E33079D" w:rsidR="00276B50" w:rsidRPr="004D1BFD" w:rsidRDefault="00276B50" w:rsidP="00276B50">
      <w:pPr>
        <w:spacing w:line="276" w:lineRule="auto"/>
        <w:rPr>
          <w:sz w:val="18"/>
          <w:szCs w:val="18"/>
        </w:rPr>
      </w:pPr>
      <w:r w:rsidRPr="004D1BFD">
        <w:rPr>
          <w:sz w:val="18"/>
          <w:szCs w:val="18"/>
        </w:rPr>
        <w:t xml:space="preserve">  /* 1) Internet domain 2) Stream socket 3) Dlefault protocol (TCP in this case) */</w:t>
      </w:r>
    </w:p>
    <w:p w14:paraId="229463EB" w14:textId="1D4E417D" w:rsidR="00276B50" w:rsidRPr="004D1BFD" w:rsidRDefault="00276B50" w:rsidP="00276B50">
      <w:pPr>
        <w:spacing w:line="276" w:lineRule="auto"/>
        <w:rPr>
          <w:sz w:val="18"/>
          <w:szCs w:val="18"/>
        </w:rPr>
      </w:pPr>
      <w:r w:rsidRPr="004D1BFD">
        <w:rPr>
          <w:sz w:val="18"/>
          <w:szCs w:val="18"/>
        </w:rPr>
        <w:t xml:space="preserve">  clientSocket = socket(PF_INET, SOCK_STREAM, 0);</w:t>
      </w:r>
    </w:p>
    <w:p w14:paraId="2937B004" w14:textId="5A9B9274" w:rsidR="00276B50" w:rsidRPr="004D1BFD" w:rsidRDefault="00276B50" w:rsidP="00276B50">
      <w:pPr>
        <w:spacing w:line="276" w:lineRule="auto"/>
        <w:rPr>
          <w:sz w:val="18"/>
          <w:szCs w:val="18"/>
        </w:rPr>
      </w:pPr>
      <w:r w:rsidRPr="004D1BFD">
        <w:rPr>
          <w:sz w:val="18"/>
          <w:szCs w:val="18"/>
        </w:rPr>
        <w:t xml:space="preserve">  /*---- Configure settings of the server address struct ----*/</w:t>
      </w:r>
    </w:p>
    <w:p w14:paraId="3277A250" w14:textId="6344E5C5" w:rsidR="00276B50" w:rsidRPr="004D1BFD" w:rsidRDefault="00276B50" w:rsidP="00276B50">
      <w:pPr>
        <w:spacing w:line="276" w:lineRule="auto"/>
        <w:rPr>
          <w:sz w:val="18"/>
          <w:szCs w:val="18"/>
        </w:rPr>
      </w:pPr>
      <w:r w:rsidRPr="004D1BFD">
        <w:rPr>
          <w:sz w:val="18"/>
          <w:szCs w:val="18"/>
        </w:rPr>
        <w:t xml:space="preserve">  /* Address family = Internet */</w:t>
      </w:r>
    </w:p>
    <w:p w14:paraId="4CF7AA9B" w14:textId="3B165843" w:rsidR="00276B50" w:rsidRPr="004D1BFD" w:rsidRDefault="00276B50" w:rsidP="00276B50">
      <w:pPr>
        <w:spacing w:line="276" w:lineRule="auto"/>
        <w:rPr>
          <w:sz w:val="18"/>
          <w:szCs w:val="18"/>
        </w:rPr>
      </w:pPr>
      <w:r w:rsidRPr="004D1BFD">
        <w:rPr>
          <w:sz w:val="18"/>
          <w:szCs w:val="18"/>
        </w:rPr>
        <w:t xml:space="preserve">  serverAddr.sin_family = AF_INET;</w:t>
      </w:r>
    </w:p>
    <w:p w14:paraId="71CE2270" w14:textId="09F9469B" w:rsidR="00276B50" w:rsidRPr="004D1BFD" w:rsidRDefault="00276B50" w:rsidP="00276B50">
      <w:pPr>
        <w:spacing w:line="276" w:lineRule="auto"/>
        <w:rPr>
          <w:sz w:val="18"/>
          <w:szCs w:val="18"/>
        </w:rPr>
      </w:pPr>
      <w:r w:rsidRPr="004D1BFD">
        <w:rPr>
          <w:sz w:val="18"/>
          <w:szCs w:val="18"/>
        </w:rPr>
        <w:t xml:space="preserve">  /* Set port number, using htons function to use proper byte order */</w:t>
      </w:r>
    </w:p>
    <w:p w14:paraId="59913626" w14:textId="16B3C780" w:rsidR="00276B50" w:rsidRPr="004D1BFD" w:rsidRDefault="00276B50" w:rsidP="00276B50">
      <w:pPr>
        <w:spacing w:line="276" w:lineRule="auto"/>
        <w:rPr>
          <w:sz w:val="18"/>
          <w:szCs w:val="18"/>
        </w:rPr>
      </w:pPr>
      <w:r w:rsidRPr="004D1BFD">
        <w:rPr>
          <w:sz w:val="18"/>
          <w:szCs w:val="18"/>
        </w:rPr>
        <w:t xml:space="preserve">  serverAddr.sin_port = htons(7891);</w:t>
      </w:r>
    </w:p>
    <w:p w14:paraId="06FD473C" w14:textId="6F010F45" w:rsidR="00276B50" w:rsidRPr="004D1BFD" w:rsidRDefault="00276B50" w:rsidP="00276B50">
      <w:pPr>
        <w:spacing w:line="276" w:lineRule="auto"/>
        <w:rPr>
          <w:sz w:val="18"/>
          <w:szCs w:val="18"/>
        </w:rPr>
      </w:pPr>
      <w:r w:rsidRPr="004D1BFD">
        <w:rPr>
          <w:sz w:val="18"/>
          <w:szCs w:val="18"/>
        </w:rPr>
        <w:t xml:space="preserve">  /* Set IP address to localhost */</w:t>
      </w:r>
    </w:p>
    <w:p w14:paraId="7BEBE77B" w14:textId="0232B973" w:rsidR="00276B50" w:rsidRPr="004D1BFD" w:rsidRDefault="00276B50" w:rsidP="00276B50">
      <w:pPr>
        <w:spacing w:line="276" w:lineRule="auto"/>
        <w:rPr>
          <w:sz w:val="18"/>
          <w:szCs w:val="18"/>
        </w:rPr>
      </w:pPr>
      <w:r w:rsidRPr="004D1BFD">
        <w:rPr>
          <w:sz w:val="18"/>
          <w:szCs w:val="18"/>
        </w:rPr>
        <w:t xml:space="preserve">  serverAddr.sin_addr.s_addr = inet_addr("10.0.0.1");</w:t>
      </w:r>
    </w:p>
    <w:p w14:paraId="6D555AEF" w14:textId="347EDEB6" w:rsidR="00276B50" w:rsidRPr="004D1BFD" w:rsidRDefault="00276B50" w:rsidP="00276B50">
      <w:pPr>
        <w:spacing w:line="276" w:lineRule="auto"/>
        <w:rPr>
          <w:sz w:val="18"/>
          <w:szCs w:val="18"/>
        </w:rPr>
      </w:pPr>
      <w:r w:rsidRPr="004D1BFD">
        <w:rPr>
          <w:sz w:val="18"/>
          <w:szCs w:val="18"/>
        </w:rPr>
        <w:t xml:space="preserve">  /* Set all bits of the padding field to 0 */</w:t>
      </w:r>
    </w:p>
    <w:p w14:paraId="5E1C9A98" w14:textId="65D19646" w:rsidR="00276B50" w:rsidRPr="004D1BFD" w:rsidRDefault="00276B50" w:rsidP="00276B50">
      <w:pPr>
        <w:spacing w:line="276" w:lineRule="auto"/>
        <w:rPr>
          <w:sz w:val="18"/>
          <w:szCs w:val="18"/>
        </w:rPr>
      </w:pPr>
      <w:r w:rsidRPr="004D1BFD">
        <w:rPr>
          <w:sz w:val="18"/>
          <w:szCs w:val="18"/>
        </w:rPr>
        <w:t xml:space="preserve">  memset(serverAddr.sin_zero, '\0', sizeof serverAddr.sin_zero);  </w:t>
      </w:r>
    </w:p>
    <w:p w14:paraId="2B6BFCD6" w14:textId="4703549B" w:rsidR="00276B50" w:rsidRPr="004D1BFD" w:rsidRDefault="00276B50" w:rsidP="00276B50">
      <w:pPr>
        <w:spacing w:line="276" w:lineRule="auto"/>
        <w:rPr>
          <w:sz w:val="18"/>
          <w:szCs w:val="18"/>
        </w:rPr>
      </w:pPr>
      <w:r w:rsidRPr="004D1BFD">
        <w:rPr>
          <w:sz w:val="18"/>
          <w:szCs w:val="18"/>
        </w:rPr>
        <w:t xml:space="preserve">  /*---- Connect the socket to the server using the address struct ----*/</w:t>
      </w:r>
    </w:p>
    <w:p w14:paraId="73BBE9CD" w14:textId="56E5BFFE" w:rsidR="00276B50" w:rsidRPr="004D1BFD" w:rsidRDefault="00276B50" w:rsidP="00276B50">
      <w:pPr>
        <w:spacing w:line="276" w:lineRule="auto"/>
        <w:rPr>
          <w:sz w:val="18"/>
          <w:szCs w:val="18"/>
        </w:rPr>
      </w:pPr>
      <w:r w:rsidRPr="004D1BFD">
        <w:rPr>
          <w:sz w:val="18"/>
          <w:szCs w:val="18"/>
        </w:rPr>
        <w:t xml:space="preserve">  connect(clientSocket, (struct sockaddr *) &amp;serverAddr, sizeof(serverAddr));</w:t>
      </w:r>
    </w:p>
    <w:p w14:paraId="63F3B51E" w14:textId="27C8A16E" w:rsidR="00276B50" w:rsidRPr="004D1BFD" w:rsidRDefault="00276B50" w:rsidP="00276B50">
      <w:pPr>
        <w:spacing w:line="276" w:lineRule="auto"/>
        <w:rPr>
          <w:sz w:val="18"/>
          <w:szCs w:val="18"/>
        </w:rPr>
      </w:pPr>
      <w:r w:rsidRPr="004D1BFD">
        <w:rPr>
          <w:sz w:val="18"/>
          <w:szCs w:val="18"/>
        </w:rPr>
        <w:t xml:space="preserve">  /* ----  Send something to server ---- */</w:t>
      </w:r>
    </w:p>
    <w:p w14:paraId="75665A7E" w14:textId="2A76B9F4" w:rsidR="00276B50" w:rsidRPr="004D1BFD" w:rsidRDefault="00276B50" w:rsidP="00276B50">
      <w:pPr>
        <w:spacing w:line="276" w:lineRule="auto"/>
        <w:rPr>
          <w:sz w:val="18"/>
          <w:szCs w:val="18"/>
        </w:rPr>
      </w:pPr>
      <w:r w:rsidRPr="004D1BFD">
        <w:rPr>
          <w:sz w:val="18"/>
          <w:szCs w:val="18"/>
        </w:rPr>
        <w:t xml:space="preserve">  strcpy(buffer, argv[2]);</w:t>
      </w:r>
    </w:p>
    <w:p w14:paraId="2E34CAC1" w14:textId="126792C8" w:rsidR="00276B50" w:rsidRPr="004D1BFD" w:rsidRDefault="00276B50" w:rsidP="00276B50">
      <w:pPr>
        <w:spacing w:line="276" w:lineRule="auto"/>
        <w:rPr>
          <w:sz w:val="18"/>
          <w:szCs w:val="18"/>
        </w:rPr>
      </w:pPr>
      <w:r w:rsidRPr="004D1BFD">
        <w:rPr>
          <w:sz w:val="18"/>
          <w:szCs w:val="18"/>
        </w:rPr>
        <w:t xml:space="preserve">  send(clientSocket,buffer, 1024, 0);</w:t>
      </w:r>
    </w:p>
    <w:p w14:paraId="2133C435" w14:textId="60A0C30C" w:rsidR="00276B50" w:rsidRPr="004D1BFD" w:rsidRDefault="00276B50" w:rsidP="00276B50">
      <w:pPr>
        <w:spacing w:line="276" w:lineRule="auto"/>
        <w:rPr>
          <w:sz w:val="18"/>
          <w:szCs w:val="18"/>
        </w:rPr>
      </w:pPr>
      <w:r w:rsidRPr="004D1BFD">
        <w:rPr>
          <w:sz w:val="18"/>
          <w:szCs w:val="18"/>
        </w:rPr>
        <w:t xml:space="preserve">  /*---- Read the message from the server into the buffer ----*/</w:t>
      </w:r>
    </w:p>
    <w:p w14:paraId="76963096" w14:textId="75809353" w:rsidR="00276B50" w:rsidRPr="004D1BFD" w:rsidRDefault="00276B50" w:rsidP="00276B50">
      <w:pPr>
        <w:spacing w:line="276" w:lineRule="auto"/>
        <w:rPr>
          <w:sz w:val="18"/>
          <w:szCs w:val="18"/>
        </w:rPr>
      </w:pPr>
      <w:r w:rsidRPr="004D1BFD">
        <w:rPr>
          <w:sz w:val="18"/>
          <w:szCs w:val="18"/>
        </w:rPr>
        <w:t xml:space="preserve">  recv(clientSocket, &amp;result, 4, 0);</w:t>
      </w:r>
    </w:p>
    <w:p w14:paraId="06D353D0" w14:textId="4F784B4F" w:rsidR="00276B50" w:rsidRPr="004D1BFD" w:rsidRDefault="00276B50" w:rsidP="00276B50">
      <w:pPr>
        <w:spacing w:line="276" w:lineRule="auto"/>
        <w:rPr>
          <w:sz w:val="18"/>
          <w:szCs w:val="18"/>
        </w:rPr>
      </w:pPr>
      <w:r w:rsidRPr="004D1BFD">
        <w:rPr>
          <w:sz w:val="18"/>
          <w:szCs w:val="18"/>
        </w:rPr>
        <w:t xml:space="preserve">  /*---- Print the received message ----*/</w:t>
      </w:r>
    </w:p>
    <w:p w14:paraId="318810C3" w14:textId="003D6C81" w:rsidR="00276B50" w:rsidRPr="004D1BFD" w:rsidRDefault="00276B50" w:rsidP="00276B50">
      <w:pPr>
        <w:spacing w:line="276" w:lineRule="auto"/>
        <w:rPr>
          <w:sz w:val="18"/>
          <w:szCs w:val="18"/>
        </w:rPr>
      </w:pPr>
      <w:r w:rsidRPr="004D1BFD">
        <w:rPr>
          <w:sz w:val="18"/>
          <w:szCs w:val="18"/>
        </w:rPr>
        <w:t xml:space="preserve">  printf("\n From server: %d\n",result);</w:t>
      </w:r>
    </w:p>
    <w:p w14:paraId="007516BD" w14:textId="484E55C6" w:rsidR="00276B50" w:rsidRPr="004D1BFD" w:rsidRDefault="00276B50" w:rsidP="00276B50">
      <w:pPr>
        <w:spacing w:line="276" w:lineRule="auto"/>
        <w:rPr>
          <w:sz w:val="18"/>
          <w:szCs w:val="18"/>
        </w:rPr>
      </w:pPr>
      <w:r w:rsidRPr="004D1BFD">
        <w:rPr>
          <w:sz w:val="18"/>
          <w:szCs w:val="18"/>
        </w:rPr>
        <w:t xml:space="preserve">  return 0;</w:t>
      </w:r>
    </w:p>
    <w:p w14:paraId="34AE22A3" w14:textId="26F60C9B" w:rsidR="00276B50" w:rsidRPr="004D1BFD" w:rsidRDefault="00276B50" w:rsidP="00276B50">
      <w:pPr>
        <w:spacing w:line="276" w:lineRule="auto"/>
        <w:rPr>
          <w:sz w:val="18"/>
          <w:szCs w:val="18"/>
        </w:rPr>
      </w:pPr>
      <w:r w:rsidRPr="004D1BFD">
        <w:rPr>
          <w:sz w:val="18"/>
          <w:szCs w:val="18"/>
        </w:rPr>
        <w:t>}</w:t>
      </w:r>
    </w:p>
    <w:p w14:paraId="395385B9" w14:textId="36036D63" w:rsidR="007B36A7" w:rsidRDefault="007B36A7" w:rsidP="007A75C9">
      <w:pPr>
        <w:spacing w:line="276" w:lineRule="auto"/>
      </w:pPr>
    </w:p>
    <w:p w14:paraId="3C884F19" w14:textId="544F4DA5" w:rsidR="009879B0" w:rsidRDefault="009879B0" w:rsidP="007A75C9">
      <w:pPr>
        <w:spacing w:line="276" w:lineRule="auto"/>
      </w:pPr>
    </w:p>
    <w:p w14:paraId="4B0E7DC0" w14:textId="77777777" w:rsidR="009879B0" w:rsidRDefault="009879B0" w:rsidP="007A75C9">
      <w:pPr>
        <w:spacing w:line="276" w:lineRule="auto"/>
      </w:pPr>
    </w:p>
    <w:p w14:paraId="09FB60BD" w14:textId="77777777" w:rsidR="009879B0" w:rsidRDefault="009879B0" w:rsidP="007A75C9">
      <w:pPr>
        <w:spacing w:line="276" w:lineRule="auto"/>
      </w:pPr>
    </w:p>
    <w:p w14:paraId="1CF054D2" w14:textId="77777777" w:rsidR="009879B0" w:rsidRDefault="009879B0" w:rsidP="007A75C9">
      <w:pPr>
        <w:spacing w:line="276" w:lineRule="auto"/>
      </w:pPr>
    </w:p>
    <w:p w14:paraId="01628B70" w14:textId="135EA2A6" w:rsidR="009879B0" w:rsidRDefault="009879B0" w:rsidP="007A75C9">
      <w:pPr>
        <w:spacing w:line="276" w:lineRule="auto"/>
      </w:pPr>
      <w:r>
        <w:lastRenderedPageBreak/>
        <w:t>Output</w:t>
      </w:r>
      <w:r w:rsidR="00DF36BD">
        <w:t xml:space="preserve"> 1(b)</w:t>
      </w:r>
      <w:r>
        <w:t xml:space="preserve">: </w:t>
      </w:r>
    </w:p>
    <w:p w14:paraId="2338B7BC" w14:textId="24555C90" w:rsidR="009879B0" w:rsidRDefault="009879B0" w:rsidP="007A75C9">
      <w:pPr>
        <w:spacing w:line="276" w:lineRule="auto"/>
      </w:pPr>
      <w:r>
        <w:rPr>
          <w:noProof/>
        </w:rPr>
        <w:drawing>
          <wp:inline distT="0" distB="0" distL="0" distR="0" wp14:anchorId="63CC5EEC" wp14:editId="1ACD7A4C">
            <wp:extent cx="5573486" cy="1774590"/>
            <wp:effectExtent l="0" t="0" r="825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1333" cy="17770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2F4A10" w14:textId="3E800480" w:rsidR="00702DD3" w:rsidRDefault="00702DD3" w:rsidP="00702DD3">
      <w:pPr>
        <w:spacing w:line="276" w:lineRule="auto"/>
      </w:pPr>
    </w:p>
    <w:p w14:paraId="061CA42A" w14:textId="77777777" w:rsidR="00B26D01" w:rsidRDefault="00B26D01" w:rsidP="00702DD3">
      <w:pPr>
        <w:spacing w:line="276" w:lineRule="auto"/>
      </w:pPr>
    </w:p>
    <w:p w14:paraId="50396868" w14:textId="1A6A9681" w:rsidR="00702DD3" w:rsidRDefault="00702DD3" w:rsidP="00702DD3">
      <w:pPr>
        <w:spacing w:line="276" w:lineRule="auto"/>
      </w:pPr>
      <w:r>
        <w:t xml:space="preserve">(C) </w:t>
      </w:r>
    </w:p>
    <w:p w14:paraId="0D7EED9B" w14:textId="206FD5ED" w:rsidR="00702DD3" w:rsidRDefault="00702DD3" w:rsidP="00702DD3">
      <w:pPr>
        <w:spacing w:line="276" w:lineRule="auto"/>
        <w:rPr>
          <w:u w:val="single"/>
        </w:rPr>
      </w:pPr>
      <w:r w:rsidRPr="00113830">
        <w:rPr>
          <w:u w:val="single"/>
        </w:rPr>
        <w:t>Server.c</w:t>
      </w:r>
      <w:r w:rsidR="00113830" w:rsidRPr="00113830">
        <w:rPr>
          <w:u w:val="single"/>
        </w:rPr>
        <w:t xml:space="preserve"> code</w:t>
      </w:r>
    </w:p>
    <w:p w14:paraId="2DC218C3" w14:textId="77777777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>#include &lt;stdio.h&gt;</w:t>
      </w:r>
    </w:p>
    <w:p w14:paraId="0A3CCDFB" w14:textId="77777777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>#include &lt;sys/socket.h&gt;</w:t>
      </w:r>
    </w:p>
    <w:p w14:paraId="59B6C131" w14:textId="77777777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>#include &lt;unistd.h&gt;</w:t>
      </w:r>
    </w:p>
    <w:p w14:paraId="531E58AE" w14:textId="77777777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>#include &lt;netinet/in.h&gt;</w:t>
      </w:r>
    </w:p>
    <w:p w14:paraId="4E3CE9EB" w14:textId="77777777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>#include &lt;string.h&gt;</w:t>
      </w:r>
    </w:p>
    <w:p w14:paraId="11E6CCFE" w14:textId="77777777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>#include &lt;arpa/inet.h&gt;</w:t>
      </w:r>
    </w:p>
    <w:p w14:paraId="0F2A384D" w14:textId="05AF40C1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>#include &lt;time.h&gt;</w:t>
      </w:r>
    </w:p>
    <w:p w14:paraId="65E5C08E" w14:textId="3E5F64EB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>int main()</w:t>
      </w:r>
    </w:p>
    <w:p w14:paraId="67B52275" w14:textId="25C2A581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int welcomeSocket, newSocket;</w:t>
      </w:r>
    </w:p>
    <w:p w14:paraId="2AF7CEED" w14:textId="77777777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char buffer[1024];</w:t>
      </w:r>
    </w:p>
    <w:p w14:paraId="0A42FADB" w14:textId="37540C39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int result;</w:t>
      </w:r>
    </w:p>
    <w:p w14:paraId="469E5BAE" w14:textId="77777777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int mango_availble = 10;</w:t>
      </w:r>
    </w:p>
    <w:p w14:paraId="002D2D2A" w14:textId="2E65AFB0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int apple_available = 20;</w:t>
      </w:r>
    </w:p>
    <w:p w14:paraId="553224EC" w14:textId="0E11C9A2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int txn_id;</w:t>
      </w:r>
    </w:p>
    <w:p w14:paraId="7FBF66EB" w14:textId="77777777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char * fruit;</w:t>
      </w:r>
    </w:p>
    <w:p w14:paraId="59E46475" w14:textId="5B710565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int qty;</w:t>
      </w:r>
    </w:p>
    <w:p w14:paraId="48658227" w14:textId="16018AF9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struct sockaddr_in serverAddr;</w:t>
      </w:r>
    </w:p>
    <w:p w14:paraId="00CAF98E" w14:textId="19E8E0B7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struct sockaddr_in serverStorage;</w:t>
      </w:r>
    </w:p>
    <w:p w14:paraId="4026FB25" w14:textId="543D38AA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socklen_t addr_size;</w:t>
      </w:r>
    </w:p>
    <w:p w14:paraId="14795B46" w14:textId="77777777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</w:p>
    <w:p w14:paraId="47ED3131" w14:textId="77777777" w:rsidR="005E6E4F" w:rsidRDefault="005E6E4F" w:rsidP="00483BDF">
      <w:pPr>
        <w:spacing w:line="276" w:lineRule="auto"/>
        <w:rPr>
          <w:rFonts w:cstheme="minorHAnsi"/>
          <w:sz w:val="18"/>
          <w:szCs w:val="18"/>
        </w:rPr>
      </w:pPr>
    </w:p>
    <w:p w14:paraId="77FF0D3D" w14:textId="718503F5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lastRenderedPageBreak/>
        <w:t xml:space="preserve">  /*---- Create the socket. The three arguments are: ----*/</w:t>
      </w:r>
    </w:p>
    <w:p w14:paraId="70809FBD" w14:textId="16F5C212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/* 1) Internet domain 2) Stream socket 3) Default protocol (TCP in this case) */</w:t>
      </w:r>
    </w:p>
    <w:p w14:paraId="3CE8FE99" w14:textId="754E2877" w:rsid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welcomeSocket = socket(PF_INET, SOCK_STREAM, 0);</w:t>
      </w:r>
    </w:p>
    <w:p w14:paraId="52734F58" w14:textId="77777777" w:rsidR="005E6E4F" w:rsidRPr="00483BDF" w:rsidRDefault="005E6E4F" w:rsidP="00483BDF">
      <w:pPr>
        <w:spacing w:line="276" w:lineRule="auto"/>
        <w:rPr>
          <w:rFonts w:cstheme="minorHAnsi"/>
          <w:sz w:val="18"/>
          <w:szCs w:val="18"/>
        </w:rPr>
      </w:pPr>
    </w:p>
    <w:p w14:paraId="1D24B08A" w14:textId="2CB7D563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/*---- Configure settings of the server address struct ----*/</w:t>
      </w:r>
    </w:p>
    <w:p w14:paraId="36EF0B3A" w14:textId="2381F874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/* Address family = Internet */</w:t>
      </w:r>
    </w:p>
    <w:p w14:paraId="51C4BCC3" w14:textId="4C254A8A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serverAddr.sin_family = AF_INET;</w:t>
      </w:r>
    </w:p>
    <w:p w14:paraId="6F72FE77" w14:textId="4DA96626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/* Set port number, using htons function to use proper byte order */</w:t>
      </w:r>
    </w:p>
    <w:p w14:paraId="2977400C" w14:textId="7EE1FF98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serverAddr.sin_port = htons(7891);</w:t>
      </w:r>
    </w:p>
    <w:p w14:paraId="74BE0644" w14:textId="3F1772BD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/* Set IP address to localhost */</w:t>
      </w:r>
    </w:p>
    <w:p w14:paraId="390353AB" w14:textId="77777777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serverAddr.sin_addr.s_addr = inet_addr("10.0.0.1");</w:t>
      </w:r>
    </w:p>
    <w:p w14:paraId="50642D4D" w14:textId="77777777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</w:p>
    <w:p w14:paraId="395240F5" w14:textId="7BEA8146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/* Set all bits of the padding field to 0 */</w:t>
      </w:r>
    </w:p>
    <w:p w14:paraId="2D65FC21" w14:textId="019994B4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memset(serverAddr.sin_zero, '\0', sizeof serverAddr.sin_zero);  </w:t>
      </w:r>
    </w:p>
    <w:p w14:paraId="04A88272" w14:textId="6E6E49FF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/*---- Bind the address struct to the socket ----*/</w:t>
      </w:r>
    </w:p>
    <w:p w14:paraId="18FB24AB" w14:textId="1819B2DA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bind(welcomeSocket, (struct sockaddr *) &amp;serverAddr, sizeof(serverAddr));</w:t>
      </w:r>
    </w:p>
    <w:p w14:paraId="0BE8A177" w14:textId="2CEF085F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/*---- Listen on the socket, with 5 max connection requests queued ----*/</w:t>
      </w:r>
    </w:p>
    <w:p w14:paraId="3326D71E" w14:textId="692100AC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if(listen(welcomeSocket,5)==0)</w:t>
      </w:r>
    </w:p>
    <w:p w14:paraId="43C85F6F" w14:textId="3223B05C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  printf("Listening\n");</w:t>
      </w:r>
    </w:p>
    <w:p w14:paraId="5D47B8B0" w14:textId="1E318627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else</w:t>
      </w:r>
    </w:p>
    <w:p w14:paraId="238510E1" w14:textId="77777777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  printf("Error\n");</w:t>
      </w:r>
    </w:p>
    <w:p w14:paraId="42E55284" w14:textId="77777777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</w:p>
    <w:p w14:paraId="511B4A0E" w14:textId="6CF439A4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/*---- Accept call creates a new socket for the incoming connection ----*/</w:t>
      </w:r>
    </w:p>
    <w:p w14:paraId="30126B5C" w14:textId="7054409C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while(1) {</w:t>
      </w:r>
    </w:p>
    <w:p w14:paraId="121AF0A8" w14:textId="6B3FA092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addr_size = sizeof serverStorage;</w:t>
      </w:r>
    </w:p>
    <w:p w14:paraId="42259524" w14:textId="1DD268EE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newSocket = accept(welcomeSocket, (struct sockaddr *) &amp;serverStorage, &amp;addr_size);</w:t>
      </w:r>
    </w:p>
    <w:p w14:paraId="36D74E63" w14:textId="77777777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/*---- Identify clients like this. The following information of client are taken from client due to connect function ----*/</w:t>
      </w:r>
    </w:p>
    <w:p w14:paraId="41B790F8" w14:textId="32987522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//Change of the following information at client side can not be done. However, padding field may be changed and that may be tried </w:t>
      </w:r>
    </w:p>
    <w:p w14:paraId="799F2E13" w14:textId="030003A5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struct sockaddr_in* cliIP = (struct sockaddr_in*)&amp;serverStorage;</w:t>
      </w:r>
    </w:p>
    <w:p w14:paraId="6AB79758" w14:textId="77777777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struct in_addr ipAddr = cliIP-&gt;sin_addr;</w:t>
      </w:r>
    </w:p>
    <w:p w14:paraId="20360255" w14:textId="77777777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</w:p>
    <w:p w14:paraId="63E1FF52" w14:textId="2C103932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char str[INET_ADDRSTRLEN];</w:t>
      </w:r>
    </w:p>
    <w:p w14:paraId="384EDC14" w14:textId="056EF8A0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inet_ntop(AF_INET, &amp;ipAddr, str, INET_ADDRSTRLEN);</w:t>
      </w:r>
    </w:p>
    <w:p w14:paraId="5C7C2D30" w14:textId="0D44D437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lastRenderedPageBreak/>
        <w:t xml:space="preserve">  char* ID = cliIP-&gt;sin_zero;</w:t>
      </w:r>
    </w:p>
    <w:p w14:paraId="483B4F28" w14:textId="248DFD67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char str2[8];</w:t>
      </w:r>
    </w:p>
    <w:p w14:paraId="42F7B96D" w14:textId="6BF47F25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inet_ntop(AF_INET, &amp;ID, str2, 8);</w:t>
      </w:r>
    </w:p>
    <w:p w14:paraId="4A567C62" w14:textId="1DBEA475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int i;</w:t>
      </w:r>
    </w:p>
    <w:p w14:paraId="72EE979C" w14:textId="77777777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for (i=0;i&lt;8;i++){</w:t>
      </w:r>
    </w:p>
    <w:p w14:paraId="463B3DF9" w14:textId="77777777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ab/>
        <w:t>printf("%c", serverStorage.sin_zero[i]);</w:t>
      </w:r>
    </w:p>
    <w:p w14:paraId="69C54E80" w14:textId="77777777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}</w:t>
      </w:r>
    </w:p>
    <w:p w14:paraId="5161648F" w14:textId="77777777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</w:p>
    <w:p w14:paraId="74AB2F1B" w14:textId="3F125B23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>/*---- Send message to the socket of the incoming connection ----*/</w:t>
      </w:r>
    </w:p>
    <w:p w14:paraId="663B0C21" w14:textId="77777777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send(newSocket,&amp;apple_available,4,0);</w:t>
      </w:r>
    </w:p>
    <w:p w14:paraId="6514C0A7" w14:textId="064E260F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send(newSocket,&amp;mango_availble,4,0);</w:t>
      </w:r>
    </w:p>
    <w:p w14:paraId="682FA574" w14:textId="77777777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/* ---- Receive message from client, if any ---- */</w:t>
      </w:r>
    </w:p>
    <w:p w14:paraId="06EB3B5F" w14:textId="77777777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</w:p>
    <w:p w14:paraId="09515207" w14:textId="77777777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recv(newSocket, buffer, 1024, 0);</w:t>
      </w:r>
    </w:p>
    <w:p w14:paraId="0FC497F5" w14:textId="77777777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recv(newSocket, fruit, 1024, 0);</w:t>
      </w:r>
    </w:p>
    <w:p w14:paraId="04065B70" w14:textId="77777777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recv(newSocket, &amp;qty, 1024, 0);</w:t>
      </w:r>
    </w:p>
    <w:p w14:paraId="02EE8B78" w14:textId="77777777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</w:t>
      </w:r>
    </w:p>
    <w:p w14:paraId="14691B6A" w14:textId="77777777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printf("\nData received from client &lt;%s, %d&gt;: %s %s %d\n",inet_ntoa(serverStorage.sin_addr), serverStorage.sin_port, buffer, fruit, qty); </w:t>
      </w:r>
    </w:p>
    <w:p w14:paraId="1F4D7A6B" w14:textId="77777777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</w:p>
    <w:p w14:paraId="7A5E1B3B" w14:textId="77777777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if(strcmp(fruit, "apple") == 0){</w:t>
      </w:r>
    </w:p>
    <w:p w14:paraId="0747A7C3" w14:textId="77777777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    if(apple_available &lt; qty){</w:t>
      </w:r>
    </w:p>
    <w:p w14:paraId="62FBAB18" w14:textId="77777777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        strcpy(buffer, "Requested qty not available");</w:t>
      </w:r>
    </w:p>
    <w:p w14:paraId="6BDFADF4" w14:textId="77777777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        send(newSocket,buffer,1024,0);</w:t>
      </w:r>
    </w:p>
    <w:p w14:paraId="7F215B9A" w14:textId="77777777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    }</w:t>
      </w:r>
    </w:p>
    <w:p w14:paraId="3DC42DCA" w14:textId="77777777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    else{</w:t>
      </w:r>
    </w:p>
    <w:p w14:paraId="2A1D6830" w14:textId="77777777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        char txnId[30];</w:t>
      </w:r>
    </w:p>
    <w:p w14:paraId="4532D00E" w14:textId="77777777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        apple_available = apple_available - qty;</w:t>
      </w:r>
    </w:p>
    <w:p w14:paraId="49648207" w14:textId="77777777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        txn_id = (int)time(NULL);</w:t>
      </w:r>
    </w:p>
    <w:p w14:paraId="2FDD1153" w14:textId="77777777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        sprintf(buffer, "%d", txn_id);</w:t>
      </w:r>
    </w:p>
    <w:p w14:paraId="4EEE5B44" w14:textId="77777777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        send(newSocket,buffer,1024,0);</w:t>
      </w:r>
    </w:p>
    <w:p w14:paraId="38A674C2" w14:textId="57FF17CE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    }</w:t>
      </w:r>
    </w:p>
    <w:p w14:paraId="1D2C5F8A" w14:textId="7F16CD96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}</w:t>
      </w:r>
    </w:p>
    <w:p w14:paraId="4A59F2C5" w14:textId="77777777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if(strcmp(fruit, "mango") == 0){</w:t>
      </w:r>
    </w:p>
    <w:p w14:paraId="77C34DE6" w14:textId="77777777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lastRenderedPageBreak/>
        <w:t xml:space="preserve">      if(mango_availble &lt; qty){</w:t>
      </w:r>
    </w:p>
    <w:p w14:paraId="1A9064B2" w14:textId="77777777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        strcpy(buffer, "Requested qty not available");</w:t>
      </w:r>
    </w:p>
    <w:p w14:paraId="3073C91F" w14:textId="77777777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        send(newSocket,buffer,1024,0);</w:t>
      </w:r>
    </w:p>
    <w:p w14:paraId="64F77689" w14:textId="77777777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    }</w:t>
      </w:r>
    </w:p>
    <w:p w14:paraId="048B6287" w14:textId="77777777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    else{</w:t>
      </w:r>
    </w:p>
    <w:p w14:paraId="724F9913" w14:textId="77777777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        mango_availble = mango_availble - qty;</w:t>
      </w:r>
    </w:p>
    <w:p w14:paraId="72B06B68" w14:textId="77777777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        txn_id = (int)time(NULL);</w:t>
      </w:r>
    </w:p>
    <w:p w14:paraId="75155835" w14:textId="77777777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        sprintf(buffer, "%d", txn_id);</w:t>
      </w:r>
    </w:p>
    <w:p w14:paraId="4EE5EAF4" w14:textId="77777777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        send(newSocket,buffer,1024,0);</w:t>
      </w:r>
    </w:p>
    <w:p w14:paraId="1A82606C" w14:textId="704120DC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    }</w:t>
      </w:r>
    </w:p>
    <w:p w14:paraId="73F31DCC" w14:textId="0D968EC3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}</w:t>
      </w:r>
    </w:p>
    <w:p w14:paraId="19C42ABF" w14:textId="63EF859C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close(newSocket);</w:t>
      </w:r>
    </w:p>
    <w:p w14:paraId="15A8917E" w14:textId="77777777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}</w:t>
      </w:r>
    </w:p>
    <w:p w14:paraId="4C9AFA50" w14:textId="76E5A967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 xml:space="preserve">  return 0;</w:t>
      </w:r>
    </w:p>
    <w:p w14:paraId="7D6EB1D2" w14:textId="7081B2CA" w:rsidR="00483BDF" w:rsidRPr="00483BDF" w:rsidRDefault="00483BDF" w:rsidP="00483BDF">
      <w:pPr>
        <w:spacing w:line="276" w:lineRule="auto"/>
        <w:rPr>
          <w:rFonts w:cstheme="minorHAnsi"/>
          <w:sz w:val="18"/>
          <w:szCs w:val="18"/>
        </w:rPr>
      </w:pPr>
      <w:r w:rsidRPr="00483BDF">
        <w:rPr>
          <w:rFonts w:cstheme="minorHAnsi"/>
          <w:sz w:val="18"/>
          <w:szCs w:val="18"/>
        </w:rPr>
        <w:t>}</w:t>
      </w:r>
    </w:p>
    <w:p w14:paraId="42323F64" w14:textId="7326D373" w:rsidR="00702DD3" w:rsidRDefault="00702DD3" w:rsidP="00702DD3">
      <w:pPr>
        <w:spacing w:line="276" w:lineRule="auto"/>
        <w:rPr>
          <w:u w:val="single"/>
        </w:rPr>
      </w:pPr>
    </w:p>
    <w:p w14:paraId="338AD32C" w14:textId="0149D3C4" w:rsidR="000A049F" w:rsidRDefault="008A5CFA" w:rsidP="00702DD3">
      <w:pPr>
        <w:spacing w:line="276" w:lineRule="auto"/>
      </w:pPr>
      <w:r>
        <w:rPr>
          <w:u w:val="single"/>
        </w:rPr>
        <w:t>client</w:t>
      </w:r>
      <w:r w:rsidR="000A049F">
        <w:rPr>
          <w:u w:val="single"/>
        </w:rPr>
        <w:t>.c Program</w:t>
      </w:r>
    </w:p>
    <w:p w14:paraId="2C7A7DB4" w14:textId="77777777" w:rsidR="00C374BD" w:rsidRPr="00C374BD" w:rsidRDefault="00C374BD" w:rsidP="00C374BD">
      <w:pPr>
        <w:spacing w:line="276" w:lineRule="auto"/>
        <w:rPr>
          <w:rFonts w:cstheme="minorHAnsi"/>
          <w:sz w:val="18"/>
          <w:szCs w:val="18"/>
        </w:rPr>
      </w:pPr>
      <w:r w:rsidRPr="00C374BD">
        <w:rPr>
          <w:rFonts w:cstheme="minorHAnsi"/>
          <w:sz w:val="18"/>
          <w:szCs w:val="18"/>
        </w:rPr>
        <w:t>// calc client</w:t>
      </w:r>
    </w:p>
    <w:p w14:paraId="72352932" w14:textId="77777777" w:rsidR="00C374BD" w:rsidRPr="00C374BD" w:rsidRDefault="00C374BD" w:rsidP="00C374BD">
      <w:pPr>
        <w:spacing w:line="276" w:lineRule="auto"/>
        <w:rPr>
          <w:rFonts w:cstheme="minorHAnsi"/>
          <w:sz w:val="18"/>
          <w:szCs w:val="18"/>
        </w:rPr>
      </w:pPr>
      <w:r w:rsidRPr="00C374BD">
        <w:rPr>
          <w:rFonts w:cstheme="minorHAnsi"/>
          <w:sz w:val="18"/>
          <w:szCs w:val="18"/>
        </w:rPr>
        <w:t>#include &lt;stdio.h&gt;</w:t>
      </w:r>
    </w:p>
    <w:p w14:paraId="7C7A55F3" w14:textId="77777777" w:rsidR="00C374BD" w:rsidRPr="00C374BD" w:rsidRDefault="00C374BD" w:rsidP="00C374BD">
      <w:pPr>
        <w:spacing w:line="276" w:lineRule="auto"/>
        <w:rPr>
          <w:rFonts w:cstheme="minorHAnsi"/>
          <w:sz w:val="18"/>
          <w:szCs w:val="18"/>
        </w:rPr>
      </w:pPr>
      <w:r w:rsidRPr="00C374BD">
        <w:rPr>
          <w:rFonts w:cstheme="minorHAnsi"/>
          <w:sz w:val="18"/>
          <w:szCs w:val="18"/>
        </w:rPr>
        <w:t>#include&lt;stdlib.h&gt;</w:t>
      </w:r>
    </w:p>
    <w:p w14:paraId="7C4055F7" w14:textId="77777777" w:rsidR="00C374BD" w:rsidRPr="00C374BD" w:rsidRDefault="00C374BD" w:rsidP="00C374BD">
      <w:pPr>
        <w:spacing w:line="276" w:lineRule="auto"/>
        <w:rPr>
          <w:rFonts w:cstheme="minorHAnsi"/>
          <w:sz w:val="18"/>
          <w:szCs w:val="18"/>
        </w:rPr>
      </w:pPr>
      <w:r w:rsidRPr="00C374BD">
        <w:rPr>
          <w:rFonts w:cstheme="minorHAnsi"/>
          <w:sz w:val="18"/>
          <w:szCs w:val="18"/>
        </w:rPr>
        <w:t>#include &lt;sys/socket.h&gt;</w:t>
      </w:r>
    </w:p>
    <w:p w14:paraId="4B2EED53" w14:textId="77777777" w:rsidR="00C374BD" w:rsidRPr="00C374BD" w:rsidRDefault="00C374BD" w:rsidP="00C374BD">
      <w:pPr>
        <w:spacing w:line="276" w:lineRule="auto"/>
        <w:rPr>
          <w:rFonts w:cstheme="minorHAnsi"/>
          <w:sz w:val="18"/>
          <w:szCs w:val="18"/>
        </w:rPr>
      </w:pPr>
      <w:r w:rsidRPr="00C374BD">
        <w:rPr>
          <w:rFonts w:cstheme="minorHAnsi"/>
          <w:sz w:val="18"/>
          <w:szCs w:val="18"/>
        </w:rPr>
        <w:t>#include &lt;netinet/in.h&gt;</w:t>
      </w:r>
    </w:p>
    <w:p w14:paraId="62536816" w14:textId="77777777" w:rsidR="00C374BD" w:rsidRPr="00C374BD" w:rsidRDefault="00C374BD" w:rsidP="00C374BD">
      <w:pPr>
        <w:spacing w:line="276" w:lineRule="auto"/>
        <w:rPr>
          <w:rFonts w:cstheme="minorHAnsi"/>
          <w:sz w:val="18"/>
          <w:szCs w:val="18"/>
        </w:rPr>
      </w:pPr>
      <w:r w:rsidRPr="00C374BD">
        <w:rPr>
          <w:rFonts w:cstheme="minorHAnsi"/>
          <w:sz w:val="18"/>
          <w:szCs w:val="18"/>
        </w:rPr>
        <w:t>#include &lt;string.h&gt;</w:t>
      </w:r>
    </w:p>
    <w:p w14:paraId="34CCF327" w14:textId="77777777" w:rsidR="00C374BD" w:rsidRPr="00C374BD" w:rsidRDefault="00C374BD" w:rsidP="00C374BD">
      <w:pPr>
        <w:spacing w:line="276" w:lineRule="auto"/>
        <w:rPr>
          <w:rFonts w:cstheme="minorHAnsi"/>
          <w:sz w:val="18"/>
          <w:szCs w:val="18"/>
        </w:rPr>
      </w:pPr>
      <w:r w:rsidRPr="00C374BD">
        <w:rPr>
          <w:rFonts w:cstheme="minorHAnsi"/>
          <w:sz w:val="18"/>
          <w:szCs w:val="18"/>
        </w:rPr>
        <w:t>#include &lt;arpa/inet.h&gt;</w:t>
      </w:r>
    </w:p>
    <w:p w14:paraId="46C3E859" w14:textId="4C491436" w:rsidR="00C374BD" w:rsidRPr="00C374BD" w:rsidRDefault="00C374BD" w:rsidP="00C374BD">
      <w:pPr>
        <w:spacing w:line="276" w:lineRule="auto"/>
        <w:rPr>
          <w:rFonts w:cstheme="minorHAnsi"/>
          <w:sz w:val="18"/>
          <w:szCs w:val="18"/>
        </w:rPr>
      </w:pPr>
    </w:p>
    <w:p w14:paraId="230EE7CB" w14:textId="2A993096" w:rsidR="00C374BD" w:rsidRPr="00C374BD" w:rsidRDefault="00C374BD" w:rsidP="00C374BD">
      <w:pPr>
        <w:spacing w:line="276" w:lineRule="auto"/>
        <w:rPr>
          <w:rFonts w:cstheme="minorHAnsi"/>
          <w:sz w:val="18"/>
          <w:szCs w:val="18"/>
        </w:rPr>
      </w:pPr>
      <w:r w:rsidRPr="00C374BD">
        <w:rPr>
          <w:rFonts w:cstheme="minorHAnsi"/>
          <w:sz w:val="18"/>
          <w:szCs w:val="18"/>
        </w:rPr>
        <w:t>int main(int argc, char* argv[]){</w:t>
      </w:r>
    </w:p>
    <w:p w14:paraId="437D9D03" w14:textId="51E9C395" w:rsidR="00C374BD" w:rsidRPr="00C374BD" w:rsidRDefault="00C374BD" w:rsidP="00C374BD">
      <w:pPr>
        <w:spacing w:line="276" w:lineRule="auto"/>
        <w:rPr>
          <w:rFonts w:cstheme="minorHAnsi"/>
          <w:sz w:val="18"/>
          <w:szCs w:val="18"/>
        </w:rPr>
      </w:pPr>
      <w:r w:rsidRPr="00C374BD">
        <w:rPr>
          <w:rFonts w:cstheme="minorHAnsi"/>
          <w:sz w:val="18"/>
          <w:szCs w:val="18"/>
        </w:rPr>
        <w:t xml:space="preserve">  int clientSocket;</w:t>
      </w:r>
    </w:p>
    <w:p w14:paraId="4768CB07" w14:textId="100103D9" w:rsidR="00C374BD" w:rsidRPr="00C374BD" w:rsidRDefault="00C374BD" w:rsidP="00C374BD">
      <w:pPr>
        <w:spacing w:line="276" w:lineRule="auto"/>
        <w:rPr>
          <w:rFonts w:cstheme="minorHAnsi"/>
          <w:sz w:val="18"/>
          <w:szCs w:val="18"/>
        </w:rPr>
      </w:pPr>
      <w:r w:rsidRPr="00C374BD">
        <w:rPr>
          <w:rFonts w:cstheme="minorHAnsi"/>
          <w:sz w:val="18"/>
          <w:szCs w:val="18"/>
        </w:rPr>
        <w:t xml:space="preserve">  char buffer[1024];</w:t>
      </w:r>
    </w:p>
    <w:p w14:paraId="6327B5A2" w14:textId="79036166" w:rsidR="00C374BD" w:rsidRPr="00C374BD" w:rsidRDefault="00C374BD" w:rsidP="00C374BD">
      <w:pPr>
        <w:spacing w:line="276" w:lineRule="auto"/>
        <w:rPr>
          <w:rFonts w:cstheme="minorHAnsi"/>
          <w:sz w:val="18"/>
          <w:szCs w:val="18"/>
        </w:rPr>
      </w:pPr>
      <w:r w:rsidRPr="00C374BD">
        <w:rPr>
          <w:rFonts w:cstheme="minorHAnsi"/>
          <w:sz w:val="18"/>
          <w:szCs w:val="18"/>
        </w:rPr>
        <w:t xml:space="preserve">  int result;</w:t>
      </w:r>
    </w:p>
    <w:p w14:paraId="056FFFAA" w14:textId="77777777" w:rsidR="00C374BD" w:rsidRPr="00C374BD" w:rsidRDefault="00C374BD" w:rsidP="00C374BD">
      <w:pPr>
        <w:spacing w:line="276" w:lineRule="auto"/>
        <w:rPr>
          <w:rFonts w:cstheme="minorHAnsi"/>
          <w:sz w:val="18"/>
          <w:szCs w:val="18"/>
        </w:rPr>
      </w:pPr>
      <w:r w:rsidRPr="00C374BD">
        <w:rPr>
          <w:rFonts w:cstheme="minorHAnsi"/>
          <w:sz w:val="18"/>
          <w:szCs w:val="18"/>
        </w:rPr>
        <w:t xml:space="preserve">  int mango_availble = -1;</w:t>
      </w:r>
    </w:p>
    <w:p w14:paraId="5A60E21C" w14:textId="0885C301" w:rsidR="00C374BD" w:rsidRDefault="00C374BD" w:rsidP="00C374BD">
      <w:pPr>
        <w:spacing w:line="276" w:lineRule="auto"/>
        <w:rPr>
          <w:rFonts w:cstheme="minorHAnsi"/>
          <w:sz w:val="18"/>
          <w:szCs w:val="18"/>
        </w:rPr>
      </w:pPr>
      <w:r w:rsidRPr="00C374BD">
        <w:rPr>
          <w:rFonts w:cstheme="minorHAnsi"/>
          <w:sz w:val="18"/>
          <w:szCs w:val="18"/>
        </w:rPr>
        <w:t xml:space="preserve">  int apple_available = -1;</w:t>
      </w:r>
    </w:p>
    <w:p w14:paraId="0E96C227" w14:textId="77777777" w:rsidR="00C57268" w:rsidRPr="00C374BD" w:rsidRDefault="00C57268" w:rsidP="00C374BD">
      <w:pPr>
        <w:spacing w:line="276" w:lineRule="auto"/>
        <w:rPr>
          <w:rFonts w:cstheme="minorHAnsi"/>
          <w:sz w:val="18"/>
          <w:szCs w:val="18"/>
        </w:rPr>
      </w:pPr>
    </w:p>
    <w:p w14:paraId="51CF3D2A" w14:textId="77777777" w:rsidR="00C374BD" w:rsidRPr="00C374BD" w:rsidRDefault="00C374BD" w:rsidP="00C374BD">
      <w:pPr>
        <w:spacing w:line="276" w:lineRule="auto"/>
        <w:rPr>
          <w:rFonts w:cstheme="minorHAnsi"/>
          <w:sz w:val="18"/>
          <w:szCs w:val="18"/>
        </w:rPr>
      </w:pPr>
      <w:r w:rsidRPr="00C374BD">
        <w:rPr>
          <w:rFonts w:cstheme="minorHAnsi"/>
          <w:sz w:val="18"/>
          <w:szCs w:val="18"/>
        </w:rPr>
        <w:t xml:space="preserve">  char* fruit = argv[2];</w:t>
      </w:r>
    </w:p>
    <w:p w14:paraId="4BA560EC" w14:textId="77777777" w:rsidR="00C57268" w:rsidRDefault="00C374BD" w:rsidP="00C374BD">
      <w:pPr>
        <w:spacing w:line="276" w:lineRule="auto"/>
        <w:rPr>
          <w:rFonts w:cstheme="minorHAnsi"/>
          <w:sz w:val="18"/>
          <w:szCs w:val="18"/>
        </w:rPr>
      </w:pPr>
      <w:r w:rsidRPr="00C374BD">
        <w:rPr>
          <w:rFonts w:cstheme="minorHAnsi"/>
          <w:sz w:val="18"/>
          <w:szCs w:val="18"/>
        </w:rPr>
        <w:t xml:space="preserve">  int qty = atoi(argv[3]);</w:t>
      </w:r>
    </w:p>
    <w:p w14:paraId="36851BE0" w14:textId="2623EF70" w:rsidR="00C374BD" w:rsidRPr="00C374BD" w:rsidRDefault="00C374BD" w:rsidP="00C374BD">
      <w:pPr>
        <w:spacing w:line="276" w:lineRule="auto"/>
        <w:rPr>
          <w:rFonts w:cstheme="minorHAnsi"/>
          <w:sz w:val="18"/>
          <w:szCs w:val="18"/>
        </w:rPr>
      </w:pPr>
      <w:r w:rsidRPr="00C374BD">
        <w:rPr>
          <w:rFonts w:cstheme="minorHAnsi"/>
          <w:sz w:val="18"/>
          <w:szCs w:val="18"/>
        </w:rPr>
        <w:lastRenderedPageBreak/>
        <w:t xml:space="preserve"> struct sockaddr_in serverAddr, clientAddr;</w:t>
      </w:r>
    </w:p>
    <w:p w14:paraId="259093D8" w14:textId="22841148" w:rsidR="00C374BD" w:rsidRPr="00C374BD" w:rsidRDefault="00C374BD" w:rsidP="00C374BD">
      <w:pPr>
        <w:spacing w:line="276" w:lineRule="auto"/>
        <w:rPr>
          <w:rFonts w:cstheme="minorHAnsi"/>
          <w:sz w:val="18"/>
          <w:szCs w:val="18"/>
        </w:rPr>
      </w:pPr>
      <w:r w:rsidRPr="00C374BD">
        <w:rPr>
          <w:rFonts w:cstheme="minorHAnsi"/>
          <w:sz w:val="18"/>
          <w:szCs w:val="18"/>
        </w:rPr>
        <w:t xml:space="preserve">  socklen_t addr_size;</w:t>
      </w:r>
    </w:p>
    <w:p w14:paraId="137129F8" w14:textId="3F97BEF0" w:rsidR="00C374BD" w:rsidRPr="00C374BD" w:rsidRDefault="00C374BD" w:rsidP="00C374BD">
      <w:pPr>
        <w:spacing w:line="276" w:lineRule="auto"/>
        <w:rPr>
          <w:rFonts w:cstheme="minorHAnsi"/>
          <w:sz w:val="18"/>
          <w:szCs w:val="18"/>
        </w:rPr>
      </w:pPr>
      <w:r w:rsidRPr="00C374BD">
        <w:rPr>
          <w:rFonts w:cstheme="minorHAnsi"/>
          <w:sz w:val="18"/>
          <w:szCs w:val="18"/>
        </w:rPr>
        <w:t xml:space="preserve">  /*---- Create the socket. The three arguments are: ----*/</w:t>
      </w:r>
    </w:p>
    <w:p w14:paraId="490F6E01" w14:textId="5E73987F" w:rsidR="00C374BD" w:rsidRPr="00C374BD" w:rsidRDefault="00C374BD" w:rsidP="00C374BD">
      <w:pPr>
        <w:spacing w:line="276" w:lineRule="auto"/>
        <w:rPr>
          <w:rFonts w:cstheme="minorHAnsi"/>
          <w:sz w:val="18"/>
          <w:szCs w:val="18"/>
        </w:rPr>
      </w:pPr>
      <w:r w:rsidRPr="00C374BD">
        <w:rPr>
          <w:rFonts w:cstheme="minorHAnsi"/>
          <w:sz w:val="18"/>
          <w:szCs w:val="18"/>
        </w:rPr>
        <w:t xml:space="preserve">  /* 1) Internet domain 2) Stream socket 3) Dlefault protocol (TCP in this case) */</w:t>
      </w:r>
    </w:p>
    <w:p w14:paraId="45067C5A" w14:textId="13AE25D1" w:rsidR="00C374BD" w:rsidRPr="00C374BD" w:rsidRDefault="00C374BD" w:rsidP="00C374BD">
      <w:pPr>
        <w:spacing w:line="276" w:lineRule="auto"/>
        <w:rPr>
          <w:rFonts w:cstheme="minorHAnsi"/>
          <w:sz w:val="18"/>
          <w:szCs w:val="18"/>
        </w:rPr>
      </w:pPr>
      <w:r w:rsidRPr="00C374BD">
        <w:rPr>
          <w:rFonts w:cstheme="minorHAnsi"/>
          <w:sz w:val="18"/>
          <w:szCs w:val="18"/>
        </w:rPr>
        <w:t xml:space="preserve">  clientSocket = socket(PF_INET, SOCK_STREAM, 0);</w:t>
      </w:r>
    </w:p>
    <w:p w14:paraId="5E3EFABD" w14:textId="1AED8910" w:rsidR="00C374BD" w:rsidRPr="00C374BD" w:rsidRDefault="00C374BD" w:rsidP="00C374BD">
      <w:pPr>
        <w:spacing w:line="276" w:lineRule="auto"/>
        <w:rPr>
          <w:rFonts w:cstheme="minorHAnsi"/>
          <w:sz w:val="18"/>
          <w:szCs w:val="18"/>
        </w:rPr>
      </w:pPr>
      <w:r w:rsidRPr="00C374BD">
        <w:rPr>
          <w:rFonts w:cstheme="minorHAnsi"/>
          <w:sz w:val="18"/>
          <w:szCs w:val="18"/>
        </w:rPr>
        <w:t xml:space="preserve">  /*---- Configure settings of the server address struct ----*/</w:t>
      </w:r>
    </w:p>
    <w:p w14:paraId="1C560702" w14:textId="25AFDEE4" w:rsidR="00C374BD" w:rsidRPr="00C374BD" w:rsidRDefault="00C374BD" w:rsidP="00C374BD">
      <w:pPr>
        <w:spacing w:line="276" w:lineRule="auto"/>
        <w:rPr>
          <w:rFonts w:cstheme="minorHAnsi"/>
          <w:sz w:val="18"/>
          <w:szCs w:val="18"/>
        </w:rPr>
      </w:pPr>
      <w:r w:rsidRPr="00C374BD">
        <w:rPr>
          <w:rFonts w:cstheme="minorHAnsi"/>
          <w:sz w:val="18"/>
          <w:szCs w:val="18"/>
        </w:rPr>
        <w:t xml:space="preserve">  /* Address family = Internet */</w:t>
      </w:r>
    </w:p>
    <w:p w14:paraId="57295520" w14:textId="67068D85" w:rsidR="00C374BD" w:rsidRPr="00C374BD" w:rsidRDefault="00C374BD" w:rsidP="00C374BD">
      <w:pPr>
        <w:spacing w:line="276" w:lineRule="auto"/>
        <w:rPr>
          <w:rFonts w:cstheme="minorHAnsi"/>
          <w:sz w:val="18"/>
          <w:szCs w:val="18"/>
        </w:rPr>
      </w:pPr>
      <w:r w:rsidRPr="00C374BD">
        <w:rPr>
          <w:rFonts w:cstheme="minorHAnsi"/>
          <w:sz w:val="18"/>
          <w:szCs w:val="18"/>
        </w:rPr>
        <w:t xml:space="preserve">  serverAddr.sin_family = AF_INET;</w:t>
      </w:r>
    </w:p>
    <w:p w14:paraId="6E59C7F8" w14:textId="0170061B" w:rsidR="00C374BD" w:rsidRPr="00C374BD" w:rsidRDefault="00C374BD" w:rsidP="00C374BD">
      <w:pPr>
        <w:spacing w:line="276" w:lineRule="auto"/>
        <w:rPr>
          <w:rFonts w:cstheme="minorHAnsi"/>
          <w:sz w:val="18"/>
          <w:szCs w:val="18"/>
        </w:rPr>
      </w:pPr>
      <w:r w:rsidRPr="00C374BD">
        <w:rPr>
          <w:rFonts w:cstheme="minorHAnsi"/>
          <w:sz w:val="18"/>
          <w:szCs w:val="18"/>
        </w:rPr>
        <w:t xml:space="preserve">  /* Set port number, using htons function to use proper byte order */</w:t>
      </w:r>
    </w:p>
    <w:p w14:paraId="4E35F79F" w14:textId="41A6E4AB" w:rsidR="00C374BD" w:rsidRPr="00C374BD" w:rsidRDefault="00C374BD" w:rsidP="00C374BD">
      <w:pPr>
        <w:spacing w:line="276" w:lineRule="auto"/>
        <w:rPr>
          <w:rFonts w:cstheme="minorHAnsi"/>
          <w:sz w:val="18"/>
          <w:szCs w:val="18"/>
        </w:rPr>
      </w:pPr>
      <w:r w:rsidRPr="00C374BD">
        <w:rPr>
          <w:rFonts w:cstheme="minorHAnsi"/>
          <w:sz w:val="18"/>
          <w:szCs w:val="18"/>
        </w:rPr>
        <w:t xml:space="preserve">  serverAddr.sin_port = htons(7891);</w:t>
      </w:r>
    </w:p>
    <w:p w14:paraId="70D63983" w14:textId="3A9F4A11" w:rsidR="00C374BD" w:rsidRPr="00C374BD" w:rsidRDefault="00C374BD" w:rsidP="00C374BD">
      <w:pPr>
        <w:spacing w:line="276" w:lineRule="auto"/>
        <w:rPr>
          <w:rFonts w:cstheme="minorHAnsi"/>
          <w:sz w:val="18"/>
          <w:szCs w:val="18"/>
        </w:rPr>
      </w:pPr>
      <w:r w:rsidRPr="00C374BD">
        <w:rPr>
          <w:rFonts w:cstheme="minorHAnsi"/>
          <w:sz w:val="18"/>
          <w:szCs w:val="18"/>
        </w:rPr>
        <w:t xml:space="preserve">  /* Set IP address to localhost */</w:t>
      </w:r>
    </w:p>
    <w:p w14:paraId="04EE245A" w14:textId="0BE93A3B" w:rsidR="00C374BD" w:rsidRPr="00C374BD" w:rsidRDefault="00C374BD" w:rsidP="00C374BD">
      <w:pPr>
        <w:spacing w:line="276" w:lineRule="auto"/>
        <w:rPr>
          <w:rFonts w:cstheme="minorHAnsi"/>
          <w:sz w:val="18"/>
          <w:szCs w:val="18"/>
        </w:rPr>
      </w:pPr>
      <w:r w:rsidRPr="00C374BD">
        <w:rPr>
          <w:rFonts w:cstheme="minorHAnsi"/>
          <w:sz w:val="18"/>
          <w:szCs w:val="18"/>
        </w:rPr>
        <w:t xml:space="preserve">  serverAddr.sin_addr.s_addr = inet_addr("10.0.0.1");</w:t>
      </w:r>
    </w:p>
    <w:p w14:paraId="61F4A147" w14:textId="0D6BAAED" w:rsidR="00C374BD" w:rsidRPr="00C374BD" w:rsidRDefault="00C374BD" w:rsidP="00C374BD">
      <w:pPr>
        <w:spacing w:line="276" w:lineRule="auto"/>
        <w:rPr>
          <w:rFonts w:cstheme="minorHAnsi"/>
          <w:sz w:val="18"/>
          <w:szCs w:val="18"/>
        </w:rPr>
      </w:pPr>
      <w:r w:rsidRPr="00C374BD">
        <w:rPr>
          <w:rFonts w:cstheme="minorHAnsi"/>
          <w:sz w:val="18"/>
          <w:szCs w:val="18"/>
        </w:rPr>
        <w:t xml:space="preserve">  /* Set all bits of the padding field to 0 */</w:t>
      </w:r>
    </w:p>
    <w:p w14:paraId="36E71C4A" w14:textId="7E711E5E" w:rsidR="00C374BD" w:rsidRPr="00C374BD" w:rsidRDefault="00C374BD" w:rsidP="00C374BD">
      <w:pPr>
        <w:spacing w:line="276" w:lineRule="auto"/>
        <w:rPr>
          <w:rFonts w:cstheme="minorHAnsi"/>
          <w:sz w:val="18"/>
          <w:szCs w:val="18"/>
        </w:rPr>
      </w:pPr>
      <w:r w:rsidRPr="00C374BD">
        <w:rPr>
          <w:rFonts w:cstheme="minorHAnsi"/>
          <w:sz w:val="18"/>
          <w:szCs w:val="18"/>
        </w:rPr>
        <w:t xml:space="preserve">  memset(serverAddr.sin_zero, '\0', sizeof serverAddr.sin_zero);  </w:t>
      </w:r>
    </w:p>
    <w:p w14:paraId="1F7AA855" w14:textId="54A6EA11" w:rsidR="00C374BD" w:rsidRPr="00C374BD" w:rsidRDefault="00C374BD" w:rsidP="00C374BD">
      <w:pPr>
        <w:spacing w:line="276" w:lineRule="auto"/>
        <w:rPr>
          <w:rFonts w:cstheme="minorHAnsi"/>
          <w:sz w:val="18"/>
          <w:szCs w:val="18"/>
        </w:rPr>
      </w:pPr>
      <w:r w:rsidRPr="00C374BD">
        <w:rPr>
          <w:rFonts w:cstheme="minorHAnsi"/>
          <w:sz w:val="18"/>
          <w:szCs w:val="18"/>
        </w:rPr>
        <w:t xml:space="preserve">  /*---- Connect the socket to the server using the address struct ----*/</w:t>
      </w:r>
    </w:p>
    <w:p w14:paraId="0974FB2B" w14:textId="226E7A00" w:rsidR="00C374BD" w:rsidRPr="00C374BD" w:rsidRDefault="00C374BD" w:rsidP="00C374BD">
      <w:pPr>
        <w:spacing w:line="276" w:lineRule="auto"/>
        <w:rPr>
          <w:rFonts w:cstheme="minorHAnsi"/>
          <w:sz w:val="18"/>
          <w:szCs w:val="18"/>
        </w:rPr>
      </w:pPr>
      <w:r w:rsidRPr="00C374BD">
        <w:rPr>
          <w:rFonts w:cstheme="minorHAnsi"/>
          <w:sz w:val="18"/>
          <w:szCs w:val="18"/>
        </w:rPr>
        <w:t xml:space="preserve">  connect(clientSocket, (struct sockaddr *) &amp;serverAddr, sizeof(serverAddr));</w:t>
      </w:r>
    </w:p>
    <w:p w14:paraId="59E9FAE3" w14:textId="3191EE37" w:rsidR="00C374BD" w:rsidRPr="00C374BD" w:rsidRDefault="00C374BD" w:rsidP="00C374BD">
      <w:pPr>
        <w:spacing w:line="276" w:lineRule="auto"/>
        <w:rPr>
          <w:rFonts w:cstheme="minorHAnsi"/>
          <w:sz w:val="18"/>
          <w:szCs w:val="18"/>
        </w:rPr>
      </w:pPr>
      <w:r w:rsidRPr="00C374BD">
        <w:rPr>
          <w:rFonts w:cstheme="minorHAnsi"/>
          <w:sz w:val="18"/>
          <w:szCs w:val="18"/>
        </w:rPr>
        <w:t xml:space="preserve">  /*---- Read the message from the server into the buffer ----*/</w:t>
      </w:r>
    </w:p>
    <w:p w14:paraId="004AC3A4" w14:textId="77777777" w:rsidR="00C374BD" w:rsidRPr="00C374BD" w:rsidRDefault="00C374BD" w:rsidP="00C374BD">
      <w:pPr>
        <w:spacing w:line="276" w:lineRule="auto"/>
        <w:rPr>
          <w:rFonts w:cstheme="minorHAnsi"/>
          <w:sz w:val="18"/>
          <w:szCs w:val="18"/>
        </w:rPr>
      </w:pPr>
      <w:r w:rsidRPr="00C374BD">
        <w:rPr>
          <w:rFonts w:cstheme="minorHAnsi"/>
          <w:sz w:val="18"/>
          <w:szCs w:val="18"/>
        </w:rPr>
        <w:t xml:space="preserve">  recv(clientSocket, &amp;apple_available, 4, 0);</w:t>
      </w:r>
    </w:p>
    <w:p w14:paraId="67CB47E8" w14:textId="3F6EB1BA" w:rsidR="00C374BD" w:rsidRPr="00C374BD" w:rsidRDefault="00C374BD" w:rsidP="00C374BD">
      <w:pPr>
        <w:spacing w:line="276" w:lineRule="auto"/>
        <w:rPr>
          <w:rFonts w:cstheme="minorHAnsi"/>
          <w:sz w:val="18"/>
          <w:szCs w:val="18"/>
        </w:rPr>
      </w:pPr>
      <w:r w:rsidRPr="00C374BD">
        <w:rPr>
          <w:rFonts w:cstheme="minorHAnsi"/>
          <w:sz w:val="18"/>
          <w:szCs w:val="18"/>
        </w:rPr>
        <w:t xml:space="preserve">  recv(clientSocket, &amp;mango_availble, 4, 0);</w:t>
      </w:r>
    </w:p>
    <w:p w14:paraId="7C927FD2" w14:textId="77777777" w:rsidR="00C374BD" w:rsidRPr="00C374BD" w:rsidRDefault="00C374BD" w:rsidP="00C374BD">
      <w:pPr>
        <w:spacing w:line="276" w:lineRule="auto"/>
        <w:rPr>
          <w:rFonts w:cstheme="minorHAnsi"/>
          <w:sz w:val="18"/>
          <w:szCs w:val="18"/>
        </w:rPr>
      </w:pPr>
      <w:r w:rsidRPr="00C374BD">
        <w:rPr>
          <w:rFonts w:cstheme="minorHAnsi"/>
          <w:sz w:val="18"/>
          <w:szCs w:val="18"/>
        </w:rPr>
        <w:t xml:space="preserve">  printf("\nFrom server: ");</w:t>
      </w:r>
    </w:p>
    <w:p w14:paraId="1B3E94C0" w14:textId="77777777" w:rsidR="00C374BD" w:rsidRPr="00C374BD" w:rsidRDefault="00C374BD" w:rsidP="00C374BD">
      <w:pPr>
        <w:spacing w:line="276" w:lineRule="auto"/>
        <w:rPr>
          <w:rFonts w:cstheme="minorHAnsi"/>
          <w:sz w:val="18"/>
          <w:szCs w:val="18"/>
        </w:rPr>
      </w:pPr>
      <w:r w:rsidRPr="00C374BD">
        <w:rPr>
          <w:rFonts w:cstheme="minorHAnsi"/>
          <w:sz w:val="18"/>
          <w:szCs w:val="18"/>
        </w:rPr>
        <w:t xml:space="preserve">  printf("\nMango available: %d \t Apple Available: %d\n", mango_availble, apple_available);</w:t>
      </w:r>
    </w:p>
    <w:p w14:paraId="4ADD4E29" w14:textId="77777777" w:rsidR="00C374BD" w:rsidRPr="00C374BD" w:rsidRDefault="00C374BD" w:rsidP="00C374BD">
      <w:pPr>
        <w:spacing w:line="276" w:lineRule="auto"/>
        <w:rPr>
          <w:rFonts w:cstheme="minorHAnsi"/>
          <w:sz w:val="18"/>
          <w:szCs w:val="18"/>
        </w:rPr>
      </w:pPr>
    </w:p>
    <w:p w14:paraId="1E2CECB5" w14:textId="6C01426B" w:rsidR="00C374BD" w:rsidRPr="00C374BD" w:rsidRDefault="00C374BD" w:rsidP="00C374BD">
      <w:pPr>
        <w:spacing w:line="276" w:lineRule="auto"/>
        <w:rPr>
          <w:rFonts w:cstheme="minorHAnsi"/>
          <w:sz w:val="18"/>
          <w:szCs w:val="18"/>
        </w:rPr>
      </w:pPr>
      <w:r w:rsidRPr="00C374BD">
        <w:rPr>
          <w:rFonts w:cstheme="minorHAnsi"/>
          <w:sz w:val="18"/>
          <w:szCs w:val="18"/>
        </w:rPr>
        <w:t xml:space="preserve">   /* ----  Send something to server ---- */</w:t>
      </w:r>
    </w:p>
    <w:p w14:paraId="3C818B8F" w14:textId="77777777" w:rsidR="00C374BD" w:rsidRPr="00C374BD" w:rsidRDefault="00C374BD" w:rsidP="00C374BD">
      <w:pPr>
        <w:spacing w:line="276" w:lineRule="auto"/>
        <w:rPr>
          <w:rFonts w:cstheme="minorHAnsi"/>
          <w:sz w:val="18"/>
          <w:szCs w:val="18"/>
        </w:rPr>
      </w:pPr>
      <w:r w:rsidRPr="00C374BD">
        <w:rPr>
          <w:rFonts w:cstheme="minorHAnsi"/>
          <w:sz w:val="18"/>
          <w:szCs w:val="18"/>
        </w:rPr>
        <w:t xml:space="preserve">  strcpy(buffer, argv[1]);</w:t>
      </w:r>
    </w:p>
    <w:p w14:paraId="50D3C271" w14:textId="77777777" w:rsidR="00C374BD" w:rsidRPr="00C374BD" w:rsidRDefault="00C374BD" w:rsidP="00C374BD">
      <w:pPr>
        <w:spacing w:line="276" w:lineRule="auto"/>
        <w:rPr>
          <w:rFonts w:cstheme="minorHAnsi"/>
          <w:sz w:val="18"/>
          <w:szCs w:val="18"/>
        </w:rPr>
      </w:pPr>
      <w:r w:rsidRPr="00C374BD">
        <w:rPr>
          <w:rFonts w:cstheme="minorHAnsi"/>
          <w:sz w:val="18"/>
          <w:szCs w:val="18"/>
        </w:rPr>
        <w:t xml:space="preserve">  send(clientSocket,buffer, 1024, 0);</w:t>
      </w:r>
    </w:p>
    <w:p w14:paraId="66D74C8E" w14:textId="77777777" w:rsidR="00C374BD" w:rsidRPr="00C374BD" w:rsidRDefault="00C374BD" w:rsidP="00C374BD">
      <w:pPr>
        <w:spacing w:line="276" w:lineRule="auto"/>
        <w:rPr>
          <w:rFonts w:cstheme="minorHAnsi"/>
          <w:sz w:val="18"/>
          <w:szCs w:val="18"/>
        </w:rPr>
      </w:pPr>
      <w:r w:rsidRPr="00C374BD">
        <w:rPr>
          <w:rFonts w:cstheme="minorHAnsi"/>
          <w:sz w:val="18"/>
          <w:szCs w:val="18"/>
        </w:rPr>
        <w:t xml:space="preserve">  strcpy(buffer, argv[2]);</w:t>
      </w:r>
    </w:p>
    <w:p w14:paraId="6CA0C5D1" w14:textId="77777777" w:rsidR="00C374BD" w:rsidRPr="00C374BD" w:rsidRDefault="00C374BD" w:rsidP="00C374BD">
      <w:pPr>
        <w:spacing w:line="276" w:lineRule="auto"/>
        <w:rPr>
          <w:rFonts w:cstheme="minorHAnsi"/>
          <w:sz w:val="18"/>
          <w:szCs w:val="18"/>
        </w:rPr>
      </w:pPr>
      <w:r w:rsidRPr="00C374BD">
        <w:rPr>
          <w:rFonts w:cstheme="minorHAnsi"/>
          <w:sz w:val="18"/>
          <w:szCs w:val="18"/>
        </w:rPr>
        <w:t xml:space="preserve">  send(clientSocket,buffer, 1024, 0);</w:t>
      </w:r>
    </w:p>
    <w:p w14:paraId="6ED1C1C8" w14:textId="77777777" w:rsidR="00C374BD" w:rsidRPr="00C374BD" w:rsidRDefault="00C374BD" w:rsidP="00C374BD">
      <w:pPr>
        <w:spacing w:line="276" w:lineRule="auto"/>
        <w:rPr>
          <w:rFonts w:cstheme="minorHAnsi"/>
          <w:sz w:val="18"/>
          <w:szCs w:val="18"/>
        </w:rPr>
      </w:pPr>
      <w:r w:rsidRPr="00C374BD">
        <w:rPr>
          <w:rFonts w:cstheme="minorHAnsi"/>
          <w:sz w:val="18"/>
          <w:szCs w:val="18"/>
        </w:rPr>
        <w:t xml:space="preserve">  send(clientSocket,&amp;qty, 4, 0);</w:t>
      </w:r>
    </w:p>
    <w:p w14:paraId="0004145D" w14:textId="77777777" w:rsidR="00C374BD" w:rsidRPr="00C374BD" w:rsidRDefault="00C374BD" w:rsidP="00C374BD">
      <w:pPr>
        <w:spacing w:line="276" w:lineRule="auto"/>
        <w:rPr>
          <w:rFonts w:cstheme="minorHAnsi"/>
          <w:sz w:val="18"/>
          <w:szCs w:val="18"/>
        </w:rPr>
      </w:pPr>
    </w:p>
    <w:p w14:paraId="378DED42" w14:textId="77777777" w:rsidR="00C374BD" w:rsidRPr="00C374BD" w:rsidRDefault="00C374BD" w:rsidP="00C374BD">
      <w:pPr>
        <w:spacing w:line="276" w:lineRule="auto"/>
        <w:rPr>
          <w:rFonts w:cstheme="minorHAnsi"/>
          <w:sz w:val="18"/>
          <w:szCs w:val="18"/>
        </w:rPr>
      </w:pPr>
      <w:r w:rsidRPr="00C374BD">
        <w:rPr>
          <w:rFonts w:cstheme="minorHAnsi"/>
          <w:sz w:val="18"/>
          <w:szCs w:val="18"/>
        </w:rPr>
        <w:t xml:space="preserve">  // receive response fomr server</w:t>
      </w:r>
    </w:p>
    <w:p w14:paraId="5AD3BCAA" w14:textId="77777777" w:rsidR="00C374BD" w:rsidRPr="00C374BD" w:rsidRDefault="00C374BD" w:rsidP="00C374BD">
      <w:pPr>
        <w:spacing w:line="276" w:lineRule="auto"/>
        <w:rPr>
          <w:rFonts w:cstheme="minorHAnsi"/>
          <w:sz w:val="18"/>
          <w:szCs w:val="18"/>
        </w:rPr>
      </w:pPr>
      <w:r w:rsidRPr="00C374BD">
        <w:rPr>
          <w:rFonts w:cstheme="minorHAnsi"/>
          <w:sz w:val="18"/>
          <w:szCs w:val="18"/>
        </w:rPr>
        <w:t xml:space="preserve">  recv(clientSocket, buffer, 1024, 0);</w:t>
      </w:r>
    </w:p>
    <w:p w14:paraId="283FE4B1" w14:textId="0E865953" w:rsidR="00C374BD" w:rsidRPr="00C374BD" w:rsidRDefault="00C374BD" w:rsidP="00C374BD">
      <w:pPr>
        <w:spacing w:line="276" w:lineRule="auto"/>
        <w:rPr>
          <w:rFonts w:cstheme="minorHAnsi"/>
          <w:sz w:val="18"/>
          <w:szCs w:val="18"/>
        </w:rPr>
      </w:pPr>
      <w:r w:rsidRPr="00C374BD">
        <w:rPr>
          <w:rFonts w:cstheme="minorHAnsi"/>
          <w:sz w:val="18"/>
          <w:szCs w:val="18"/>
        </w:rPr>
        <w:t xml:space="preserve">  printf("\nFrom server: %s\n\n", buffer);</w:t>
      </w:r>
    </w:p>
    <w:p w14:paraId="2F1BBD69" w14:textId="4B04B451" w:rsidR="00C374BD" w:rsidRPr="00C374BD" w:rsidRDefault="00C374BD" w:rsidP="00C374BD">
      <w:pPr>
        <w:spacing w:line="276" w:lineRule="auto"/>
        <w:rPr>
          <w:rFonts w:cstheme="minorHAnsi"/>
          <w:sz w:val="18"/>
          <w:szCs w:val="18"/>
        </w:rPr>
      </w:pPr>
      <w:r w:rsidRPr="00C374BD">
        <w:rPr>
          <w:rFonts w:cstheme="minorHAnsi"/>
          <w:sz w:val="18"/>
          <w:szCs w:val="18"/>
        </w:rPr>
        <w:t xml:space="preserve">  return 0;</w:t>
      </w:r>
    </w:p>
    <w:p w14:paraId="563E3671" w14:textId="77777777" w:rsidR="00C374BD" w:rsidRPr="00C374BD" w:rsidRDefault="00C374BD" w:rsidP="00C374BD">
      <w:pPr>
        <w:spacing w:line="276" w:lineRule="auto"/>
        <w:rPr>
          <w:rFonts w:cstheme="minorHAnsi"/>
          <w:sz w:val="18"/>
          <w:szCs w:val="18"/>
        </w:rPr>
      </w:pPr>
      <w:r w:rsidRPr="00C374BD">
        <w:rPr>
          <w:rFonts w:cstheme="minorHAnsi"/>
          <w:sz w:val="18"/>
          <w:szCs w:val="18"/>
        </w:rPr>
        <w:t>}</w:t>
      </w:r>
    </w:p>
    <w:p w14:paraId="31D81F9A" w14:textId="3F639E4C" w:rsidR="00651BC9" w:rsidRDefault="003C7911" w:rsidP="00702DD3">
      <w:pPr>
        <w:spacing w:line="276" w:lineRule="auto"/>
      </w:pPr>
      <w:r w:rsidRPr="003C7911">
        <w:rPr>
          <w:u w:val="single"/>
        </w:rPr>
        <w:lastRenderedPageBreak/>
        <w:t>1(c) output</w:t>
      </w:r>
      <w:r>
        <w:rPr>
          <w:u w:val="single"/>
        </w:rPr>
        <w:t>:</w:t>
      </w:r>
      <w:r>
        <w:t xml:space="preserve"> </w:t>
      </w:r>
    </w:p>
    <w:p w14:paraId="6BBC9728" w14:textId="09654CE5" w:rsidR="003C7911" w:rsidRPr="003C7911" w:rsidRDefault="003C7911" w:rsidP="003C7911">
      <w:pPr>
        <w:spacing w:line="276" w:lineRule="auto"/>
        <w:jc w:val="center"/>
      </w:pPr>
      <w:r>
        <w:rPr>
          <w:noProof/>
        </w:rPr>
        <w:drawing>
          <wp:inline distT="0" distB="0" distL="0" distR="0" wp14:anchorId="087BDFDB" wp14:editId="5A567A82">
            <wp:extent cx="4256314" cy="4320918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6905" cy="4331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C7911" w:rsidRPr="003C791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903FEA"/>
    <w:multiLevelType w:val="hybridMultilevel"/>
    <w:tmpl w:val="F4BEAB0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BC2DC1"/>
    <w:multiLevelType w:val="hybridMultilevel"/>
    <w:tmpl w:val="F4AAB30E"/>
    <w:lvl w:ilvl="0" w:tplc="2B4C518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A47467"/>
    <w:multiLevelType w:val="hybridMultilevel"/>
    <w:tmpl w:val="B8E6F298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F94109"/>
    <w:multiLevelType w:val="hybridMultilevel"/>
    <w:tmpl w:val="62909154"/>
    <w:lvl w:ilvl="0" w:tplc="6FA806A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C71A2C"/>
    <w:multiLevelType w:val="hybridMultilevel"/>
    <w:tmpl w:val="D78CA87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GxNLEwNDM0tDA2MDRS0lEKTi0uzszPAykwrAUA2+w7CiwAAAA="/>
  </w:docVars>
  <w:rsids>
    <w:rsidRoot w:val="0019746A"/>
    <w:rsid w:val="00000C76"/>
    <w:rsid w:val="00005D67"/>
    <w:rsid w:val="00013F04"/>
    <w:rsid w:val="00035599"/>
    <w:rsid w:val="00054FC6"/>
    <w:rsid w:val="000639D8"/>
    <w:rsid w:val="000A049F"/>
    <w:rsid w:val="000A78A3"/>
    <w:rsid w:val="000C17B8"/>
    <w:rsid w:val="00106633"/>
    <w:rsid w:val="00113830"/>
    <w:rsid w:val="00117A8E"/>
    <w:rsid w:val="00125F4E"/>
    <w:rsid w:val="00185EC2"/>
    <w:rsid w:val="0019746A"/>
    <w:rsid w:val="001C72FF"/>
    <w:rsid w:val="002043F0"/>
    <w:rsid w:val="002701AC"/>
    <w:rsid w:val="00276B50"/>
    <w:rsid w:val="002C4D2F"/>
    <w:rsid w:val="003453A8"/>
    <w:rsid w:val="00345897"/>
    <w:rsid w:val="00350C74"/>
    <w:rsid w:val="003B032D"/>
    <w:rsid w:val="003C7911"/>
    <w:rsid w:val="003D58E4"/>
    <w:rsid w:val="003E1253"/>
    <w:rsid w:val="003E2F0D"/>
    <w:rsid w:val="004447D5"/>
    <w:rsid w:val="00483BDF"/>
    <w:rsid w:val="00496173"/>
    <w:rsid w:val="004A2FBA"/>
    <w:rsid w:val="004C6076"/>
    <w:rsid w:val="004D1BFD"/>
    <w:rsid w:val="00516DD2"/>
    <w:rsid w:val="0056672B"/>
    <w:rsid w:val="00596A4F"/>
    <w:rsid w:val="005B30BA"/>
    <w:rsid w:val="005D4588"/>
    <w:rsid w:val="005E6E4F"/>
    <w:rsid w:val="005E7268"/>
    <w:rsid w:val="00651BC9"/>
    <w:rsid w:val="006719F2"/>
    <w:rsid w:val="00676764"/>
    <w:rsid w:val="00677829"/>
    <w:rsid w:val="006B1A50"/>
    <w:rsid w:val="006B38C5"/>
    <w:rsid w:val="006F419A"/>
    <w:rsid w:val="00702DD3"/>
    <w:rsid w:val="00765F12"/>
    <w:rsid w:val="007A75C9"/>
    <w:rsid w:val="007B36A7"/>
    <w:rsid w:val="007B4010"/>
    <w:rsid w:val="007D5061"/>
    <w:rsid w:val="007E14D1"/>
    <w:rsid w:val="00841C16"/>
    <w:rsid w:val="008862BB"/>
    <w:rsid w:val="008A0742"/>
    <w:rsid w:val="008A172D"/>
    <w:rsid w:val="008A5CFA"/>
    <w:rsid w:val="008B2703"/>
    <w:rsid w:val="008C2E65"/>
    <w:rsid w:val="008C7B92"/>
    <w:rsid w:val="008D7FF9"/>
    <w:rsid w:val="00916720"/>
    <w:rsid w:val="009349B2"/>
    <w:rsid w:val="009542E7"/>
    <w:rsid w:val="009879B0"/>
    <w:rsid w:val="00991978"/>
    <w:rsid w:val="009A5FE8"/>
    <w:rsid w:val="009A7CC0"/>
    <w:rsid w:val="009D6F8C"/>
    <w:rsid w:val="00A27F48"/>
    <w:rsid w:val="00A65C86"/>
    <w:rsid w:val="00AB2367"/>
    <w:rsid w:val="00AE55A0"/>
    <w:rsid w:val="00B132A2"/>
    <w:rsid w:val="00B26D01"/>
    <w:rsid w:val="00B42DB7"/>
    <w:rsid w:val="00BC35F4"/>
    <w:rsid w:val="00BD55BE"/>
    <w:rsid w:val="00C01ADF"/>
    <w:rsid w:val="00C22B43"/>
    <w:rsid w:val="00C374BD"/>
    <w:rsid w:val="00C57268"/>
    <w:rsid w:val="00C65E68"/>
    <w:rsid w:val="00CC505B"/>
    <w:rsid w:val="00CD7BC6"/>
    <w:rsid w:val="00CE2B84"/>
    <w:rsid w:val="00CF4F23"/>
    <w:rsid w:val="00D25012"/>
    <w:rsid w:val="00D40C45"/>
    <w:rsid w:val="00D501B5"/>
    <w:rsid w:val="00D5500B"/>
    <w:rsid w:val="00D700D7"/>
    <w:rsid w:val="00D84889"/>
    <w:rsid w:val="00DA3C8E"/>
    <w:rsid w:val="00DE7230"/>
    <w:rsid w:val="00DF36BD"/>
    <w:rsid w:val="00E43D4B"/>
    <w:rsid w:val="00E72F11"/>
    <w:rsid w:val="00E74ECF"/>
    <w:rsid w:val="00ED089A"/>
    <w:rsid w:val="00F0173E"/>
    <w:rsid w:val="00F05181"/>
    <w:rsid w:val="00F06716"/>
    <w:rsid w:val="00F126C4"/>
    <w:rsid w:val="00F144D5"/>
    <w:rsid w:val="00F5497C"/>
    <w:rsid w:val="00F6162D"/>
    <w:rsid w:val="00F9054B"/>
    <w:rsid w:val="00FA1095"/>
    <w:rsid w:val="00FA5999"/>
    <w:rsid w:val="00FA63DC"/>
    <w:rsid w:val="00FB03C1"/>
    <w:rsid w:val="00FB26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4548E6"/>
  <w15:chartTrackingRefBased/>
  <w15:docId w15:val="{CAA03974-6D0A-49B7-ACD1-43185EFD69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549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14</Pages>
  <Words>2245</Words>
  <Characters>12801</Characters>
  <Application>Microsoft Office Word</Application>
  <DocSecurity>0</DocSecurity>
  <Lines>106</Lines>
  <Paragraphs>30</Paragraphs>
  <ScaleCrop>false</ScaleCrop>
  <Company/>
  <LinksUpToDate>false</LinksUpToDate>
  <CharactersWithSpaces>15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tumoni Kurmi</dc:creator>
  <cp:keywords/>
  <dc:description/>
  <cp:lastModifiedBy>Mintumoni Kurmi</cp:lastModifiedBy>
  <cp:revision>171</cp:revision>
  <dcterms:created xsi:type="dcterms:W3CDTF">2021-12-20T17:26:00Z</dcterms:created>
  <dcterms:modified xsi:type="dcterms:W3CDTF">2021-12-21T04:46:00Z</dcterms:modified>
</cp:coreProperties>
</file>